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word/header2.xml" ContentType="application/vnd.openxmlformats-officedocument.wordprocessingml.header+xml"/>
  <Override PartName="/word/intelligence2.xml" ContentType="application/vnd.ms-office.intelligence2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A83AC6" w:rsidR="005A5E33" w:rsidP="61138483" w:rsidRDefault="005A5E33" w14:paraId="64BECFEC" w14:textId="4C66A8C8">
      <w:pPr>
        <w:rPr>
          <w:rFonts w:ascii="Arial" w:hAnsi="Arial" w:cs="Arial"/>
          <w:b w:val="1"/>
          <w:bCs w:val="1"/>
          <w:sz w:val="32"/>
          <w:szCs w:val="32"/>
        </w:rPr>
      </w:pPr>
      <w:bookmarkStart w:name="_Hlk105771249" w:id="0"/>
      <w:bookmarkStart w:name="_Hlk50915163" w:id="1"/>
      <w:bookmarkStart w:name="_Hlk50917858" w:id="2"/>
      <w:bookmarkStart w:name="_Hlk50914473" w:id="3"/>
      <w:bookmarkStart w:name="_Hlk50914633" w:id="4"/>
      <w:r w:rsidRPr="5660F1FF" w:rsidR="005A5E33">
        <w:rPr>
          <w:rFonts w:ascii="Arial" w:hAnsi="Arial" w:cs="Arial"/>
          <w:b w:val="1"/>
          <w:bCs w:val="1"/>
          <w:sz w:val="32"/>
          <w:szCs w:val="32"/>
        </w:rPr>
        <w:t xml:space="preserve">EDITAL </w:t>
      </w:r>
      <w:r w:rsidRPr="5660F1FF" w:rsidR="009C38BB">
        <w:rPr>
          <w:rFonts w:ascii="Arial" w:hAnsi="Arial" w:cs="Arial"/>
          <w:b w:val="1"/>
          <w:bCs w:val="1"/>
          <w:sz w:val="32"/>
          <w:szCs w:val="32"/>
        </w:rPr>
        <w:t>1</w:t>
      </w:r>
      <w:r w:rsidRPr="5660F1FF" w:rsidR="57781ED3">
        <w:rPr>
          <w:rFonts w:ascii="Arial" w:hAnsi="Arial" w:cs="Arial"/>
          <w:b w:val="1"/>
          <w:bCs w:val="1"/>
          <w:sz w:val="32"/>
          <w:szCs w:val="32"/>
        </w:rPr>
        <w:t>8</w:t>
      </w:r>
      <w:r w:rsidRPr="5660F1FF" w:rsidR="005A5E33">
        <w:rPr>
          <w:rFonts w:ascii="Arial" w:hAnsi="Arial" w:cs="Arial"/>
          <w:b w:val="1"/>
          <w:bCs w:val="1"/>
          <w:sz w:val="32"/>
          <w:szCs w:val="32"/>
        </w:rPr>
        <w:t>/</w:t>
      </w:r>
      <w:r w:rsidRPr="5660F1FF" w:rsidR="009C38BB">
        <w:rPr>
          <w:rFonts w:ascii="Arial" w:hAnsi="Arial" w:cs="Arial"/>
          <w:b w:val="1"/>
          <w:bCs w:val="1"/>
          <w:sz w:val="32"/>
          <w:szCs w:val="32"/>
        </w:rPr>
        <w:t>PESQUISA</w:t>
      </w:r>
      <w:r w:rsidRPr="5660F1FF" w:rsidR="00A83AC6">
        <w:rPr>
          <w:rFonts w:ascii="Arial" w:hAnsi="Arial" w:cs="Arial"/>
          <w:b w:val="1"/>
          <w:bCs w:val="1"/>
          <w:sz w:val="32"/>
          <w:szCs w:val="32"/>
        </w:rPr>
        <w:t>/</w:t>
      </w:r>
      <w:r w:rsidRPr="5660F1FF" w:rsidR="005A5E33">
        <w:rPr>
          <w:rFonts w:ascii="Arial" w:hAnsi="Arial" w:cs="Arial"/>
          <w:b w:val="1"/>
          <w:bCs w:val="1"/>
          <w:sz w:val="32"/>
          <w:szCs w:val="32"/>
        </w:rPr>
        <w:t>202</w:t>
      </w:r>
      <w:r w:rsidRPr="5660F1FF" w:rsidR="00EB4965">
        <w:rPr>
          <w:rFonts w:ascii="Arial" w:hAnsi="Arial" w:cs="Arial"/>
          <w:b w:val="1"/>
          <w:bCs w:val="1"/>
          <w:sz w:val="32"/>
          <w:szCs w:val="32"/>
        </w:rPr>
        <w:t>2</w:t>
      </w:r>
    </w:p>
    <w:bookmarkEnd w:id="0"/>
    <w:p w:rsidR="00EB4965" w:rsidP="00AD6453" w:rsidRDefault="009C38BB" w14:paraId="6CB318FA" w14:textId="2582DEA5">
      <w:pPr>
        <w:rPr>
          <w:rFonts w:ascii="Arial" w:hAnsi="Arial" w:cs="Arial"/>
          <w:b/>
          <w:sz w:val="28"/>
          <w:szCs w:val="28"/>
        </w:rPr>
      </w:pPr>
      <w:r w:rsidRPr="009C38BB">
        <w:rPr>
          <w:rFonts w:ascii="Arial" w:hAnsi="Arial" w:cs="Arial"/>
          <w:b/>
          <w:sz w:val="28"/>
          <w:szCs w:val="28"/>
        </w:rPr>
        <w:t xml:space="preserve">Pré-Seleção </w:t>
      </w:r>
      <w:r>
        <w:rPr>
          <w:rFonts w:ascii="Arial" w:hAnsi="Arial" w:cs="Arial"/>
          <w:b/>
          <w:sz w:val="28"/>
          <w:szCs w:val="28"/>
        </w:rPr>
        <w:t>d</w:t>
      </w:r>
      <w:r w:rsidRPr="009C38BB">
        <w:rPr>
          <w:rFonts w:ascii="Arial" w:hAnsi="Arial" w:cs="Arial"/>
          <w:b/>
          <w:sz w:val="28"/>
          <w:szCs w:val="28"/>
        </w:rPr>
        <w:t>e Pro</w:t>
      </w:r>
      <w:r w:rsidR="000A7E72">
        <w:rPr>
          <w:rFonts w:ascii="Arial" w:hAnsi="Arial" w:cs="Arial"/>
          <w:b/>
          <w:sz w:val="28"/>
          <w:szCs w:val="28"/>
        </w:rPr>
        <w:t>jeto</w:t>
      </w:r>
      <w:r w:rsidRPr="009C38BB">
        <w:rPr>
          <w:rFonts w:ascii="Arial" w:hAnsi="Arial" w:cs="Arial"/>
          <w:b/>
          <w:sz w:val="28"/>
          <w:szCs w:val="28"/>
        </w:rPr>
        <w:t xml:space="preserve">s </w:t>
      </w:r>
      <w:r>
        <w:rPr>
          <w:rFonts w:ascii="Arial" w:hAnsi="Arial" w:cs="Arial"/>
          <w:b/>
          <w:sz w:val="28"/>
          <w:szCs w:val="28"/>
        </w:rPr>
        <w:t>p</w:t>
      </w:r>
      <w:r w:rsidRPr="009C38BB">
        <w:rPr>
          <w:rFonts w:ascii="Arial" w:hAnsi="Arial" w:cs="Arial"/>
          <w:b/>
          <w:sz w:val="28"/>
          <w:szCs w:val="28"/>
        </w:rPr>
        <w:t xml:space="preserve">ara </w:t>
      </w:r>
      <w:r>
        <w:rPr>
          <w:rFonts w:ascii="Arial" w:hAnsi="Arial" w:cs="Arial"/>
          <w:b/>
          <w:sz w:val="28"/>
          <w:szCs w:val="28"/>
        </w:rPr>
        <w:t>o</w:t>
      </w:r>
      <w:r w:rsidRPr="009C38BB">
        <w:rPr>
          <w:rFonts w:ascii="Arial" w:hAnsi="Arial" w:cs="Arial"/>
          <w:b/>
          <w:sz w:val="28"/>
          <w:szCs w:val="28"/>
        </w:rPr>
        <w:t xml:space="preserve"> Edital </w:t>
      </w:r>
      <w:r>
        <w:rPr>
          <w:rFonts w:ascii="Arial" w:hAnsi="Arial" w:cs="Arial"/>
          <w:b/>
          <w:sz w:val="28"/>
          <w:szCs w:val="28"/>
        </w:rPr>
        <w:t>d</w:t>
      </w:r>
      <w:r w:rsidRPr="009C38BB">
        <w:rPr>
          <w:rFonts w:ascii="Arial" w:hAnsi="Arial" w:cs="Arial"/>
          <w:b/>
          <w:sz w:val="28"/>
          <w:szCs w:val="28"/>
        </w:rPr>
        <w:t xml:space="preserve">e Chamada Pública FAPESC </w:t>
      </w:r>
      <w:r>
        <w:rPr>
          <w:rFonts w:ascii="Arial" w:hAnsi="Arial" w:cs="Arial"/>
          <w:b/>
          <w:sz w:val="28"/>
          <w:szCs w:val="28"/>
        </w:rPr>
        <w:t>n</w:t>
      </w:r>
      <w:r w:rsidRPr="009C38BB">
        <w:rPr>
          <w:rFonts w:ascii="Arial" w:hAnsi="Arial" w:cs="Arial"/>
          <w:b/>
          <w:sz w:val="28"/>
          <w:szCs w:val="28"/>
        </w:rPr>
        <w:t>º 23/2022 – PROEVENTOS 2023 – FASE I</w:t>
      </w:r>
      <w:r w:rsidR="00631029">
        <w:rPr>
          <w:rFonts w:ascii="Arial" w:hAnsi="Arial" w:cs="Arial"/>
          <w:b/>
          <w:sz w:val="28"/>
          <w:szCs w:val="28"/>
        </w:rPr>
        <w:t>I</w:t>
      </w:r>
    </w:p>
    <w:p w:rsidR="009C38BB" w:rsidP="00AD6453" w:rsidRDefault="009C38BB" w14:paraId="5795F28C" w14:textId="77777777">
      <w:pPr>
        <w:rPr>
          <w:rFonts w:ascii="Arial" w:hAnsi="Arial" w:cs="Arial"/>
          <w:b/>
          <w:sz w:val="28"/>
          <w:szCs w:val="28"/>
        </w:rPr>
      </w:pPr>
    </w:p>
    <w:p w:rsidRPr="00040464" w:rsidR="002A4224" w:rsidP="00AD6453" w:rsidRDefault="009C38BB" w14:paraId="4AF9C6F6" w14:textId="6637D36D">
      <w:pPr>
        <w:rPr>
          <w:b/>
          <w:bCs/>
          <w:color w:val="000000" w:themeColor="text1"/>
          <w:sz w:val="20"/>
          <w:szCs w:val="20"/>
          <w:lang w:val="pt-PT"/>
        </w:rPr>
      </w:pPr>
      <w:r w:rsidRPr="2862E74C">
        <w:rPr>
          <w:b/>
          <w:bCs/>
          <w:color w:val="000000" w:themeColor="text1"/>
          <w:sz w:val="20"/>
          <w:szCs w:val="20"/>
          <w:lang w:val="pt-PT"/>
        </w:rPr>
        <w:t>Modalidade do evento</w:t>
      </w:r>
    </w:p>
    <w:tbl>
      <w:tblPr>
        <w:tblStyle w:val="Tabelacomgrade"/>
        <w:tblW w:w="8995" w:type="dxa"/>
        <w:tblBorders>
          <w:top w:val="single" w:color="44546A" w:themeColor="text2" w:sz="4" w:space="0"/>
          <w:left w:val="single" w:color="44546A" w:themeColor="text2" w:sz="4" w:space="0"/>
          <w:bottom w:val="single" w:color="44546A" w:themeColor="text2" w:sz="4" w:space="0"/>
          <w:right w:val="single" w:color="44546A" w:themeColor="text2" w:sz="4" w:space="0"/>
          <w:insideH w:val="single" w:color="44546A" w:themeColor="text2" w:sz="4" w:space="0"/>
          <w:insideV w:val="single" w:color="44546A" w:themeColor="text2" w:sz="4" w:space="0"/>
        </w:tblBorders>
        <w:tblLayout w:type="fixed"/>
        <w:tblLook w:val="06A0" w:firstRow="1" w:lastRow="0" w:firstColumn="1" w:lastColumn="0" w:noHBand="1" w:noVBand="1"/>
      </w:tblPr>
      <w:tblGrid>
        <w:gridCol w:w="341"/>
        <w:gridCol w:w="1755"/>
        <w:gridCol w:w="345"/>
        <w:gridCol w:w="345"/>
        <w:gridCol w:w="1665"/>
        <w:gridCol w:w="345"/>
        <w:gridCol w:w="345"/>
        <w:gridCol w:w="3854"/>
      </w:tblGrid>
      <w:tr w:rsidR="00AD6453" w:rsidTr="00AD6453" w14:paraId="02B6A129" w14:textId="77777777">
        <w:trPr>
          <w:trHeight w:val="300"/>
        </w:trPr>
        <w:tc>
          <w:tcPr>
            <w:tcW w:w="3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D6453" w:rsidP="003E3128" w:rsidRDefault="00AD6453" w14:paraId="0490DEE0" w14:textId="77777777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755" w:type="dxa"/>
            <w:tcBorders>
              <w:top w:val="nil"/>
              <w:left w:val="single" w:color="auto" w:sz="4" w:space="0"/>
              <w:bottom w:val="nil"/>
              <w:right w:val="nil"/>
            </w:tcBorders>
          </w:tcPr>
          <w:p w:rsidR="00AD6453" w:rsidP="003E3128" w:rsidRDefault="00AD6453" w14:paraId="44C2D9FE" w14:textId="6B359706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>
              <w:rPr>
                <w:color w:val="000000" w:themeColor="text1"/>
                <w:sz w:val="20"/>
                <w:szCs w:val="20"/>
                <w:lang w:val="pt-PT"/>
              </w:rPr>
              <w:t>Presencial</w:t>
            </w:r>
          </w:p>
        </w:tc>
        <w:tc>
          <w:tcPr>
            <w:tcW w:w="345" w:type="dxa"/>
            <w:tcBorders>
              <w:top w:val="nil"/>
              <w:left w:val="nil"/>
              <w:bottom w:val="nil"/>
              <w:right w:val="single" w:color="auto" w:sz="4" w:space="0"/>
            </w:tcBorders>
          </w:tcPr>
          <w:p w:rsidR="00AD6453" w:rsidP="003E3128" w:rsidRDefault="00AD6453" w14:paraId="0231BBF8" w14:textId="77777777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D6453" w:rsidP="003E3128" w:rsidRDefault="00AD6453" w14:paraId="4904D2A3" w14:textId="77777777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665" w:type="dxa"/>
            <w:tcBorders>
              <w:top w:val="nil"/>
              <w:left w:val="single" w:color="auto" w:sz="4" w:space="0"/>
              <w:bottom w:val="nil"/>
              <w:right w:val="nil"/>
            </w:tcBorders>
          </w:tcPr>
          <w:p w:rsidR="00AD6453" w:rsidP="003E3128" w:rsidRDefault="00AD6453" w14:paraId="5911A43D" w14:textId="27441B2F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>
              <w:rPr>
                <w:color w:val="000000" w:themeColor="text1"/>
                <w:sz w:val="20"/>
                <w:szCs w:val="20"/>
                <w:lang w:val="pt-PT"/>
              </w:rPr>
              <w:t>Híbrido</w:t>
            </w:r>
          </w:p>
        </w:tc>
        <w:tc>
          <w:tcPr>
            <w:tcW w:w="345" w:type="dxa"/>
            <w:tcBorders>
              <w:top w:val="nil"/>
              <w:left w:val="nil"/>
              <w:bottom w:val="nil"/>
              <w:right w:val="single" w:color="auto" w:sz="4" w:space="0"/>
            </w:tcBorders>
          </w:tcPr>
          <w:p w:rsidR="00AD6453" w:rsidP="003E3128" w:rsidRDefault="00AD6453" w14:paraId="14D68DA8" w14:textId="77777777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D6453" w:rsidP="003E3128" w:rsidRDefault="00AD6453" w14:paraId="0605232D" w14:textId="77777777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854" w:type="dxa"/>
            <w:tcBorders>
              <w:top w:val="nil"/>
              <w:left w:val="single" w:color="auto" w:sz="4" w:space="0"/>
              <w:bottom w:val="nil"/>
              <w:right w:val="nil"/>
            </w:tcBorders>
          </w:tcPr>
          <w:p w:rsidR="00AD6453" w:rsidP="003E3128" w:rsidRDefault="00AD6453" w14:paraId="100DF682" w14:textId="2F823C52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>
              <w:rPr>
                <w:color w:val="000000" w:themeColor="text1"/>
                <w:sz w:val="20"/>
                <w:szCs w:val="20"/>
                <w:lang w:val="pt-PT"/>
              </w:rPr>
              <w:t>EAD</w:t>
            </w:r>
          </w:p>
        </w:tc>
      </w:tr>
    </w:tbl>
    <w:p w:rsidR="00AD6453" w:rsidP="00AD6453" w:rsidRDefault="00AD6453" w14:paraId="08B78C5F" w14:textId="77777777">
      <w:pPr>
        <w:tabs>
          <w:tab w:val="left" w:pos="4230"/>
          <w:tab w:val="left" w:pos="2070"/>
        </w:tabs>
        <w:rPr>
          <w:color w:val="000000" w:themeColor="text1"/>
          <w:sz w:val="20"/>
          <w:szCs w:val="20"/>
          <w:lang w:val="pt-PT"/>
        </w:rPr>
      </w:pPr>
    </w:p>
    <w:p w:rsidRPr="001D039A" w:rsidR="009C38BB" w:rsidP="00AD6453" w:rsidRDefault="009C38BB" w14:paraId="1532BFC5" w14:textId="14EA4BBB">
      <w:pPr>
        <w:rPr>
          <w:b/>
          <w:bCs/>
          <w:color w:val="000000" w:themeColor="text1"/>
          <w:sz w:val="20"/>
          <w:szCs w:val="20"/>
          <w:lang w:val="pt-PT"/>
        </w:rPr>
      </w:pPr>
      <w:r w:rsidRPr="2862E74C">
        <w:rPr>
          <w:b/>
          <w:bCs/>
          <w:color w:val="000000" w:themeColor="text1"/>
          <w:sz w:val="20"/>
          <w:szCs w:val="20"/>
          <w:lang w:val="pt-PT"/>
        </w:rPr>
        <w:t>Categoria do evento</w:t>
      </w:r>
    </w:p>
    <w:tbl>
      <w:tblPr>
        <w:tblStyle w:val="Tabelacomgrade"/>
        <w:tblW w:w="0" w:type="auto"/>
        <w:tblBorders>
          <w:top w:val="single" w:color="44546A" w:themeColor="text2" w:sz="4" w:space="0"/>
          <w:left w:val="single" w:color="44546A" w:themeColor="text2" w:sz="4" w:space="0"/>
          <w:bottom w:val="single" w:color="44546A" w:themeColor="text2" w:sz="4" w:space="0"/>
          <w:right w:val="single" w:color="44546A" w:themeColor="text2" w:sz="4" w:space="0"/>
          <w:insideH w:val="single" w:color="44546A" w:themeColor="text2" w:sz="4" w:space="0"/>
          <w:insideV w:val="single" w:color="44546A" w:themeColor="text2" w:sz="4" w:space="0"/>
        </w:tblBorders>
        <w:tblLayout w:type="fixed"/>
        <w:tblLook w:val="06A0" w:firstRow="1" w:lastRow="0" w:firstColumn="1" w:lastColumn="0" w:noHBand="1" w:noVBand="1"/>
      </w:tblPr>
      <w:tblGrid>
        <w:gridCol w:w="341"/>
        <w:gridCol w:w="1755"/>
        <w:gridCol w:w="345"/>
        <w:gridCol w:w="345"/>
        <w:gridCol w:w="1665"/>
        <w:gridCol w:w="345"/>
        <w:gridCol w:w="345"/>
        <w:gridCol w:w="1605"/>
        <w:gridCol w:w="359"/>
        <w:gridCol w:w="345"/>
        <w:gridCol w:w="1545"/>
      </w:tblGrid>
      <w:tr w:rsidR="2862E74C" w:rsidTr="00AD6453" w14:paraId="69CBEFB8" w14:textId="77777777">
        <w:trPr>
          <w:trHeight w:val="300"/>
        </w:trPr>
        <w:tc>
          <w:tcPr>
            <w:tcW w:w="3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2862E74C" w:rsidP="2862E74C" w:rsidRDefault="2862E74C" w14:paraId="44B56C32" w14:textId="7CCDA62B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755" w:type="dxa"/>
            <w:tcBorders>
              <w:top w:val="nil"/>
              <w:left w:val="single" w:color="auto" w:sz="4" w:space="0"/>
              <w:bottom w:val="nil"/>
              <w:right w:val="nil"/>
            </w:tcBorders>
          </w:tcPr>
          <w:p w:rsidR="001D039A" w:rsidP="2862E74C" w:rsidRDefault="001D039A" w14:paraId="097C78B2" w14:textId="549C54F9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 w:rsidRPr="2862E74C">
              <w:rPr>
                <w:color w:val="000000" w:themeColor="text1"/>
                <w:sz w:val="20"/>
                <w:szCs w:val="20"/>
                <w:lang w:val="pt-PT"/>
              </w:rPr>
              <w:t>Local/Regional</w:t>
            </w:r>
          </w:p>
        </w:tc>
        <w:tc>
          <w:tcPr>
            <w:tcW w:w="345" w:type="dxa"/>
            <w:tcBorders>
              <w:top w:val="nil"/>
              <w:left w:val="nil"/>
              <w:bottom w:val="nil"/>
              <w:right w:val="single" w:color="auto" w:sz="4" w:space="0"/>
            </w:tcBorders>
          </w:tcPr>
          <w:p w:rsidR="2862E74C" w:rsidP="2862E74C" w:rsidRDefault="2862E74C" w14:paraId="6E94BC7F" w14:textId="1F9AA5DB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2862E74C" w:rsidP="2862E74C" w:rsidRDefault="2862E74C" w14:paraId="2F8E3429" w14:textId="1F9AA5DB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665" w:type="dxa"/>
            <w:tcBorders>
              <w:top w:val="nil"/>
              <w:left w:val="single" w:color="auto" w:sz="4" w:space="0"/>
              <w:bottom w:val="nil"/>
              <w:right w:val="nil"/>
            </w:tcBorders>
          </w:tcPr>
          <w:p w:rsidR="2862E74C" w:rsidP="2862E74C" w:rsidRDefault="2862E74C" w14:paraId="32369FE6" w14:textId="3629F000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 w:rsidRPr="2862E74C">
              <w:rPr>
                <w:color w:val="000000" w:themeColor="text1"/>
                <w:sz w:val="20"/>
                <w:szCs w:val="20"/>
                <w:lang w:val="pt-PT"/>
              </w:rPr>
              <w:t>Estadual</w:t>
            </w:r>
          </w:p>
        </w:tc>
        <w:tc>
          <w:tcPr>
            <w:tcW w:w="345" w:type="dxa"/>
            <w:tcBorders>
              <w:top w:val="nil"/>
              <w:left w:val="nil"/>
              <w:bottom w:val="nil"/>
              <w:right w:val="single" w:color="auto" w:sz="4" w:space="0"/>
            </w:tcBorders>
          </w:tcPr>
          <w:p w:rsidR="2862E74C" w:rsidP="2862E74C" w:rsidRDefault="2862E74C" w14:paraId="4084CABA" w14:textId="1F9AA5DB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2862E74C" w:rsidP="2862E74C" w:rsidRDefault="2862E74C" w14:paraId="3CF6089D" w14:textId="1F9AA5DB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605" w:type="dxa"/>
            <w:tcBorders>
              <w:top w:val="nil"/>
              <w:left w:val="single" w:color="auto" w:sz="4" w:space="0"/>
              <w:bottom w:val="nil"/>
              <w:right w:val="nil"/>
            </w:tcBorders>
          </w:tcPr>
          <w:p w:rsidR="2862E74C" w:rsidP="2862E74C" w:rsidRDefault="2862E74C" w14:paraId="7D9B9203" w14:textId="2B72FC8C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 w:rsidRPr="2862E74C">
              <w:rPr>
                <w:color w:val="000000" w:themeColor="text1"/>
                <w:sz w:val="20"/>
                <w:szCs w:val="20"/>
                <w:lang w:val="pt-PT"/>
              </w:rPr>
              <w:t>Nacional</w:t>
            </w:r>
          </w:p>
        </w:tc>
        <w:tc>
          <w:tcPr>
            <w:tcW w:w="359" w:type="dxa"/>
            <w:tcBorders>
              <w:top w:val="nil"/>
              <w:left w:val="nil"/>
              <w:bottom w:val="nil"/>
              <w:right w:val="single" w:color="auto" w:sz="4" w:space="0"/>
            </w:tcBorders>
          </w:tcPr>
          <w:p w:rsidR="2862E74C" w:rsidP="2862E74C" w:rsidRDefault="2862E74C" w14:paraId="6B722F54" w14:textId="1F9AA5DB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2862E74C" w:rsidP="2862E74C" w:rsidRDefault="2862E74C" w14:paraId="7ACC86D8" w14:textId="1F9AA5DB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545" w:type="dxa"/>
            <w:tcBorders>
              <w:top w:val="nil"/>
              <w:left w:val="single" w:color="auto" w:sz="4" w:space="0"/>
              <w:bottom w:val="nil"/>
              <w:right w:val="nil"/>
            </w:tcBorders>
          </w:tcPr>
          <w:p w:rsidR="2862E74C" w:rsidP="2862E74C" w:rsidRDefault="2862E74C" w14:paraId="4D7482C4" w14:textId="5E69B0DD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 w:rsidRPr="2862E74C">
              <w:rPr>
                <w:color w:val="000000" w:themeColor="text1"/>
                <w:sz w:val="20"/>
                <w:szCs w:val="20"/>
                <w:lang w:val="pt-PT"/>
              </w:rPr>
              <w:t>Internacional</w:t>
            </w:r>
          </w:p>
        </w:tc>
      </w:tr>
      <w:tr w:rsidR="2862E74C" w:rsidTr="00AD6453" w14:paraId="35B1738E" w14:textId="77777777">
        <w:tc>
          <w:tcPr>
            <w:tcW w:w="341" w:type="dxa"/>
            <w:tcBorders>
              <w:top w:val="single" w:color="auto" w:sz="4" w:space="0"/>
              <w:left w:val="none" w:color="44546A" w:themeColor="text2" w:sz="4" w:space="0"/>
              <w:bottom w:val="none" w:color="44546A" w:themeColor="text2" w:sz="4" w:space="0"/>
              <w:right w:val="none" w:color="44546A" w:themeColor="text2" w:sz="4" w:space="0"/>
            </w:tcBorders>
          </w:tcPr>
          <w:p w:rsidR="2862E74C" w:rsidP="2862E74C" w:rsidRDefault="2862E74C" w14:paraId="29978770" w14:textId="1F9AA5DB">
            <w:pPr>
              <w:rPr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755" w:type="dxa"/>
            <w:tcBorders>
              <w:top w:val="nil"/>
              <w:left w:val="none" w:color="44546A" w:themeColor="text2" w:sz="4" w:space="0"/>
              <w:bottom w:val="none" w:color="44546A" w:themeColor="text2" w:sz="4" w:space="0"/>
              <w:right w:val="none" w:color="44546A" w:themeColor="text2" w:sz="4" w:space="0"/>
            </w:tcBorders>
          </w:tcPr>
          <w:p w:rsidR="2862E74C" w:rsidP="2862E74C" w:rsidRDefault="2862E74C" w14:paraId="30A1CDC8" w14:textId="3B153791">
            <w:pPr>
              <w:rPr>
                <w:color w:val="000000" w:themeColor="text1"/>
                <w:sz w:val="18"/>
                <w:szCs w:val="18"/>
                <w:lang w:val="pt-PT"/>
              </w:rPr>
            </w:pPr>
            <w:r w:rsidRPr="2862E74C">
              <w:rPr>
                <w:color w:val="000000" w:themeColor="text1"/>
                <w:sz w:val="18"/>
                <w:szCs w:val="18"/>
                <w:lang w:val="pt-PT"/>
              </w:rPr>
              <w:t>Até R$ 20.000,00</w:t>
            </w:r>
          </w:p>
        </w:tc>
        <w:tc>
          <w:tcPr>
            <w:tcW w:w="345" w:type="dxa"/>
            <w:tcBorders>
              <w:top w:val="nil"/>
              <w:left w:val="none" w:color="44546A" w:themeColor="text2" w:sz="4" w:space="0"/>
              <w:bottom w:val="none" w:color="44546A" w:themeColor="text2" w:sz="4" w:space="0"/>
              <w:right w:val="none" w:color="44546A" w:themeColor="text2" w:sz="4" w:space="0"/>
            </w:tcBorders>
          </w:tcPr>
          <w:p w:rsidR="2862E74C" w:rsidP="2862E74C" w:rsidRDefault="2862E74C" w14:paraId="3A6FB447" w14:textId="1F9AA5DB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345" w:type="dxa"/>
            <w:tcBorders>
              <w:top w:val="single" w:color="auto" w:sz="4" w:space="0"/>
              <w:left w:val="none" w:color="44546A" w:themeColor="text2" w:sz="4" w:space="0"/>
              <w:bottom w:val="none" w:color="44546A" w:themeColor="text2" w:sz="4" w:space="0"/>
              <w:right w:val="none" w:color="44546A" w:themeColor="text2" w:sz="4" w:space="0"/>
            </w:tcBorders>
          </w:tcPr>
          <w:p w:rsidR="2862E74C" w:rsidP="2862E74C" w:rsidRDefault="2862E74C" w14:paraId="71A3C7F6" w14:textId="1F9AA5DB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1665" w:type="dxa"/>
            <w:tcBorders>
              <w:top w:val="nil"/>
              <w:left w:val="none" w:color="44546A" w:themeColor="text2" w:sz="4" w:space="0"/>
              <w:bottom w:val="none" w:color="44546A" w:themeColor="text2" w:sz="4" w:space="0"/>
              <w:right w:val="none" w:color="44546A" w:themeColor="text2" w:sz="4" w:space="0"/>
            </w:tcBorders>
          </w:tcPr>
          <w:p w:rsidR="2862E74C" w:rsidP="2862E74C" w:rsidRDefault="2862E74C" w14:paraId="68CF7546" w14:textId="6C592DDC">
            <w:pPr>
              <w:rPr>
                <w:rFonts w:ascii="Calibri" w:hAnsi="Calibri" w:eastAsia="Calibri" w:cs="Calibri"/>
                <w:sz w:val="18"/>
                <w:szCs w:val="18"/>
                <w:lang w:val="pt-PT"/>
              </w:rPr>
            </w:pPr>
            <w:r w:rsidRPr="2862E74C">
              <w:rPr>
                <w:rFonts w:ascii="Calibri" w:hAnsi="Calibri" w:eastAsia="Calibri" w:cs="Calibri"/>
                <w:sz w:val="18"/>
                <w:szCs w:val="18"/>
                <w:lang w:val="pt-PT"/>
              </w:rPr>
              <w:t>Até R$ 30.000,00</w:t>
            </w:r>
          </w:p>
        </w:tc>
        <w:tc>
          <w:tcPr>
            <w:tcW w:w="345" w:type="dxa"/>
            <w:tcBorders>
              <w:top w:val="nil"/>
              <w:left w:val="none" w:color="44546A" w:themeColor="text2" w:sz="4" w:space="0"/>
              <w:bottom w:val="none" w:color="44546A" w:themeColor="text2" w:sz="4" w:space="0"/>
              <w:right w:val="none" w:color="44546A" w:themeColor="text2" w:sz="4" w:space="0"/>
            </w:tcBorders>
          </w:tcPr>
          <w:p w:rsidR="2862E74C" w:rsidP="2862E74C" w:rsidRDefault="2862E74C" w14:paraId="5C62AF8A" w14:textId="1F9AA5DB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345" w:type="dxa"/>
            <w:tcBorders>
              <w:top w:val="single" w:color="auto" w:sz="4" w:space="0"/>
              <w:left w:val="none" w:color="44546A" w:themeColor="text2" w:sz="4" w:space="0"/>
              <w:bottom w:val="none" w:color="44546A" w:themeColor="text2" w:sz="4" w:space="0"/>
              <w:right w:val="none" w:color="44546A" w:themeColor="text2" w:sz="4" w:space="0"/>
            </w:tcBorders>
          </w:tcPr>
          <w:p w:rsidR="2862E74C" w:rsidP="2862E74C" w:rsidRDefault="2862E74C" w14:paraId="7BEC249E" w14:textId="1F9AA5DB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1605" w:type="dxa"/>
            <w:tcBorders>
              <w:top w:val="nil"/>
              <w:left w:val="none" w:color="44546A" w:themeColor="text2" w:sz="4" w:space="0"/>
              <w:bottom w:val="none" w:color="44546A" w:themeColor="text2" w:sz="4" w:space="0"/>
              <w:right w:val="none" w:color="44546A" w:themeColor="text2" w:sz="4" w:space="0"/>
            </w:tcBorders>
          </w:tcPr>
          <w:p w:rsidR="2862E74C" w:rsidP="2862E74C" w:rsidRDefault="2862E74C" w14:paraId="6F043A91" w14:textId="07B1EC5D">
            <w:pPr>
              <w:rPr>
                <w:color w:val="000000" w:themeColor="text1"/>
                <w:sz w:val="18"/>
                <w:szCs w:val="18"/>
                <w:lang w:val="pt-PT"/>
              </w:rPr>
            </w:pPr>
            <w:r w:rsidRPr="2862E74C">
              <w:rPr>
                <w:color w:val="000000" w:themeColor="text1"/>
                <w:sz w:val="18"/>
                <w:szCs w:val="18"/>
                <w:lang w:val="pt-PT"/>
              </w:rPr>
              <w:t>Até R$ 40.000,00</w:t>
            </w:r>
          </w:p>
        </w:tc>
        <w:tc>
          <w:tcPr>
            <w:tcW w:w="359" w:type="dxa"/>
            <w:tcBorders>
              <w:top w:val="nil"/>
              <w:left w:val="none" w:color="44546A" w:themeColor="text2" w:sz="4" w:space="0"/>
              <w:bottom w:val="none" w:color="44546A" w:themeColor="text2" w:sz="4" w:space="0"/>
              <w:right w:val="none" w:color="44546A" w:themeColor="text2" w:sz="4" w:space="0"/>
            </w:tcBorders>
          </w:tcPr>
          <w:p w:rsidR="2862E74C" w:rsidP="2862E74C" w:rsidRDefault="2862E74C" w14:paraId="21CF8D6B" w14:textId="1F9AA5DB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345" w:type="dxa"/>
            <w:tcBorders>
              <w:top w:val="single" w:color="auto" w:sz="4" w:space="0"/>
              <w:left w:val="none" w:color="44546A" w:themeColor="text2" w:sz="4" w:space="0"/>
              <w:bottom w:val="none" w:color="44546A" w:themeColor="text2" w:sz="4" w:space="0"/>
              <w:right w:val="none" w:color="44546A" w:themeColor="text2" w:sz="4" w:space="0"/>
            </w:tcBorders>
          </w:tcPr>
          <w:p w:rsidR="2862E74C" w:rsidP="2862E74C" w:rsidRDefault="2862E74C" w14:paraId="2433FFD6" w14:textId="1F9AA5DB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1545" w:type="dxa"/>
            <w:tcBorders>
              <w:top w:val="nil"/>
              <w:left w:val="none" w:color="44546A" w:themeColor="text2" w:sz="4" w:space="0"/>
              <w:bottom w:val="none" w:color="44546A" w:themeColor="text2" w:sz="4" w:space="0"/>
              <w:right w:val="none" w:color="44546A" w:themeColor="text2" w:sz="4" w:space="0"/>
            </w:tcBorders>
          </w:tcPr>
          <w:p w:rsidR="2862E74C" w:rsidP="2862E74C" w:rsidRDefault="2862E74C" w14:paraId="0ED85B96" w14:textId="17361386">
            <w:pPr>
              <w:rPr>
                <w:color w:val="000000" w:themeColor="text1"/>
                <w:sz w:val="18"/>
                <w:szCs w:val="18"/>
                <w:lang w:val="pt-PT"/>
              </w:rPr>
            </w:pPr>
            <w:r w:rsidRPr="2862E74C">
              <w:rPr>
                <w:color w:val="000000" w:themeColor="text1"/>
                <w:sz w:val="18"/>
                <w:szCs w:val="18"/>
                <w:lang w:val="pt-PT"/>
              </w:rPr>
              <w:t>Até R$ 50.000,00</w:t>
            </w:r>
          </w:p>
        </w:tc>
      </w:tr>
    </w:tbl>
    <w:p w:rsidR="00DF3065" w:rsidP="005A5E33" w:rsidRDefault="00DF3065" w14:paraId="5291A1ED" w14:textId="4959B8D5">
      <w:pPr>
        <w:pBdr>
          <w:bottom w:val="single" w:color="auto" w:sz="6" w:space="1"/>
        </w:pBdr>
        <w:rPr>
          <w:color w:val="000000" w:themeColor="text1"/>
          <w:sz w:val="20"/>
          <w:szCs w:val="20"/>
          <w:lang w:val="pt-PT"/>
        </w:rPr>
      </w:pPr>
    </w:p>
    <w:p w:rsidR="00DF3065" w:rsidP="005A5E33" w:rsidRDefault="00DF3065" w14:paraId="2043A0AE" w14:textId="77777777">
      <w:pPr>
        <w:pBdr>
          <w:bottom w:val="single" w:color="auto" w:sz="6" w:space="1"/>
        </w:pBdr>
        <w:rPr>
          <w:rFonts w:ascii="Arial" w:hAnsi="Arial" w:cs="Arial"/>
          <w:b/>
          <w:sz w:val="28"/>
          <w:szCs w:val="28"/>
        </w:rPr>
      </w:pPr>
    </w:p>
    <w:p w:rsidR="005A5E33" w:rsidP="005A5E33" w:rsidRDefault="005A5E33" w14:paraId="37D859E4" w14:textId="5C6F074B">
      <w:pPr>
        <w:pBdr>
          <w:bottom w:val="single" w:color="auto" w:sz="6" w:space="1"/>
        </w:pBdr>
        <w:rPr>
          <w:rFonts w:ascii="Arial" w:hAnsi="Arial" w:cs="Arial"/>
          <w:bCs/>
          <w:sz w:val="28"/>
          <w:szCs w:val="28"/>
        </w:rPr>
      </w:pPr>
      <w:r w:rsidRPr="005A5E33">
        <w:rPr>
          <w:rFonts w:ascii="Arial" w:hAnsi="Arial" w:cs="Arial"/>
          <w:bCs/>
          <w:sz w:val="28"/>
          <w:szCs w:val="28"/>
        </w:rPr>
        <w:t xml:space="preserve">Modelo de </w:t>
      </w:r>
      <w:r>
        <w:rPr>
          <w:rFonts w:ascii="Arial" w:hAnsi="Arial" w:cs="Arial"/>
          <w:bCs/>
          <w:sz w:val="28"/>
          <w:szCs w:val="28"/>
        </w:rPr>
        <w:t xml:space="preserve">Proposta de </w:t>
      </w:r>
      <w:r w:rsidRPr="005A5E33">
        <w:rPr>
          <w:rFonts w:ascii="Arial" w:hAnsi="Arial" w:cs="Arial"/>
          <w:bCs/>
          <w:sz w:val="28"/>
          <w:szCs w:val="28"/>
        </w:rPr>
        <w:t>Projeto</w:t>
      </w:r>
    </w:p>
    <w:p w:rsidR="005A5E33" w:rsidP="005A5E33" w:rsidRDefault="005A5E33" w14:paraId="32EBF005" w14:textId="7351D2DD">
      <w:pPr>
        <w:rPr>
          <w:b/>
          <w:bCs/>
          <w:color w:val="FFFFFF" w:themeColor="background1"/>
          <w:lang w:val="pt-PT"/>
        </w:rPr>
      </w:pPr>
    </w:p>
    <w:p w:rsidRPr="002C437C" w:rsidR="005A5E33" w:rsidP="005A5E33" w:rsidRDefault="005A5E33" w14:paraId="251366D7" w14:textId="5737DE9F">
      <w:pPr>
        <w:rPr>
          <w:b/>
          <w:bCs/>
          <w:color w:val="000000" w:themeColor="text1"/>
          <w:sz w:val="20"/>
          <w:szCs w:val="20"/>
          <w:lang w:val="pt-PT"/>
        </w:rPr>
      </w:pPr>
      <w:r w:rsidRPr="002C437C">
        <w:rPr>
          <w:b/>
          <w:bCs/>
          <w:color w:val="000000" w:themeColor="text1"/>
          <w:sz w:val="20"/>
          <w:szCs w:val="20"/>
          <w:lang w:val="pt-PT"/>
        </w:rPr>
        <w:t>Instruções:</w:t>
      </w:r>
    </w:p>
    <w:p w:rsidRPr="002C437C" w:rsidR="005A5E33" w:rsidP="005A5E33" w:rsidRDefault="009C38BB" w14:paraId="15645840" w14:textId="11A2E38B">
      <w:pPr>
        <w:jc w:val="both"/>
        <w:rPr>
          <w:color w:val="000000" w:themeColor="text1"/>
          <w:sz w:val="20"/>
          <w:szCs w:val="20"/>
          <w:lang w:val="pt-PT"/>
        </w:rPr>
      </w:pPr>
      <w:r w:rsidRPr="5660F1FF" w:rsidR="009C38BB">
        <w:rPr>
          <w:color w:val="000000" w:themeColor="text1" w:themeTint="FF" w:themeShade="FF"/>
          <w:sz w:val="20"/>
          <w:szCs w:val="20"/>
          <w:lang w:val="pt-PT"/>
        </w:rPr>
        <w:t>Os coordenadores de</w:t>
      </w:r>
      <w:r w:rsidRPr="5660F1FF" w:rsidR="005A5E33">
        <w:rPr>
          <w:color w:val="000000" w:themeColor="text1" w:themeTint="FF" w:themeShade="FF"/>
          <w:sz w:val="20"/>
          <w:szCs w:val="20"/>
          <w:lang w:val="pt-PT"/>
        </w:rPr>
        <w:t xml:space="preserve"> propostas</w:t>
      </w:r>
      <w:r w:rsidRPr="5660F1FF" w:rsidR="002C437C">
        <w:rPr>
          <w:color w:val="000000" w:themeColor="text1" w:themeTint="FF" w:themeShade="FF"/>
          <w:sz w:val="20"/>
          <w:szCs w:val="20"/>
          <w:lang w:val="pt-PT"/>
        </w:rPr>
        <w:t xml:space="preserve"> </w:t>
      </w:r>
      <w:r w:rsidRPr="5660F1FF" w:rsidR="000D36BC">
        <w:rPr>
          <w:color w:val="000000" w:themeColor="text1" w:themeTint="FF" w:themeShade="FF"/>
          <w:sz w:val="20"/>
          <w:szCs w:val="20"/>
          <w:lang w:val="pt-PT"/>
        </w:rPr>
        <w:t xml:space="preserve">de projeto </w:t>
      </w:r>
      <w:r w:rsidRPr="5660F1FF" w:rsidR="002C437C">
        <w:rPr>
          <w:color w:val="000000" w:themeColor="text1" w:themeTint="FF" w:themeShade="FF"/>
          <w:sz w:val="20"/>
          <w:szCs w:val="20"/>
          <w:lang w:val="pt-PT"/>
        </w:rPr>
        <w:t>a serem</w:t>
      </w:r>
      <w:r w:rsidRPr="5660F1FF" w:rsidR="005A5E33">
        <w:rPr>
          <w:color w:val="000000" w:themeColor="text1" w:themeTint="FF" w:themeShade="FF"/>
          <w:sz w:val="20"/>
          <w:szCs w:val="20"/>
          <w:lang w:val="pt-PT"/>
        </w:rPr>
        <w:t xml:space="preserve"> submetidas ao</w:t>
      </w:r>
      <w:r w:rsidRPr="5660F1FF" w:rsidR="005A5E33">
        <w:rPr>
          <w:color w:val="000000" w:themeColor="text1" w:themeTint="FF" w:themeShade="FF"/>
          <w:sz w:val="20"/>
          <w:szCs w:val="20"/>
          <w:lang w:val="pt-PT"/>
        </w:rPr>
        <w:t xml:space="preserve"> </w:t>
      </w:r>
      <w:r w:rsidRPr="5660F1FF" w:rsidR="005A5E33">
        <w:rPr>
          <w:color w:val="000000" w:themeColor="text1" w:themeTint="FF" w:themeShade="FF"/>
          <w:sz w:val="20"/>
          <w:szCs w:val="20"/>
          <w:lang w:val="pt-PT"/>
        </w:rPr>
        <w:t xml:space="preserve">Edital </w:t>
      </w:r>
      <w:r w:rsidRPr="5660F1FF" w:rsidR="009C38BB">
        <w:rPr>
          <w:color w:val="000000" w:themeColor="text1" w:themeTint="FF" w:themeShade="FF"/>
          <w:sz w:val="20"/>
          <w:szCs w:val="20"/>
          <w:lang w:val="pt-PT"/>
        </w:rPr>
        <w:t>1</w:t>
      </w:r>
      <w:r w:rsidRPr="5660F1FF" w:rsidR="26D69086">
        <w:rPr>
          <w:color w:val="000000" w:themeColor="text1" w:themeTint="FF" w:themeShade="FF"/>
          <w:sz w:val="20"/>
          <w:szCs w:val="20"/>
          <w:lang w:val="pt-PT"/>
        </w:rPr>
        <w:t>7</w:t>
      </w:r>
      <w:r w:rsidRPr="5660F1FF" w:rsidR="00543A1A">
        <w:rPr>
          <w:color w:val="000000" w:themeColor="text1" w:themeTint="FF" w:themeShade="FF"/>
          <w:sz w:val="20"/>
          <w:szCs w:val="20"/>
          <w:lang w:val="pt-PT"/>
        </w:rPr>
        <w:t>/</w:t>
      </w:r>
      <w:r w:rsidRPr="5660F1FF" w:rsidR="009C38BB">
        <w:rPr>
          <w:color w:val="000000" w:themeColor="text1" w:themeTint="FF" w:themeShade="FF"/>
          <w:sz w:val="20"/>
          <w:szCs w:val="20"/>
          <w:lang w:val="pt-PT"/>
        </w:rPr>
        <w:t>PESQUISA</w:t>
      </w:r>
      <w:r w:rsidRPr="5660F1FF" w:rsidR="005A5E33">
        <w:rPr>
          <w:color w:val="000000" w:themeColor="text1" w:themeTint="FF" w:themeShade="FF"/>
          <w:sz w:val="20"/>
          <w:szCs w:val="20"/>
          <w:lang w:val="pt-PT"/>
        </w:rPr>
        <w:t>/202</w:t>
      </w:r>
      <w:r w:rsidRPr="5660F1FF" w:rsidR="009F2C6C">
        <w:rPr>
          <w:color w:val="000000" w:themeColor="text1" w:themeTint="FF" w:themeShade="FF"/>
          <w:sz w:val="20"/>
          <w:szCs w:val="20"/>
          <w:lang w:val="pt-PT"/>
        </w:rPr>
        <w:t>2</w:t>
      </w:r>
      <w:r w:rsidRPr="5660F1FF" w:rsidR="005A5E33">
        <w:rPr>
          <w:color w:val="000000" w:themeColor="text1" w:themeTint="FF" w:themeShade="FF"/>
          <w:sz w:val="20"/>
          <w:szCs w:val="20"/>
          <w:lang w:val="pt-PT"/>
        </w:rPr>
        <w:t xml:space="preserve"> devem seguir este modelo de </w:t>
      </w:r>
      <w:r w:rsidRPr="5660F1FF" w:rsidR="002C437C">
        <w:rPr>
          <w:color w:val="000000" w:themeColor="text1" w:themeTint="FF" w:themeShade="FF"/>
          <w:sz w:val="20"/>
          <w:szCs w:val="20"/>
          <w:lang w:val="pt-PT"/>
        </w:rPr>
        <w:t xml:space="preserve">documento para elaborar suas propostas. Este modelo </w:t>
      </w:r>
      <w:r w:rsidRPr="5660F1FF" w:rsidR="005A5E33">
        <w:rPr>
          <w:color w:val="000000" w:themeColor="text1" w:themeTint="FF" w:themeShade="FF"/>
          <w:sz w:val="20"/>
          <w:szCs w:val="20"/>
          <w:lang w:val="pt-PT"/>
        </w:rPr>
        <w:t>se baseia nos campos requeridos para posterior submissão d</w:t>
      </w:r>
      <w:r w:rsidRPr="5660F1FF" w:rsidR="000D36BC">
        <w:rPr>
          <w:color w:val="000000" w:themeColor="text1" w:themeTint="FF" w:themeShade="FF"/>
          <w:sz w:val="20"/>
          <w:szCs w:val="20"/>
          <w:lang w:val="pt-PT"/>
        </w:rPr>
        <w:t>os</w:t>
      </w:r>
      <w:r w:rsidRPr="5660F1FF" w:rsidR="005A5E33">
        <w:rPr>
          <w:color w:val="000000" w:themeColor="text1" w:themeTint="FF" w:themeShade="FF"/>
          <w:sz w:val="20"/>
          <w:szCs w:val="20"/>
          <w:lang w:val="pt-PT"/>
        </w:rPr>
        <w:t xml:space="preserve"> </w:t>
      </w:r>
      <w:r w:rsidRPr="5660F1FF" w:rsidR="000D36BC">
        <w:rPr>
          <w:color w:val="000000" w:themeColor="text1" w:themeTint="FF" w:themeShade="FF"/>
          <w:sz w:val="20"/>
          <w:szCs w:val="20"/>
          <w:lang w:val="pt-PT"/>
        </w:rPr>
        <w:t xml:space="preserve">projetos </w:t>
      </w:r>
      <w:r w:rsidRPr="5660F1FF" w:rsidR="005A5E33">
        <w:rPr>
          <w:color w:val="000000" w:themeColor="text1" w:themeTint="FF" w:themeShade="FF"/>
          <w:sz w:val="20"/>
          <w:szCs w:val="20"/>
          <w:lang w:val="pt-PT"/>
        </w:rPr>
        <w:t>selecionad</w:t>
      </w:r>
      <w:r w:rsidRPr="5660F1FF" w:rsidR="000D36BC">
        <w:rPr>
          <w:color w:val="000000" w:themeColor="text1" w:themeTint="FF" w:themeShade="FF"/>
          <w:sz w:val="20"/>
          <w:szCs w:val="20"/>
          <w:lang w:val="pt-PT"/>
        </w:rPr>
        <w:t>o</w:t>
      </w:r>
      <w:r w:rsidRPr="5660F1FF" w:rsidR="005A5E33">
        <w:rPr>
          <w:color w:val="000000" w:themeColor="text1" w:themeTint="FF" w:themeShade="FF"/>
          <w:sz w:val="20"/>
          <w:szCs w:val="20"/>
          <w:lang w:val="pt-PT"/>
        </w:rPr>
        <w:t xml:space="preserve">s à FAPESC. No modelo, os campos assinalados em </w:t>
      </w:r>
      <w:r w:rsidRPr="5660F1FF" w:rsidR="005A5E33">
        <w:rPr>
          <w:b w:val="1"/>
          <w:bCs w:val="1"/>
          <w:color w:val="0070C0"/>
          <w:sz w:val="20"/>
          <w:szCs w:val="20"/>
          <w:lang w:val="pt-PT"/>
        </w:rPr>
        <w:t>??</w:t>
      </w:r>
      <w:r w:rsidRPr="5660F1FF" w:rsidR="005A5E33">
        <w:rPr>
          <w:color w:val="000000" w:themeColor="text1" w:themeTint="FF" w:themeShade="FF"/>
          <w:sz w:val="20"/>
          <w:szCs w:val="20"/>
          <w:lang w:val="pt-PT"/>
        </w:rPr>
        <w:t xml:space="preserve"> se referem a informações a serem fornecidas pelo proponente.</w:t>
      </w:r>
    </w:p>
    <w:p w:rsidR="005A5E33" w:rsidP="005A5E33" w:rsidRDefault="005A5E33" w14:paraId="2F6721C4" w14:textId="77777777">
      <w:pPr>
        <w:rPr>
          <w:b/>
          <w:bCs/>
          <w:color w:val="FFFFFF" w:themeColor="background1"/>
          <w:lang w:val="pt-PT"/>
        </w:rPr>
      </w:pPr>
    </w:p>
    <w:p w:rsidRPr="00100175" w:rsidR="00D8728E" w:rsidP="00D8728E" w:rsidRDefault="00D8728E" w14:paraId="47D47EB3" w14:textId="65D77936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t>DADOS DO PROPONENTE</w:t>
      </w:r>
    </w:p>
    <w:p w:rsidR="00D8728E" w:rsidP="009C189D" w:rsidRDefault="009C189D" w14:paraId="3E0D7531" w14:textId="2EC5FD12">
      <w:pPr>
        <w:jc w:val="both"/>
        <w:rPr>
          <w:bCs/>
          <w:color w:val="FF0000"/>
          <w:lang w:val="pt-PT"/>
        </w:rPr>
      </w:pPr>
      <w:r>
        <w:rPr>
          <w:bCs/>
          <w:color w:val="FF0000"/>
          <w:lang w:val="pt-PT"/>
        </w:rPr>
        <w:t>N</w:t>
      </w:r>
      <w:r w:rsidR="00631029">
        <w:rPr>
          <w:bCs/>
          <w:color w:val="FF0000"/>
          <w:lang w:val="pt-PT"/>
        </w:rPr>
        <w:t>ão é necessário preencher</w:t>
      </w:r>
      <w:r>
        <w:rPr>
          <w:bCs/>
          <w:color w:val="FF0000"/>
          <w:lang w:val="pt-PT"/>
        </w:rPr>
        <w:t xml:space="preserve"> este campo neste formulário, apenas o nome do proponente</w:t>
      </w:r>
      <w:r w:rsidR="00631029">
        <w:rPr>
          <w:bCs/>
          <w:color w:val="FF0000"/>
          <w:lang w:val="pt-PT"/>
        </w:rPr>
        <w:t xml:space="preserve">. O sistema puxará </w:t>
      </w:r>
      <w:r>
        <w:rPr>
          <w:bCs/>
          <w:color w:val="FF0000"/>
          <w:lang w:val="pt-PT"/>
        </w:rPr>
        <w:t xml:space="preserve">os dados </w:t>
      </w:r>
      <w:r w:rsidR="00631029">
        <w:rPr>
          <w:bCs/>
          <w:color w:val="FF0000"/>
          <w:lang w:val="pt-PT"/>
        </w:rPr>
        <w:t xml:space="preserve">de acordo com as informações do coordenador do projeto na plataforma FAPESC. </w:t>
      </w:r>
    </w:p>
    <w:p w:rsidRPr="00631029" w:rsidR="00631029" w:rsidP="009C189D" w:rsidRDefault="00631029" w14:paraId="00E558C4" w14:textId="080A062A">
      <w:pPr>
        <w:jc w:val="both"/>
        <w:rPr>
          <w:bCs/>
          <w:color w:val="FF0000"/>
          <w:lang w:val="pt-PT"/>
        </w:rPr>
      </w:pPr>
      <w:r>
        <w:rPr>
          <w:bCs/>
          <w:color w:val="FF0000"/>
          <w:lang w:val="pt-PT"/>
        </w:rPr>
        <w:t>É imprescindível que o coordenador do projeto revise seus dados antes da submissão, pois são estes dados que constarão no contrato, caso o projeto seja aprovado.</w:t>
      </w:r>
    </w:p>
    <w:p w:rsidRPr="00100175" w:rsidR="00631029" w:rsidP="00D8728E" w:rsidRDefault="00631029" w14:paraId="6EB50DD5" w14:textId="77777777">
      <w:pPr>
        <w:rPr>
          <w:b/>
          <w:bCs/>
          <w:lang w:val="pt-PT"/>
        </w:rPr>
      </w:pPr>
    </w:p>
    <w:p w:rsidR="00D8728E" w:rsidP="00D8728E" w:rsidRDefault="00D8728E" w14:paraId="3DA1B966" w14:textId="03EC1449">
      <w:pPr>
        <w:rPr>
          <w:lang w:val="pt-PT"/>
        </w:rPr>
      </w:pPr>
      <w:r>
        <w:rPr>
          <w:lang w:val="pt-PT"/>
        </w:rPr>
        <w:t>Nome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Pr="001C04D0" w:rsidR="00D8728E" w:rsidP="00D8728E" w:rsidRDefault="00D8728E" w14:paraId="2B630C3C" w14:textId="1B24DE5A">
      <w:pPr>
        <w:rPr>
          <w:lang w:val="pt-PT"/>
        </w:rPr>
      </w:pPr>
      <w:r>
        <w:rPr>
          <w:lang w:val="pt-PT"/>
        </w:rPr>
        <w:t>Data de na</w:t>
      </w:r>
      <w:r w:rsidR="00447938">
        <w:rPr>
          <w:lang w:val="pt-PT"/>
        </w:rPr>
        <w:t>s</w:t>
      </w:r>
      <w:r>
        <w:rPr>
          <w:lang w:val="pt-PT"/>
        </w:rPr>
        <w:t>cimento</w:t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Pr="001C04D0" w:rsidR="00D8728E" w:rsidP="00D8728E" w:rsidRDefault="00D8728E" w14:paraId="11D925C7" w14:textId="12D2EE24">
      <w:pPr>
        <w:rPr>
          <w:lang w:val="pt-PT"/>
        </w:rPr>
      </w:pPr>
      <w:r>
        <w:rPr>
          <w:lang w:val="pt-PT"/>
        </w:rPr>
        <w:t>CPF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="00D8728E" w:rsidP="00D8728E" w:rsidRDefault="00D8728E" w14:paraId="528AFDD0" w14:textId="4106A8B4">
      <w:pPr>
        <w:rPr>
          <w:color w:val="0070C0"/>
          <w:lang w:val="pt-PT"/>
        </w:rPr>
      </w:pPr>
      <w:r>
        <w:rPr>
          <w:lang w:val="pt-PT"/>
        </w:rPr>
        <w:t>RG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="00BB4A9A" w:rsidP="00D8728E" w:rsidRDefault="00BB4A9A" w14:paraId="32AB8A26" w14:textId="01677B0A">
      <w:pPr>
        <w:rPr>
          <w:lang w:val="pt-PT"/>
        </w:rPr>
      </w:pPr>
      <w:r w:rsidRPr="5660F1FF" w:rsidR="00BB4A9A">
        <w:rPr>
          <w:lang w:val="pt-PT"/>
        </w:rPr>
        <w:t>Órgão emissor RG</w:t>
      </w:r>
      <w:r>
        <w:tab/>
      </w:r>
      <w:r w:rsidRPr="5660F1FF" w:rsidR="00BB4A9A">
        <w:rPr>
          <w:color w:val="0070C0"/>
          <w:lang w:val="pt-PT"/>
        </w:rPr>
        <w:t>??</w:t>
      </w:r>
    </w:p>
    <w:p w:rsidRPr="00D72A89" w:rsidR="00037C0D" w:rsidP="00D8728E" w:rsidRDefault="00037C0D" w14:paraId="367A9415" w14:textId="390AD5AB">
      <w:pPr>
        <w:rPr>
          <w:color w:val="0070C0"/>
          <w:lang w:val="pt-PT"/>
        </w:rPr>
      </w:pPr>
      <w:r>
        <w:rPr>
          <w:lang w:val="pt-PT"/>
        </w:rPr>
        <w:t>UF de emissão</w:t>
      </w:r>
      <w:r>
        <w:rPr>
          <w:lang w:val="pt-PT"/>
        </w:rPr>
        <w:tab/>
      </w:r>
      <w:r w:rsidRPr="00D72A89">
        <w:rPr>
          <w:color w:val="0070C0"/>
          <w:lang w:val="pt-PT"/>
        </w:rPr>
        <w:t>??</w:t>
      </w:r>
    </w:p>
    <w:p w:rsidRPr="001C04D0" w:rsidR="00D8728E" w:rsidP="00D8728E" w:rsidRDefault="00D8728E" w14:paraId="3937E915" w14:textId="4C0F6E68">
      <w:pPr>
        <w:rPr>
          <w:lang w:val="pt-PT"/>
        </w:rPr>
      </w:pPr>
      <w:r>
        <w:rPr>
          <w:lang w:val="pt-PT"/>
        </w:rPr>
        <w:t>Nacionalidade</w:t>
      </w:r>
      <w:r>
        <w:rPr>
          <w:lang w:val="pt-PT"/>
        </w:rPr>
        <w:tab/>
      </w:r>
      <w:r w:rsidR="00AC4FB1"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Pr="001C04D0" w:rsidR="00D8728E" w:rsidP="00D8728E" w:rsidRDefault="00D8728E" w14:paraId="30F5A046" w14:textId="3329AC35">
      <w:pPr>
        <w:rPr>
          <w:lang w:val="pt-PT"/>
        </w:rPr>
      </w:pPr>
      <w:r>
        <w:rPr>
          <w:lang w:val="pt-PT"/>
        </w:rPr>
        <w:t>Titulação</w:t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Pr="001C04D0" w:rsidR="00D8728E" w:rsidP="00D8728E" w:rsidRDefault="00D8728E" w14:paraId="5A126882" w14:textId="60C04B23">
      <w:pPr>
        <w:rPr>
          <w:lang w:val="pt-PT"/>
        </w:rPr>
      </w:pPr>
      <w:r>
        <w:rPr>
          <w:lang w:val="pt-PT"/>
        </w:rPr>
        <w:t>Profissão</w:t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Pr="001C04D0" w:rsidR="00D8728E" w:rsidP="00D8728E" w:rsidRDefault="00037C0D" w14:paraId="0F401D38" w14:textId="55F7CECE">
      <w:pPr>
        <w:rPr>
          <w:lang w:val="pt-PT"/>
        </w:rPr>
      </w:pPr>
      <w:r>
        <w:rPr>
          <w:lang w:val="pt-PT"/>
        </w:rPr>
        <w:t>Endereço</w:t>
      </w:r>
      <w:r w:rsidR="00D8728E">
        <w:rPr>
          <w:lang w:val="pt-PT"/>
        </w:rPr>
        <w:tab/>
      </w:r>
      <w:r w:rsidR="00D8728E"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Pr="001C04D0" w:rsidR="00D8728E" w:rsidP="00D8728E" w:rsidRDefault="00D8728E" w14:paraId="29ADA697" w14:textId="1EC588FC">
      <w:pPr>
        <w:rPr>
          <w:lang w:val="pt-PT"/>
        </w:rPr>
      </w:pPr>
      <w:r>
        <w:rPr>
          <w:lang w:val="pt-PT"/>
        </w:rPr>
        <w:t>Número</w:t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Pr="001C04D0" w:rsidR="00D8728E" w:rsidP="00D8728E" w:rsidRDefault="00D8728E" w14:paraId="05DCC002" w14:textId="016F5D93">
      <w:pPr>
        <w:rPr>
          <w:lang w:val="pt-PT"/>
        </w:rPr>
      </w:pPr>
      <w:r>
        <w:rPr>
          <w:lang w:val="pt-PT"/>
        </w:rPr>
        <w:t>Complemento</w:t>
      </w:r>
      <w:r w:rsidR="00037C0D"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="00037C0D" w:rsidP="00D8728E" w:rsidRDefault="00037C0D" w14:paraId="57423A46" w14:textId="2D0DF995">
      <w:pPr>
        <w:rPr>
          <w:lang w:val="pt-PT"/>
        </w:rPr>
      </w:pPr>
      <w:r>
        <w:rPr>
          <w:lang w:val="pt-PT"/>
        </w:rPr>
        <w:t>Bairro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D72A89">
        <w:rPr>
          <w:color w:val="0070C0"/>
          <w:lang w:val="pt-PT"/>
        </w:rPr>
        <w:t>??</w:t>
      </w:r>
    </w:p>
    <w:p w:rsidRPr="001C04D0" w:rsidR="00D8728E" w:rsidP="00D8728E" w:rsidRDefault="00D8728E" w14:paraId="00BEB558" w14:textId="070B6CD1">
      <w:pPr>
        <w:rPr>
          <w:lang w:val="pt-PT"/>
        </w:rPr>
      </w:pPr>
      <w:r>
        <w:rPr>
          <w:lang w:val="pt-PT"/>
        </w:rPr>
        <w:t>CEP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Pr="001C04D0" w:rsidR="00D8728E" w:rsidP="00D8728E" w:rsidRDefault="00D8728E" w14:paraId="2F3F8F51" w14:textId="039CF549">
      <w:pPr>
        <w:rPr>
          <w:lang w:val="pt-PT"/>
        </w:rPr>
      </w:pPr>
      <w:r>
        <w:rPr>
          <w:lang w:val="pt-PT"/>
        </w:rPr>
        <w:t>Município:</w:t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Pr="001C04D0" w:rsidR="00D8728E" w:rsidP="00D8728E" w:rsidRDefault="00D8728E" w14:paraId="472439F9" w14:textId="5C5A4A04">
      <w:pPr>
        <w:rPr>
          <w:lang w:val="pt-PT"/>
        </w:rPr>
      </w:pPr>
      <w:r>
        <w:rPr>
          <w:lang w:val="pt-PT"/>
        </w:rPr>
        <w:t>UF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="00D8728E" w:rsidP="00D8728E" w:rsidRDefault="00D8728E" w14:paraId="3C8364CC" w14:textId="0ED66F38">
      <w:pPr>
        <w:rPr>
          <w:lang w:val="pt-PT"/>
        </w:rPr>
      </w:pPr>
      <w:r w:rsidRPr="001C04D0">
        <w:rPr>
          <w:lang w:val="pt-PT"/>
        </w:rPr>
        <w:t>E-mail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Pr="001C04D0" w:rsidR="00D8728E" w:rsidP="00D8728E" w:rsidRDefault="00D8728E" w14:paraId="7366D00D" w14:textId="5375832C">
      <w:pPr>
        <w:rPr>
          <w:lang w:val="pt-PT"/>
        </w:rPr>
      </w:pPr>
      <w:r w:rsidRPr="001C04D0">
        <w:rPr>
          <w:lang w:val="pt-PT"/>
        </w:rPr>
        <w:t>Telefone</w:t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Pr="001C04D0" w:rsidR="00D8728E" w:rsidP="00D8728E" w:rsidRDefault="00D8728E" w14:paraId="5794D54B" w14:textId="58F4E439">
      <w:pPr>
        <w:rPr>
          <w:lang w:val="pt-PT"/>
        </w:rPr>
      </w:pPr>
      <w:r>
        <w:rPr>
          <w:lang w:val="pt-PT"/>
        </w:rPr>
        <w:t>Celular</w:t>
      </w:r>
      <w:r w:rsidR="00AC4FB1"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bookmarkEnd w:id="1"/>
    <w:bookmarkEnd w:id="2"/>
    <w:bookmarkEnd w:id="3"/>
    <w:bookmarkEnd w:id="4"/>
    <w:p w:rsidR="001413E9" w:rsidP="001413E9" w:rsidRDefault="001413E9" w14:paraId="21D553B9" w14:textId="77777777" w14:noSpellErr="1">
      <w:pPr>
        <w:rPr>
          <w:lang w:val="pt-PT"/>
        </w:rPr>
      </w:pPr>
    </w:p>
    <w:p w:rsidR="02E679ED" w:rsidP="61138483" w:rsidRDefault="02E679ED" w14:paraId="497F5350" w14:textId="3DDED45F">
      <w:pPr>
        <w:shd w:val="clear" w:color="auto" w:fill="000000" w:themeFill="text1"/>
        <w:rPr>
          <w:b w:val="1"/>
          <w:bCs w:val="1"/>
          <w:color w:val="FFFFFF" w:themeColor="background1" w:themeTint="FF" w:themeShade="FF"/>
          <w:lang w:val="pt-PT"/>
        </w:rPr>
      </w:pPr>
      <w:r w:rsidRPr="61138483" w:rsidR="02E679ED">
        <w:rPr>
          <w:b w:val="1"/>
          <w:bCs w:val="1"/>
          <w:color w:val="FFFFFF" w:themeColor="background1" w:themeTint="FF" w:themeShade="FF"/>
          <w:lang w:val="pt-PT"/>
        </w:rPr>
        <w:t>IDENTIFICAÇÃO DO PROJETO</w:t>
      </w:r>
    </w:p>
    <w:p w:rsidR="61138483" w:rsidP="61138483" w:rsidRDefault="61138483" w14:paraId="56D75291" w14:textId="181D0585">
      <w:pPr>
        <w:pStyle w:val="Normal"/>
        <w:rPr>
          <w:lang w:val="pt-PT"/>
        </w:rPr>
      </w:pPr>
    </w:p>
    <w:p w:rsidR="02E679ED" w:rsidP="61138483" w:rsidRDefault="02E679ED" w14:noSpellErr="1" w14:paraId="4695FAAC" w14:textId="434DF838">
      <w:pPr>
        <w:shd w:val="clear" w:color="auto" w:fill="F2F2F2" w:themeFill="background1" w:themeFillShade="F2"/>
        <w:rPr>
          <w:b w:val="1"/>
          <w:bCs w:val="1"/>
          <w:lang w:val="pt-PT"/>
        </w:rPr>
      </w:pPr>
      <w:r w:rsidRPr="61138483" w:rsidR="02E679ED">
        <w:rPr>
          <w:b w:val="1"/>
          <w:bCs w:val="1"/>
          <w:lang w:val="pt-PT"/>
        </w:rPr>
        <w:t>Título do projeto</w:t>
      </w:r>
    </w:p>
    <w:p w:rsidR="02E679ED" w:rsidP="61138483" w:rsidRDefault="02E679ED" w14:noSpellErr="1" w14:paraId="5E7602EC" w14:textId="2332A800">
      <w:pPr>
        <w:jc w:val="both"/>
        <w:rPr>
          <w:color w:val="0070C0"/>
          <w:lang w:val="pt-PT"/>
        </w:rPr>
      </w:pPr>
      <w:r w:rsidRPr="61138483" w:rsidR="02E679ED">
        <w:rPr>
          <w:color w:val="0070C0"/>
          <w:lang w:val="pt-PT"/>
        </w:rPr>
        <w:t>??</w:t>
      </w:r>
    </w:p>
    <w:p w:rsidR="61138483" w:rsidP="61138483" w:rsidRDefault="61138483" w14:paraId="1AAD62F3" w14:textId="7EB79112">
      <w:pPr>
        <w:pStyle w:val="Normal"/>
        <w:jc w:val="both"/>
        <w:rPr>
          <w:color w:val="0070C0"/>
          <w:lang w:val="pt-PT"/>
        </w:rPr>
      </w:pPr>
    </w:p>
    <w:p w:rsidRPr="001C04D0" w:rsidR="00631029" w:rsidP="00631029" w:rsidRDefault="00631029" w14:paraId="33AB8249" w14:textId="7C8A663D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lastRenderedPageBreak/>
        <w:t>Instituições Participantes</w:t>
      </w:r>
    </w:p>
    <w:p w:rsidR="00631029" w:rsidP="00631029" w:rsidRDefault="00631029" w14:paraId="55B1E796" w14:textId="2460972A">
      <w:pPr>
        <w:rPr>
          <w:i/>
          <w:iCs/>
          <w:sz w:val="16"/>
          <w:szCs w:val="16"/>
          <w:lang w:val="pt-PT"/>
        </w:rPr>
      </w:pPr>
      <w:r>
        <w:rPr>
          <w:i/>
          <w:iCs/>
          <w:sz w:val="16"/>
          <w:szCs w:val="16"/>
          <w:lang w:val="pt-PT"/>
        </w:rPr>
        <w:t>Campo não obrigatório</w:t>
      </w:r>
      <w:r w:rsidRPr="009F2C6C">
        <w:rPr>
          <w:i/>
          <w:iCs/>
          <w:sz w:val="16"/>
          <w:szCs w:val="16"/>
          <w:lang w:val="pt-PT"/>
        </w:rPr>
        <w:t>.</w:t>
      </w:r>
      <w:r>
        <w:rPr>
          <w:i/>
          <w:iCs/>
          <w:sz w:val="16"/>
          <w:szCs w:val="16"/>
          <w:lang w:val="pt-PT"/>
        </w:rPr>
        <w:t xml:space="preserve"> Deverá ser preenchido </w:t>
      </w:r>
      <w:r w:rsidRPr="00BF2290">
        <w:rPr>
          <w:b/>
          <w:i/>
          <w:iCs/>
          <w:sz w:val="16"/>
          <w:szCs w:val="16"/>
          <w:lang w:val="pt-PT"/>
        </w:rPr>
        <w:t>se</w:t>
      </w:r>
      <w:r>
        <w:rPr>
          <w:i/>
          <w:iCs/>
          <w:sz w:val="16"/>
          <w:szCs w:val="16"/>
          <w:lang w:val="pt-PT"/>
        </w:rPr>
        <w:t xml:space="preserve"> houver alguma outra instituição participante. Para cadastro na plataforma FAPESC será solicitado o CNPJ da instituição. Se ela já tiver cadastro puxará automaticamente os dados</w:t>
      </w:r>
      <w:r w:rsidR="00BF2290">
        <w:rPr>
          <w:i/>
          <w:iCs/>
          <w:sz w:val="16"/>
          <w:szCs w:val="16"/>
          <w:lang w:val="pt-PT"/>
        </w:rPr>
        <w:t>.</w:t>
      </w:r>
      <w:r>
        <w:rPr>
          <w:i/>
          <w:iCs/>
          <w:sz w:val="16"/>
          <w:szCs w:val="16"/>
          <w:lang w:val="pt-PT"/>
        </w:rPr>
        <w:t xml:space="preserve"> </w:t>
      </w:r>
      <w:r w:rsidR="00BF2290">
        <w:rPr>
          <w:i/>
          <w:iCs/>
          <w:sz w:val="16"/>
          <w:szCs w:val="16"/>
          <w:lang w:val="pt-PT"/>
        </w:rPr>
        <w:t>S</w:t>
      </w:r>
      <w:r>
        <w:rPr>
          <w:i/>
          <w:iCs/>
          <w:sz w:val="16"/>
          <w:szCs w:val="16"/>
          <w:lang w:val="pt-PT"/>
        </w:rPr>
        <w:t>e não tiver cadastro, será necessário f</w:t>
      </w:r>
      <w:r w:rsidR="00BF2290">
        <w:rPr>
          <w:i/>
          <w:iCs/>
          <w:sz w:val="16"/>
          <w:szCs w:val="16"/>
          <w:lang w:val="pt-PT"/>
        </w:rPr>
        <w:t>a</w:t>
      </w:r>
      <w:r>
        <w:rPr>
          <w:i/>
          <w:iCs/>
          <w:sz w:val="16"/>
          <w:szCs w:val="16"/>
          <w:lang w:val="pt-PT"/>
        </w:rPr>
        <w:t>zer um cadastrinho com algumas informações básicas, como nome, representante legal, e-mail, etc.</w:t>
      </w:r>
    </w:p>
    <w:p w:rsidRPr="00D51D6C" w:rsidR="00F9740C" w:rsidP="00F9740C" w:rsidRDefault="00F9740C" w14:paraId="6DB40177" w14:textId="77777777">
      <w:pPr>
        <w:jc w:val="both"/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:rsidRPr="009F2C6C" w:rsidR="00631029" w:rsidP="00631029" w:rsidRDefault="00631029" w14:paraId="23506FEB" w14:textId="77777777">
      <w:pPr>
        <w:rPr>
          <w:i/>
          <w:iCs/>
          <w:sz w:val="16"/>
          <w:szCs w:val="16"/>
          <w:lang w:val="pt-PT"/>
        </w:rPr>
      </w:pPr>
    </w:p>
    <w:p w:rsidR="001413E9" w:rsidP="61138483" w:rsidRDefault="001413E9" w14:noSpellErr="1" w14:paraId="5980F204" w14:textId="66D9D223">
      <w:pPr>
        <w:shd w:val="clear" w:color="auto" w:fill="F2F2F2" w:themeFill="background1" w:themeFillShade="F2"/>
        <w:rPr>
          <w:b w:val="1"/>
          <w:bCs w:val="1"/>
          <w:lang w:val="pt-PT"/>
        </w:rPr>
      </w:pPr>
      <w:r w:rsidRPr="61138483" w:rsidR="3F522B45">
        <w:rPr>
          <w:b w:val="1"/>
          <w:bCs w:val="1"/>
          <w:lang w:val="pt-PT"/>
        </w:rPr>
        <w:t>Finalidade (1000 caracteres)</w:t>
      </w:r>
    </w:p>
    <w:p w:rsidR="001413E9" w:rsidP="61138483" w:rsidRDefault="001413E9" w14:noSpellErr="1" w14:paraId="332895EB" w14:textId="76960C0D">
      <w:pPr>
        <w:rPr>
          <w:i w:val="1"/>
          <w:iCs w:val="1"/>
          <w:sz w:val="16"/>
          <w:szCs w:val="16"/>
          <w:lang w:val="pt-PT"/>
        </w:rPr>
      </w:pPr>
      <w:r w:rsidRPr="61138483" w:rsidR="3F522B45">
        <w:rPr>
          <w:i w:val="1"/>
          <w:iCs w:val="1"/>
          <w:sz w:val="16"/>
          <w:szCs w:val="16"/>
          <w:lang w:val="pt-PT"/>
        </w:rPr>
        <w:t>Descrever que finalidade pública a execução do projeto pretende alcançar.</w:t>
      </w:r>
    </w:p>
    <w:p w:rsidR="001413E9" w:rsidP="61138483" w:rsidRDefault="001413E9" w14:paraId="58ACAE6D" w14:textId="62889461">
      <w:pPr>
        <w:jc w:val="both"/>
        <w:rPr>
          <w:color w:val="0070C0"/>
          <w:lang w:val="pt-PT"/>
        </w:rPr>
      </w:pPr>
      <w:r w:rsidRPr="61138483" w:rsidR="3F522B45">
        <w:rPr>
          <w:color w:val="0070C0"/>
          <w:lang w:val="pt-PT"/>
        </w:rPr>
        <w:t>??</w:t>
      </w:r>
    </w:p>
    <w:p w:rsidR="001413E9" w:rsidP="61138483" w:rsidRDefault="001413E9" w14:paraId="72D884FB" w14:textId="1F494403">
      <w:pPr>
        <w:pStyle w:val="Normal"/>
        <w:rPr>
          <w:lang w:val="pt-PT"/>
        </w:rPr>
      </w:pPr>
    </w:p>
    <w:p w:rsidRPr="001C04D0" w:rsidR="00BF08AA" w:rsidP="00BF08AA" w:rsidRDefault="00BF08AA" w14:paraId="056B9B74" w14:textId="63622B5A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r w:rsidRPr="00BF08AA">
        <w:rPr>
          <w:b/>
          <w:bCs/>
          <w:lang w:val="pt-PT"/>
        </w:rPr>
        <w:t>Website do projeto</w:t>
      </w:r>
    </w:p>
    <w:p w:rsidRPr="009F2C6C" w:rsidR="009F2C6C" w:rsidP="00BF08AA" w:rsidRDefault="009F2C6C" w14:paraId="2038DF29" w14:textId="176E8999">
      <w:pPr>
        <w:rPr>
          <w:i/>
          <w:iCs/>
          <w:sz w:val="16"/>
          <w:szCs w:val="16"/>
          <w:lang w:val="pt-PT"/>
        </w:rPr>
      </w:pPr>
      <w:r w:rsidRPr="009F2C6C">
        <w:rPr>
          <w:i/>
          <w:iCs/>
          <w:sz w:val="16"/>
          <w:szCs w:val="16"/>
          <w:lang w:val="pt-PT"/>
        </w:rPr>
        <w:t>Informar, se houver.</w:t>
      </w:r>
      <w:r w:rsidR="00F9740C">
        <w:rPr>
          <w:i/>
          <w:iCs/>
          <w:sz w:val="16"/>
          <w:szCs w:val="16"/>
          <w:lang w:val="pt-PT"/>
        </w:rPr>
        <w:t xml:space="preserve"> Campo não obrigatório.</w:t>
      </w:r>
    </w:p>
    <w:p w:rsidRPr="00D51D6C" w:rsidR="00BF08AA" w:rsidP="00BF08AA" w:rsidRDefault="00BF08AA" w14:paraId="0C375350" w14:textId="53D04F0A">
      <w:pPr>
        <w:rPr>
          <w:color w:val="0070C0"/>
          <w:lang w:val="pt-PT"/>
        </w:rPr>
      </w:pPr>
      <w:r w:rsidRPr="00D51D6C">
        <w:rPr>
          <w:color w:val="0070C0"/>
          <w:lang w:val="pt-PT"/>
        </w:rPr>
        <w:t>??</w:t>
      </w:r>
      <w:r w:rsidR="001413E9">
        <w:rPr>
          <w:color w:val="0070C0"/>
          <w:lang w:val="pt-PT"/>
        </w:rPr>
        <w:t xml:space="preserve"> </w:t>
      </w:r>
    </w:p>
    <w:p w:rsidR="00BF08AA" w:rsidP="00BF08AA" w:rsidRDefault="00BF08AA" w14:paraId="4183D0F2" w14:textId="77777777">
      <w:pPr>
        <w:rPr>
          <w:lang w:val="pt-PT"/>
        </w:rPr>
      </w:pPr>
    </w:p>
    <w:p w:rsidRPr="001C04D0" w:rsidR="001413E9" w:rsidP="61138483" w:rsidRDefault="008D337D" w14:noSpellErr="1" w14:paraId="3F22A93A" w14:textId="77777777">
      <w:pPr>
        <w:pBdr>
          <w:bottom w:val="single" w:color="auto" w:sz="6" w:space="1"/>
        </w:pBdr>
        <w:shd w:val="clear" w:color="auto" w:fill="F2F2F2" w:themeFill="background1" w:themeFillShade="F2"/>
        <w:rPr>
          <w:b w:val="1"/>
          <w:bCs w:val="1"/>
          <w:lang w:val="pt-PT"/>
        </w:rPr>
      </w:pPr>
      <w:r w:rsidRPr="61138483" w:rsidR="6B477F6C">
        <w:rPr>
          <w:b w:val="1"/>
          <w:bCs w:val="1"/>
          <w:lang w:val="pt-PT"/>
        </w:rPr>
        <w:t>Palavras-chave</w:t>
      </w:r>
    </w:p>
    <w:p w:rsidRPr="001C04D0" w:rsidR="001413E9" w:rsidP="61138483" w:rsidRDefault="008D337D" w14:noSpellErr="1" w14:paraId="5A6984B0" w14:textId="77777777">
      <w:pPr>
        <w:pBdr>
          <w:bottom w:val="single" w:color="auto" w:sz="6" w:space="1"/>
        </w:pBdr>
        <w:rPr>
          <w:color w:val="0070C0"/>
          <w:lang w:val="pt-PT"/>
        </w:rPr>
      </w:pPr>
      <w:r w:rsidRPr="61138483" w:rsidR="6B477F6C">
        <w:rPr>
          <w:color w:val="0070C0"/>
          <w:lang w:val="pt-PT"/>
        </w:rPr>
        <w:t>??, ??, ??.</w:t>
      </w:r>
    </w:p>
    <w:p w:rsidRPr="001C04D0" w:rsidR="001413E9" w:rsidP="61138483" w:rsidRDefault="008D337D" w14:noSpellErr="1" w14:paraId="022717F0" w14:textId="65E497FF">
      <w:pPr>
        <w:pBdr>
          <w:bottom w:val="single" w:color="auto" w:sz="6" w:space="1"/>
        </w:pBdr>
        <w:rPr>
          <w:lang w:val="pt-PT"/>
        </w:rPr>
      </w:pPr>
    </w:p>
    <w:p w:rsidRPr="001C04D0" w:rsidR="001413E9" w:rsidP="61138483" w:rsidRDefault="008D337D" w14:noSpellErr="1" w14:paraId="3E4412B1" w14:textId="77777777">
      <w:pPr>
        <w:pBdr>
          <w:bottom w:val="single" w:color="auto" w:sz="6" w:space="1"/>
        </w:pBdr>
        <w:shd w:val="clear" w:color="auto" w:fill="F2F2F2" w:themeFill="background1" w:themeFillShade="F2"/>
        <w:rPr>
          <w:b w:val="1"/>
          <w:bCs w:val="1"/>
          <w:lang w:val="pt-PT"/>
        </w:rPr>
      </w:pPr>
      <w:r w:rsidRPr="61138483" w:rsidR="6B477F6C">
        <w:rPr>
          <w:b w:val="1"/>
          <w:bCs w:val="1"/>
          <w:lang w:val="pt-PT"/>
        </w:rPr>
        <w:t>Área do Conhecimento</w:t>
      </w:r>
      <w:r w:rsidRPr="61138483">
        <w:rPr>
          <w:rStyle w:val="Refdenotaderodap"/>
          <w:b w:val="1"/>
          <w:bCs w:val="1"/>
          <w:lang w:val="pt-PT"/>
        </w:rPr>
        <w:footnoteReference w:id="27276"/>
      </w:r>
    </w:p>
    <w:p w:rsidRPr="001C04D0" w:rsidR="001413E9" w:rsidP="61138483" w:rsidRDefault="008D337D" w14:noSpellErr="1" w14:paraId="225D8DB0" w14:textId="77777777">
      <w:pPr>
        <w:pBdr>
          <w:bottom w:val="single" w:color="auto" w:sz="6" w:space="1"/>
        </w:pBdr>
        <w:rPr>
          <w:i w:val="1"/>
          <w:iCs w:val="1"/>
          <w:sz w:val="16"/>
          <w:szCs w:val="16"/>
          <w:lang w:val="pt-PT"/>
        </w:rPr>
      </w:pPr>
      <w:r w:rsidRPr="61138483" w:rsidR="6B477F6C">
        <w:rPr>
          <w:i w:val="1"/>
          <w:iCs w:val="1"/>
          <w:sz w:val="16"/>
          <w:szCs w:val="16"/>
          <w:lang w:val="pt-PT"/>
        </w:rPr>
        <w:t>Informe o quarto (último) nível da área do conhecimento do projeto.</w:t>
      </w:r>
    </w:p>
    <w:p w:rsidRPr="001C04D0" w:rsidR="001413E9" w:rsidP="61138483" w:rsidRDefault="008D337D" w14:noSpellErr="1" w14:paraId="631507DD" w14:textId="77777777">
      <w:pPr>
        <w:pBdr>
          <w:bottom w:val="single" w:color="auto" w:sz="6" w:space="1"/>
        </w:pBdr>
        <w:rPr>
          <w:color w:val="0070C0"/>
          <w:lang w:val="pt-PT"/>
        </w:rPr>
      </w:pPr>
      <w:r w:rsidRPr="61138483" w:rsidR="6B477F6C">
        <w:rPr>
          <w:color w:val="0070C0"/>
          <w:lang w:val="pt-PT"/>
        </w:rPr>
        <w:t xml:space="preserve">?? </w:t>
      </w:r>
    </w:p>
    <w:p w:rsidRPr="001C04D0" w:rsidR="001413E9" w:rsidP="61138483" w:rsidRDefault="008D337D" w14:noSpellErr="1" w14:paraId="646F6019" w14:textId="77777777">
      <w:pPr>
        <w:pBdr>
          <w:bottom w:val="single" w:color="auto" w:sz="6" w:space="1"/>
        </w:pBdr>
        <w:rPr>
          <w:lang w:val="pt-PT"/>
        </w:rPr>
      </w:pPr>
    </w:p>
    <w:p w:rsidRPr="001C04D0" w:rsidR="001413E9" w:rsidP="61138483" w:rsidRDefault="008D337D" w14:noSpellErr="1" w14:paraId="0381737D" w14:textId="77777777">
      <w:pPr>
        <w:pBdr>
          <w:bottom w:val="single" w:color="auto" w:sz="6" w:space="1"/>
        </w:pBdr>
        <w:shd w:val="clear" w:color="auto" w:fill="F2F2F2" w:themeFill="background1" w:themeFillShade="F2"/>
        <w:rPr>
          <w:b w:val="1"/>
          <w:bCs w:val="1"/>
          <w:lang w:val="pt-PT"/>
        </w:rPr>
      </w:pPr>
      <w:r w:rsidRPr="61138483" w:rsidR="6B477F6C">
        <w:rPr>
          <w:b w:val="1"/>
          <w:bCs w:val="1"/>
          <w:lang w:val="pt-PT"/>
        </w:rPr>
        <w:t>Setor CNAE</w:t>
      </w:r>
      <w:r w:rsidRPr="61138483">
        <w:rPr>
          <w:rStyle w:val="Refdenotaderodap"/>
          <w:b w:val="1"/>
          <w:bCs w:val="1"/>
          <w:lang w:val="pt-PT"/>
        </w:rPr>
        <w:footnoteReference w:id="30581"/>
      </w:r>
    </w:p>
    <w:p w:rsidRPr="001C04D0" w:rsidR="001413E9" w:rsidP="61138483" w:rsidRDefault="008D337D" w14:noSpellErr="1" w14:paraId="0B383BF4" w14:textId="045154A1">
      <w:pPr>
        <w:pBdr>
          <w:bottom w:val="single" w:color="auto" w:sz="6" w:space="1"/>
        </w:pBdr>
        <w:rPr>
          <w:i w:val="1"/>
          <w:iCs w:val="1"/>
          <w:sz w:val="16"/>
          <w:szCs w:val="16"/>
          <w:lang w:val="pt-PT"/>
        </w:rPr>
      </w:pPr>
      <w:r w:rsidRPr="61138483" w:rsidR="6B477F6C">
        <w:rPr>
          <w:i w:val="1"/>
          <w:iCs w:val="1"/>
          <w:sz w:val="16"/>
          <w:szCs w:val="16"/>
          <w:lang w:val="pt-PT"/>
        </w:rPr>
        <w:t>Informe um setor CNAE (Classificação Nacional de Atividade Econômica) para localizar o setor econômico do projeto.</w:t>
      </w:r>
    </w:p>
    <w:p w:rsidRPr="001C04D0" w:rsidR="001413E9" w:rsidP="61138483" w:rsidRDefault="008D337D" w14:noSpellErr="1" w14:paraId="25625992" w14:textId="77777777">
      <w:pPr>
        <w:pBdr>
          <w:bottom w:val="single" w:color="auto" w:sz="6" w:space="1"/>
        </w:pBdr>
        <w:rPr>
          <w:color w:val="0070C0"/>
          <w:lang w:val="pt-PT"/>
        </w:rPr>
      </w:pPr>
      <w:r w:rsidRPr="61138483" w:rsidR="6B477F6C">
        <w:rPr>
          <w:color w:val="0070C0"/>
          <w:lang w:val="pt-PT"/>
        </w:rPr>
        <w:t xml:space="preserve">?? </w:t>
      </w:r>
    </w:p>
    <w:p w:rsidRPr="001C04D0" w:rsidR="001413E9" w:rsidP="61138483" w:rsidRDefault="008D337D" w14:noSpellErr="1" w14:paraId="6F0B934C" w14:textId="77777777">
      <w:pPr>
        <w:pBdr>
          <w:bottom w:val="single" w:color="auto" w:sz="6" w:space="1"/>
        </w:pBdr>
        <w:rPr>
          <w:lang w:val="pt-PT"/>
        </w:rPr>
      </w:pPr>
    </w:p>
    <w:p w:rsidRPr="001C04D0" w:rsidR="001413E9" w:rsidP="61138483" w:rsidRDefault="008D337D" w14:noSpellErr="1" w14:paraId="68A44026" w14:textId="77777777">
      <w:pPr>
        <w:pBdr>
          <w:bottom w:val="single" w:color="auto" w:sz="6" w:space="1"/>
        </w:pBdr>
        <w:shd w:val="clear" w:color="auto" w:fill="F2F2F2" w:themeFill="background1" w:themeFillShade="F2"/>
        <w:rPr>
          <w:b w:val="1"/>
          <w:bCs w:val="1"/>
          <w:lang w:val="pt-PT"/>
        </w:rPr>
      </w:pPr>
      <w:r w:rsidRPr="61138483" w:rsidR="6B477F6C">
        <w:rPr>
          <w:b w:val="1"/>
          <w:bCs w:val="1"/>
          <w:lang w:val="pt-PT"/>
        </w:rPr>
        <w:t>Principal município de realização da pesquisa</w:t>
      </w:r>
    </w:p>
    <w:p w:rsidRPr="001C04D0" w:rsidR="001413E9" w:rsidP="61138483" w:rsidRDefault="008D337D" w14:noSpellErr="1" w14:paraId="701293B0" w14:textId="0D9533E4">
      <w:pPr>
        <w:pBdr>
          <w:bottom w:val="single" w:color="auto" w:sz="6" w:space="1"/>
        </w:pBdr>
        <w:rPr>
          <w:i w:val="1"/>
          <w:iCs w:val="1"/>
          <w:sz w:val="16"/>
          <w:szCs w:val="16"/>
          <w:lang w:val="pt-PT"/>
        </w:rPr>
      </w:pPr>
      <w:r w:rsidRPr="61138483" w:rsidR="6B477F6C">
        <w:rPr>
          <w:i w:val="1"/>
          <w:iCs w:val="1"/>
          <w:sz w:val="16"/>
          <w:szCs w:val="16"/>
          <w:lang w:val="pt-PT"/>
        </w:rPr>
        <w:t>Selecionar o município e a região onde a inovação será realizada.</w:t>
      </w:r>
    </w:p>
    <w:p w:rsidRPr="001C04D0" w:rsidR="001413E9" w:rsidP="61138483" w:rsidRDefault="008D337D" w14:noSpellErr="1" w14:paraId="24BAC92C" w14:textId="77777777">
      <w:pPr>
        <w:pBdr>
          <w:bottom w:val="single" w:color="auto" w:sz="6" w:space="1"/>
        </w:pBdr>
        <w:rPr>
          <w:color w:val="0070C0"/>
          <w:lang w:val="pt-PT"/>
        </w:rPr>
      </w:pPr>
      <w:r w:rsidRPr="61138483" w:rsidR="6B477F6C">
        <w:rPr>
          <w:color w:val="0070C0"/>
          <w:lang w:val="pt-PT"/>
        </w:rPr>
        <w:t xml:space="preserve">?? </w:t>
      </w:r>
    </w:p>
    <w:p w:rsidRPr="001C04D0" w:rsidR="001413E9" w:rsidP="61138483" w:rsidRDefault="008D337D" w14:noSpellErr="1" w14:paraId="226E1A59" w14:textId="60DEF0E7">
      <w:pPr>
        <w:pBdr>
          <w:bottom w:val="single" w:color="auto" w:sz="6" w:space="1"/>
        </w:pBdr>
        <w:rPr>
          <w:lang w:val="pt-PT"/>
        </w:rPr>
      </w:pPr>
    </w:p>
    <w:p w:rsidRPr="001C04D0" w:rsidR="001413E9" w:rsidP="61138483" w:rsidRDefault="008D337D" w14:noSpellErr="1" w14:paraId="0FD9F6AB" w14:textId="7DE1A8A9">
      <w:pPr>
        <w:pBdr>
          <w:bottom w:val="single" w:color="auto" w:sz="6" w:space="1"/>
        </w:pBdr>
        <w:shd w:val="clear" w:color="auto" w:fill="F2F2F2" w:themeFill="background1" w:themeFillShade="F2"/>
        <w:rPr>
          <w:b w:val="1"/>
          <w:bCs w:val="1"/>
          <w:lang w:val="pt-PT"/>
        </w:rPr>
      </w:pPr>
      <w:r w:rsidRPr="61138483" w:rsidR="6B477F6C">
        <w:rPr>
          <w:b w:val="1"/>
          <w:bCs w:val="1"/>
          <w:lang w:val="pt-PT"/>
        </w:rPr>
        <w:t>Agência de Desenvolvimento Regional</w:t>
      </w:r>
    </w:p>
    <w:p w:rsidRPr="001C04D0" w:rsidR="001413E9" w:rsidP="61138483" w:rsidRDefault="008D337D" w14:noSpellErr="1" w14:paraId="1FA955E2" w14:textId="4F4E99D1">
      <w:pPr>
        <w:pBdr>
          <w:bottom w:val="single" w:color="auto" w:sz="6" w:space="1"/>
        </w:pBdr>
        <w:rPr>
          <w:i w:val="1"/>
          <w:iCs w:val="1"/>
          <w:sz w:val="16"/>
          <w:szCs w:val="16"/>
          <w:lang w:val="pt-PT"/>
        </w:rPr>
      </w:pPr>
      <w:r w:rsidRPr="61138483" w:rsidR="6B477F6C">
        <w:rPr>
          <w:i w:val="1"/>
          <w:iCs w:val="1"/>
          <w:sz w:val="16"/>
          <w:szCs w:val="16"/>
          <w:lang w:val="pt-PT"/>
        </w:rPr>
        <w:t>Selecionar de acordo coma região ao qual o município de realização do evento pertence.</w:t>
      </w:r>
    </w:p>
    <w:p w:rsidRPr="001C04D0" w:rsidR="001413E9" w:rsidP="61138483" w:rsidRDefault="008D337D" w14:noSpellErr="1" w14:paraId="089C1286" w14:textId="77777777">
      <w:pPr>
        <w:pBdr>
          <w:bottom w:val="single" w:color="auto" w:sz="6" w:space="1"/>
        </w:pBdr>
        <w:rPr>
          <w:color w:val="0070C0"/>
          <w:lang w:val="pt-PT"/>
        </w:rPr>
      </w:pPr>
      <w:r w:rsidRPr="61138483" w:rsidR="6B477F6C">
        <w:rPr>
          <w:color w:val="0070C0"/>
          <w:lang w:val="pt-PT"/>
        </w:rPr>
        <w:t xml:space="preserve">?? </w:t>
      </w:r>
    </w:p>
    <w:p w:rsidRPr="001C04D0" w:rsidR="001413E9" w:rsidP="61138483" w:rsidRDefault="008D337D" w14:noSpellErr="1" w14:paraId="4F3C3E02" w14:textId="77777777">
      <w:pPr>
        <w:pBdr>
          <w:bottom w:val="single" w:color="auto" w:sz="6" w:space="1"/>
        </w:pBdr>
        <w:rPr>
          <w:lang w:val="pt-PT"/>
        </w:rPr>
      </w:pPr>
    </w:p>
    <w:p w:rsidRPr="001C04D0" w:rsidR="001413E9" w:rsidP="001413E9" w:rsidRDefault="008D337D" w14:paraId="6222F356" w14:textId="79183CF7">
      <w:pPr>
        <w:pBdr>
          <w:bottom w:val="single" w:color="auto" w:sz="6" w:space="1"/>
        </w:pBdr>
        <w:shd w:val="clear" w:color="auto" w:fill="F2F2F2" w:themeFill="background1" w:themeFillShade="F2"/>
        <w:rPr>
          <w:b w:val="1"/>
          <w:bCs w:val="1"/>
          <w:lang w:val="pt-PT"/>
        </w:rPr>
      </w:pPr>
      <w:r w:rsidRPr="61138483" w:rsidR="008D337D">
        <w:rPr>
          <w:b w:val="1"/>
          <w:bCs w:val="1"/>
          <w:lang w:val="pt-PT"/>
        </w:rPr>
        <w:t>Público-alvo</w:t>
      </w:r>
    </w:p>
    <w:p w:rsidR="009F2C6C" w:rsidP="001413E9" w:rsidRDefault="009F2C6C" w14:paraId="1B60D768" w14:textId="6B605209">
      <w:pPr>
        <w:rPr>
          <w:i/>
          <w:iCs/>
          <w:sz w:val="16"/>
          <w:szCs w:val="16"/>
          <w:lang w:val="pt-PT"/>
        </w:rPr>
      </w:pPr>
      <w:r w:rsidRPr="009F2C6C">
        <w:rPr>
          <w:i/>
          <w:iCs/>
          <w:sz w:val="16"/>
          <w:szCs w:val="16"/>
          <w:lang w:val="pt-PT"/>
        </w:rPr>
        <w:t>Selecionar o público-alvo que será beneficiado pelo projeto.</w:t>
      </w:r>
      <w:r w:rsidR="00383FB6">
        <w:rPr>
          <w:i/>
          <w:iCs/>
          <w:sz w:val="16"/>
          <w:szCs w:val="16"/>
          <w:lang w:val="pt-PT"/>
        </w:rPr>
        <w:t>O sistema também pedirá uma breve descrição para cada tipo de público escolhido.</w:t>
      </w:r>
    </w:p>
    <w:p w:rsidRPr="009F2C6C" w:rsidR="00383FB6" w:rsidP="001413E9" w:rsidRDefault="00383FB6" w14:paraId="43323B27" w14:textId="77777777">
      <w:pPr>
        <w:rPr>
          <w:i/>
          <w:iCs/>
          <w:sz w:val="16"/>
          <w:szCs w:val="16"/>
          <w:lang w:val="pt-PT"/>
        </w:rPr>
      </w:pPr>
    </w:p>
    <w:p w:rsidRPr="00383FB6" w:rsidR="00383FB6" w:rsidP="00BF08AA" w:rsidRDefault="006C76A1" w14:paraId="10D5008E" w14:textId="28D7CF4A">
      <w:pPr>
        <w:rPr>
          <w:b/>
        </w:rPr>
      </w:pPr>
      <w:proofErr w:type="gramStart"/>
      <w:r>
        <w:rPr>
          <w:b/>
        </w:rPr>
        <w:t>[  ]</w:t>
      </w:r>
      <w:proofErr w:type="gramEnd"/>
      <w:r>
        <w:rPr>
          <w:b/>
        </w:rPr>
        <w:t xml:space="preserve"> </w:t>
      </w:r>
      <w:r w:rsidRPr="00383FB6" w:rsidR="00383FB6">
        <w:rPr>
          <w:b/>
        </w:rPr>
        <w:t xml:space="preserve">Segmentos Sociais </w:t>
      </w:r>
      <w:r w:rsidRPr="00383FB6" w:rsidR="00383FB6">
        <w:rPr>
          <w:b/>
        </w:rPr>
        <w:t>–</w:t>
      </w:r>
      <w:r w:rsidRPr="00383FB6" w:rsidR="00383FB6">
        <w:rPr>
          <w:b/>
        </w:rPr>
        <w:t xml:space="preserve"> Estudantes</w:t>
      </w:r>
    </w:p>
    <w:p w:rsidR="00383FB6" w:rsidP="00383FB6" w:rsidRDefault="00383FB6" w14:paraId="73666898" w14:textId="77777777">
      <w:r>
        <w:t xml:space="preserve">      Descrição</w:t>
      </w:r>
      <w:proofErr w:type="gramStart"/>
      <w:r>
        <w:t xml:space="preserve">: </w:t>
      </w:r>
      <w:r w:rsidRPr="00D51D6C">
        <w:rPr>
          <w:color w:val="0070C0"/>
          <w:lang w:val="pt-PT"/>
        </w:rPr>
        <w:t>??</w:t>
      </w:r>
      <w:proofErr w:type="gramEnd"/>
    </w:p>
    <w:p w:rsidR="00383FB6" w:rsidP="00BF08AA" w:rsidRDefault="006C76A1" w14:paraId="32FC209C" w14:textId="233030F9">
      <w:pPr>
        <w:rPr>
          <w:b/>
        </w:rPr>
      </w:pPr>
      <w:proofErr w:type="gramStart"/>
      <w:r>
        <w:rPr>
          <w:b/>
        </w:rPr>
        <w:t>[  ]</w:t>
      </w:r>
      <w:proofErr w:type="gramEnd"/>
      <w:r>
        <w:rPr>
          <w:b/>
        </w:rPr>
        <w:t xml:space="preserve"> </w:t>
      </w:r>
      <w:r w:rsidRPr="00383FB6" w:rsidR="00383FB6">
        <w:rPr>
          <w:b/>
        </w:rPr>
        <w:t xml:space="preserve">Segmentos Sociais </w:t>
      </w:r>
      <w:r w:rsidR="00383FB6">
        <w:rPr>
          <w:b/>
        </w:rPr>
        <w:t>–</w:t>
      </w:r>
      <w:r w:rsidRPr="00383FB6" w:rsidR="00383FB6">
        <w:rPr>
          <w:b/>
        </w:rPr>
        <w:t xml:space="preserve"> Professores</w:t>
      </w:r>
    </w:p>
    <w:p w:rsidR="00383FB6" w:rsidP="00383FB6" w:rsidRDefault="00383FB6" w14:paraId="56B89F99" w14:textId="268BEDF9">
      <w:pPr>
        <w:rPr>
          <w:color w:val="0070C0"/>
          <w:lang w:val="pt-PT"/>
        </w:rPr>
      </w:pPr>
      <w:r>
        <w:t xml:space="preserve">      Descrição</w:t>
      </w:r>
      <w:proofErr w:type="gramStart"/>
      <w:r>
        <w:t xml:space="preserve">: </w:t>
      </w:r>
      <w:r w:rsidRPr="00D51D6C">
        <w:rPr>
          <w:color w:val="0070C0"/>
          <w:lang w:val="pt-PT"/>
        </w:rPr>
        <w:t>??</w:t>
      </w:r>
      <w:proofErr w:type="gramEnd"/>
    </w:p>
    <w:p w:rsidRPr="00383FB6" w:rsidR="00383FB6" w:rsidP="00383FB6" w:rsidRDefault="006C76A1" w14:paraId="3153BC1A" w14:textId="51BBBD57">
      <w:pPr>
        <w:rPr>
          <w:b/>
        </w:rPr>
      </w:pPr>
      <w:proofErr w:type="gramStart"/>
      <w:r>
        <w:rPr>
          <w:b/>
        </w:rPr>
        <w:t>[  ]</w:t>
      </w:r>
      <w:proofErr w:type="gramEnd"/>
      <w:r>
        <w:rPr>
          <w:b/>
        </w:rPr>
        <w:t xml:space="preserve"> </w:t>
      </w:r>
      <w:r w:rsidR="00383FB6">
        <w:rPr>
          <w:b/>
        </w:rPr>
        <w:t xml:space="preserve">Profissionais </w:t>
      </w:r>
      <w:proofErr w:type="spellStart"/>
      <w:r w:rsidR="00383FB6">
        <w:rPr>
          <w:b/>
        </w:rPr>
        <w:t>Não-Acadêmicos</w:t>
      </w:r>
      <w:proofErr w:type="spellEnd"/>
    </w:p>
    <w:p w:rsidR="00383FB6" w:rsidP="00383FB6" w:rsidRDefault="00383FB6" w14:paraId="666FF799" w14:textId="1CED4EE3">
      <w:pPr>
        <w:rPr>
          <w:color w:val="0070C0"/>
          <w:lang w:val="pt-PT"/>
        </w:rPr>
      </w:pPr>
      <w:r>
        <w:t xml:space="preserve">      Descrição</w:t>
      </w:r>
      <w:proofErr w:type="gramStart"/>
      <w:r>
        <w:t xml:space="preserve">: </w:t>
      </w:r>
      <w:r w:rsidRPr="00D51D6C">
        <w:rPr>
          <w:color w:val="0070C0"/>
          <w:lang w:val="pt-PT"/>
        </w:rPr>
        <w:t>??</w:t>
      </w:r>
      <w:proofErr w:type="gramEnd"/>
    </w:p>
    <w:p w:rsidRPr="00383FB6" w:rsidR="00383FB6" w:rsidP="00383FB6" w:rsidRDefault="006C76A1" w14:paraId="506E47F7" w14:textId="1D38CA0D">
      <w:pPr>
        <w:rPr>
          <w:b/>
        </w:rPr>
      </w:pPr>
      <w:proofErr w:type="gramStart"/>
      <w:r>
        <w:rPr>
          <w:b/>
        </w:rPr>
        <w:t>[  ]</w:t>
      </w:r>
      <w:proofErr w:type="gramEnd"/>
      <w:r>
        <w:rPr>
          <w:b/>
        </w:rPr>
        <w:t xml:space="preserve"> </w:t>
      </w:r>
      <w:r w:rsidR="00383FB6">
        <w:rPr>
          <w:b/>
        </w:rPr>
        <w:t>Empreendedores</w:t>
      </w:r>
    </w:p>
    <w:p w:rsidR="00383FB6" w:rsidP="00383FB6" w:rsidRDefault="00383FB6" w14:paraId="6FC653DB" w14:textId="153F33C8">
      <w:pPr>
        <w:rPr>
          <w:color w:val="0070C0"/>
          <w:lang w:val="pt-PT"/>
        </w:rPr>
      </w:pPr>
      <w:r>
        <w:t xml:space="preserve">      Descrição</w:t>
      </w:r>
      <w:proofErr w:type="gramStart"/>
      <w:r>
        <w:t xml:space="preserve">: </w:t>
      </w:r>
      <w:r w:rsidRPr="00D51D6C">
        <w:rPr>
          <w:color w:val="0070C0"/>
          <w:lang w:val="pt-PT"/>
        </w:rPr>
        <w:t>??</w:t>
      </w:r>
      <w:proofErr w:type="gramEnd"/>
    </w:p>
    <w:p w:rsidRPr="00383FB6" w:rsidR="0077249C" w:rsidP="0077249C" w:rsidRDefault="006C76A1" w14:paraId="3F01095A" w14:textId="5D4BFFDC">
      <w:pPr>
        <w:rPr>
          <w:b/>
        </w:rPr>
      </w:pPr>
      <w:proofErr w:type="gramStart"/>
      <w:r>
        <w:rPr>
          <w:b/>
        </w:rPr>
        <w:t>[  ]</w:t>
      </w:r>
      <w:proofErr w:type="gramEnd"/>
      <w:r w:rsidR="0077249C">
        <w:rPr>
          <w:b/>
        </w:rPr>
        <w:t>Agentes Públicos</w:t>
      </w:r>
    </w:p>
    <w:p w:rsidR="0077249C" w:rsidP="0077249C" w:rsidRDefault="0077249C" w14:paraId="50221A79" w14:textId="77777777">
      <w:r>
        <w:t xml:space="preserve">      Descrição</w:t>
      </w:r>
      <w:proofErr w:type="gramStart"/>
      <w:r>
        <w:t xml:space="preserve">: </w:t>
      </w:r>
      <w:r w:rsidRPr="00D51D6C">
        <w:rPr>
          <w:color w:val="0070C0"/>
          <w:lang w:val="pt-PT"/>
        </w:rPr>
        <w:t>??</w:t>
      </w:r>
      <w:proofErr w:type="gramEnd"/>
    </w:p>
    <w:p w:rsidR="0077249C" w:rsidP="00383FB6" w:rsidRDefault="0077249C" w14:paraId="7911E813" w14:textId="77777777"/>
    <w:p w:rsidR="00383FB6" w:rsidP="00383FB6" w:rsidRDefault="00383FB6" w14:paraId="72E729CB" w14:textId="77777777">
      <w:pPr>
        <w:rPr>
          <w:lang w:val="pt-PT"/>
        </w:rPr>
      </w:pPr>
    </w:p>
    <w:p w:rsidR="00100175" w:rsidRDefault="00100175" w14:paraId="699D8DCA" w14:textId="0F4335AB">
      <w:pPr>
        <w:rPr>
          <w:lang w:val="pt-PT"/>
        </w:rPr>
      </w:pPr>
      <w:r>
        <w:rPr>
          <w:lang w:val="pt-PT"/>
        </w:rPr>
        <w:br w:type="page"/>
      </w:r>
    </w:p>
    <w:p w:rsidRPr="00100175" w:rsidR="00100175" w:rsidP="00100175" w:rsidRDefault="00D8709D" w14:paraId="62F94245" w14:textId="50B7661F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name="_Hlk50915694" w:id="5"/>
      <w:r>
        <w:rPr>
          <w:b/>
          <w:bCs/>
          <w:color w:val="FFFFFF" w:themeColor="background1"/>
          <w:lang w:val="pt-PT"/>
        </w:rPr>
        <w:lastRenderedPageBreak/>
        <w:t>DESCRIÇÃO</w:t>
      </w:r>
      <w:r w:rsidRPr="00100175" w:rsidR="00100175">
        <w:rPr>
          <w:b/>
          <w:bCs/>
          <w:color w:val="FFFFFF" w:themeColor="background1"/>
          <w:lang w:val="pt-PT"/>
        </w:rPr>
        <w:t xml:space="preserve"> DO PROJETO</w:t>
      </w:r>
    </w:p>
    <w:bookmarkEnd w:id="5"/>
    <w:p w:rsidR="00BF08AA" w:rsidP="00BF08AA" w:rsidRDefault="00BF08AA" w14:paraId="206E9F50" w14:textId="77777777">
      <w:pPr>
        <w:rPr>
          <w:lang w:val="pt-PT"/>
        </w:rPr>
      </w:pPr>
    </w:p>
    <w:p w:rsidRPr="001C04D0" w:rsidR="00BF08AA" w:rsidP="00BF08AA" w:rsidRDefault="00100175" w14:paraId="5C556D6D" w14:textId="5E8F909D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Resumo do projeto (3.000 caracteres)</w:t>
      </w:r>
    </w:p>
    <w:p w:rsidR="00D51D6C" w:rsidP="00D51D6C" w:rsidRDefault="00100175" w14:paraId="583A4155" w14:textId="7D790E6B">
      <w:pPr>
        <w:jc w:val="both"/>
        <w:rPr>
          <w:i/>
          <w:iCs/>
          <w:sz w:val="16"/>
          <w:szCs w:val="16"/>
          <w:lang w:val="pt-PT"/>
        </w:rPr>
      </w:pPr>
      <w:r w:rsidRPr="00D51D6C">
        <w:rPr>
          <w:i/>
          <w:iCs/>
          <w:sz w:val="16"/>
          <w:szCs w:val="16"/>
          <w:lang w:val="pt-PT"/>
        </w:rPr>
        <w:t>Este campo poderá ser publicado no site da FAPESC a qualquer tempo após aprovação do projeto, com vistas a informar à sociedade em geral sobre as características do projeto. O texto deve ser elaborado com cuidado, ter caráter informativo sem revelar, no entanto, dados considerados confidenciais ou estratégicos. O texto é de exclusiva responsabilidade do proponente, devendo apresentar os principais tópicos do projeto de forma resumida: objeto da pesquisa, como e quando será executada, porquê realizá-la, citar parceiros, para quem será realizada e resultados impactos esperados.</w:t>
      </w:r>
    </w:p>
    <w:p w:rsidRPr="009A1521" w:rsidR="00D51D6C" w:rsidP="00BF08AA" w:rsidRDefault="00D51D6C" w14:paraId="0AC1B9DC" w14:textId="72635338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:rsidR="00100175" w:rsidP="00BF08AA" w:rsidRDefault="00100175" w14:paraId="07BA693C" w14:textId="77777777">
      <w:pPr>
        <w:rPr>
          <w:lang w:val="pt-PT"/>
        </w:rPr>
      </w:pPr>
    </w:p>
    <w:p w:rsidR="2C77317D" w:rsidP="61138483" w:rsidRDefault="2C77317D" w14:noSpellErr="1" w14:paraId="7CE65CF4" w14:textId="23336292">
      <w:pPr>
        <w:shd w:val="clear" w:color="auto" w:fill="F2F2F2" w:themeFill="background1" w:themeFillShade="F2"/>
        <w:rPr>
          <w:b w:val="1"/>
          <w:bCs w:val="1"/>
          <w:lang w:val="pt-PT"/>
        </w:rPr>
      </w:pPr>
      <w:r w:rsidRPr="61138483" w:rsidR="3ED52981">
        <w:rPr>
          <w:b w:val="1"/>
          <w:bCs w:val="1"/>
          <w:lang w:val="pt-PT"/>
        </w:rPr>
        <w:t>Justificativa (3.000 caracteres)</w:t>
      </w:r>
    </w:p>
    <w:p w:rsidR="2C77317D" w:rsidP="61138483" w:rsidRDefault="2C77317D" w14:noSpellErr="1" w14:paraId="5EE780CE" w14:textId="77777777">
      <w:pPr>
        <w:pStyle w:val="Normal"/>
        <w:jc w:val="both"/>
        <w:rPr>
          <w:i w:val="1"/>
          <w:iCs w:val="1"/>
          <w:sz w:val="16"/>
          <w:szCs w:val="16"/>
          <w:lang w:val="pt-PT"/>
        </w:rPr>
      </w:pPr>
      <w:bookmarkStart w:name="_Int_h2JN8jw7" w:id="506252552"/>
      <w:r w:rsidRPr="61138483" w:rsidR="3ED52981">
        <w:rPr>
          <w:i w:val="1"/>
          <w:iCs w:val="1"/>
          <w:sz w:val="16"/>
          <w:szCs w:val="16"/>
          <w:lang w:val="pt-PT"/>
        </w:rPr>
        <w:t>Descrever a importância da pesquisa a ser desenvolvida (por que fazê-la?), indicando as suas contribuições tanto para o desenvolvimento da CTI quanto para sociedade. Correlacionar o projeto a um ou mais Objetivos de Desenvolvimento Sustentável da ONU (ODS/ONU).</w:t>
      </w:r>
      <w:bookmarkEnd w:id="506252552"/>
    </w:p>
    <w:p w:rsidR="2C77317D" w:rsidP="61138483" w:rsidRDefault="2C77317D" w14:paraId="40552EBD" w14:textId="62D262C8">
      <w:pPr>
        <w:pStyle w:val="Normal"/>
        <w:rPr>
          <w:b w:val="1"/>
          <w:bCs w:val="1"/>
          <w:color w:val="000000" w:themeColor="text1" w:themeTint="FF" w:themeShade="FF"/>
          <w:sz w:val="16"/>
          <w:szCs w:val="16"/>
          <w:lang w:val="pt-PT"/>
        </w:rPr>
      </w:pPr>
      <w:bookmarkStart w:name="_Int_xV0nFrGT" w:id="1957871805"/>
      <w:r w:rsidRPr="61138483" w:rsidR="3ED52981">
        <w:rPr>
          <w:color w:val="0070C0"/>
          <w:lang w:val="pt-PT"/>
        </w:rPr>
        <w:t>??</w:t>
      </w:r>
      <w:r w:rsidRPr="61138483" w:rsidR="3ED52981">
        <w:rPr>
          <w:b w:val="1"/>
          <w:bCs w:val="1"/>
          <w:lang w:val="pt-PT"/>
        </w:rPr>
        <w:t xml:space="preserve"> </w:t>
      </w:r>
      <w:bookmarkEnd w:id="1957871805"/>
    </w:p>
    <w:p w:rsidR="2C77317D" w:rsidP="61138483" w:rsidRDefault="2C77317D" w14:paraId="70C7421E" w14:textId="40A82445">
      <w:pPr>
        <w:pStyle w:val="Normal"/>
        <w:rPr>
          <w:b w:val="1"/>
          <w:bCs w:val="1"/>
          <w:lang w:val="pt-PT"/>
        </w:rPr>
      </w:pPr>
    </w:p>
    <w:p w:rsidR="2C77317D" w:rsidP="61138483" w:rsidRDefault="2C77317D" w14:noSpellErr="1" w14:paraId="0E490DF2" w14:textId="1A11A093">
      <w:pPr>
        <w:shd w:val="clear" w:color="auto" w:fill="F2F2F2" w:themeFill="background1" w:themeFillShade="F2"/>
        <w:rPr>
          <w:b w:val="1"/>
          <w:bCs w:val="1"/>
          <w:lang w:val="pt-PT"/>
        </w:rPr>
      </w:pPr>
      <w:r w:rsidRPr="61138483" w:rsidR="3ED52981">
        <w:rPr>
          <w:b w:val="1"/>
          <w:bCs w:val="1"/>
          <w:lang w:val="pt-PT"/>
        </w:rPr>
        <w:t>Aplicabilidade dos resultados e potenciais impactos (3.000 caracteres)</w:t>
      </w:r>
    </w:p>
    <w:p w:rsidR="2C77317D" w:rsidP="61138483" w:rsidRDefault="2C77317D" w14:noSpellErr="1" w14:paraId="46D08E7B" w14:textId="77777777">
      <w:pPr>
        <w:rPr>
          <w:i w:val="1"/>
          <w:iCs w:val="1"/>
          <w:sz w:val="16"/>
          <w:szCs w:val="16"/>
          <w:lang w:val="pt-PT"/>
        </w:rPr>
      </w:pPr>
      <w:r w:rsidRPr="61138483" w:rsidR="3ED52981">
        <w:rPr>
          <w:i w:val="1"/>
          <w:iCs w:val="1"/>
          <w:sz w:val="16"/>
          <w:szCs w:val="16"/>
          <w:lang w:val="pt-PT"/>
        </w:rPr>
        <w:t>Informar o potencial de geração dos benefícios sócio econômicos e ambientais e os impactos decorrentes da aplicação prática dos resultados.</w:t>
      </w:r>
    </w:p>
    <w:p w:rsidR="2C77317D" w:rsidP="61138483" w:rsidRDefault="2C77317D" w14:noSpellErr="1" w14:paraId="62437B0F" w14:textId="398D02A9">
      <w:pPr>
        <w:rPr>
          <w:color w:val="0070C0"/>
          <w:lang w:val="pt-PT"/>
        </w:rPr>
      </w:pPr>
      <w:r w:rsidRPr="61138483" w:rsidR="3ED52981">
        <w:rPr>
          <w:color w:val="0070C0"/>
          <w:lang w:val="pt-PT"/>
        </w:rPr>
        <w:t>??</w:t>
      </w:r>
    </w:p>
    <w:p w:rsidR="2C77317D" w:rsidP="61138483" w:rsidRDefault="2C77317D" w14:noSpellErr="1" w14:paraId="03CE15F6" w14:textId="77777777">
      <w:pPr>
        <w:rPr>
          <w:lang w:val="pt-PT"/>
        </w:rPr>
      </w:pPr>
    </w:p>
    <w:p w:rsidR="2C77317D" w:rsidP="61138483" w:rsidRDefault="2C77317D" w14:noSpellErr="1" w14:paraId="2C7399CE" w14:textId="1801D35C">
      <w:pPr>
        <w:shd w:val="clear" w:color="auto" w:fill="F2F2F2" w:themeFill="background1" w:themeFillShade="F2"/>
        <w:rPr>
          <w:b w:val="1"/>
          <w:bCs w:val="1"/>
        </w:rPr>
      </w:pPr>
      <w:r w:rsidRPr="61138483" w:rsidR="3ED52981">
        <w:rPr>
          <w:b w:val="1"/>
          <w:bCs w:val="1"/>
          <w:lang w:val="pt-PT"/>
        </w:rPr>
        <w:t>Objetivo geral (3.000 caracteres)</w:t>
      </w:r>
    </w:p>
    <w:p w:rsidR="2C77317D" w:rsidP="61138483" w:rsidRDefault="2C77317D" w14:noSpellErr="1" w14:paraId="2197E8B7" w14:textId="023F1C79">
      <w:pPr>
        <w:rPr>
          <w:i w:val="1"/>
          <w:iCs w:val="1"/>
          <w:sz w:val="16"/>
          <w:szCs w:val="16"/>
          <w:lang w:val="pt-PT"/>
        </w:rPr>
      </w:pPr>
      <w:r w:rsidRPr="61138483" w:rsidR="3ED52981">
        <w:rPr>
          <w:i w:val="1"/>
          <w:iCs w:val="1"/>
          <w:sz w:val="16"/>
          <w:szCs w:val="16"/>
          <w:lang w:val="pt-PT"/>
        </w:rPr>
        <w:t>Definir de forma clara e concisa o que se pretende com a pesquisa.</w:t>
      </w:r>
    </w:p>
    <w:p w:rsidR="2C77317D" w:rsidP="61138483" w:rsidRDefault="2C77317D" w14:noSpellErr="1" w14:paraId="7C6B1285" w14:textId="337B40C6">
      <w:pPr>
        <w:rPr>
          <w:color w:val="0070C0"/>
          <w:lang w:val="pt-PT"/>
        </w:rPr>
      </w:pPr>
      <w:r w:rsidRPr="61138483" w:rsidR="3ED52981">
        <w:rPr>
          <w:color w:val="0070C0"/>
          <w:lang w:val="pt-PT"/>
        </w:rPr>
        <w:t>??</w:t>
      </w:r>
    </w:p>
    <w:p w:rsidR="2C77317D" w:rsidP="61138483" w:rsidRDefault="2C77317D" w14:noSpellErr="1" w14:paraId="082EF01C" w14:textId="77777777">
      <w:pPr>
        <w:rPr>
          <w:lang w:val="pt-PT"/>
        </w:rPr>
      </w:pPr>
    </w:p>
    <w:p w:rsidR="2C77317D" w:rsidP="61138483" w:rsidRDefault="2C77317D" w14:noSpellErr="1" w14:paraId="080A7A5D" w14:textId="67A794EC">
      <w:pPr>
        <w:shd w:val="clear" w:color="auto" w:fill="F2F2F2" w:themeFill="background1" w:themeFillShade="F2"/>
        <w:rPr>
          <w:b w:val="1"/>
          <w:bCs w:val="1"/>
          <w:lang w:val="pt-PT"/>
        </w:rPr>
      </w:pPr>
      <w:r w:rsidRPr="61138483" w:rsidR="3ED52981">
        <w:rPr>
          <w:b w:val="1"/>
          <w:bCs w:val="1"/>
          <w:lang w:val="pt-PT"/>
        </w:rPr>
        <w:t>Objetivos específicos</w:t>
      </w:r>
    </w:p>
    <w:p w:rsidR="2C77317D" w:rsidP="61138483" w:rsidRDefault="2C77317D" w14:noSpellErr="1" w14:paraId="7123BA95" w14:textId="74410199">
      <w:pPr>
        <w:rPr>
          <w:i w:val="1"/>
          <w:iCs w:val="1"/>
          <w:sz w:val="16"/>
          <w:szCs w:val="16"/>
          <w:lang w:val="pt-PT"/>
        </w:rPr>
      </w:pPr>
      <w:r w:rsidRPr="61138483" w:rsidR="3ED52981">
        <w:rPr>
          <w:i w:val="1"/>
          <w:iCs w:val="1"/>
          <w:sz w:val="16"/>
          <w:szCs w:val="16"/>
          <w:lang w:val="pt-PT"/>
        </w:rPr>
        <w:t>Posteriormente deverão ser vinculados às metas do projeto.</w:t>
      </w:r>
    </w:p>
    <w:p w:rsidR="2C77317D" w:rsidP="61138483" w:rsidRDefault="2C77317D" w14:noSpellErr="1" w14:paraId="6CC5C7A3" w14:textId="0919D809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61138483" w:rsidR="3ED52981">
        <w:rPr>
          <w:color w:val="0070C0"/>
          <w:lang w:val="pt-PT"/>
        </w:rPr>
        <w:t>??</w:t>
      </w:r>
    </w:p>
    <w:p w:rsidR="2C77317D" w:rsidP="61138483" w:rsidRDefault="2C77317D" w14:noSpellErr="1" w14:paraId="520EF798" w14:textId="608D385F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61138483" w:rsidR="3ED52981">
        <w:rPr>
          <w:color w:val="0070C0"/>
          <w:lang w:val="pt-PT"/>
        </w:rPr>
        <w:t>??</w:t>
      </w:r>
    </w:p>
    <w:p w:rsidR="2C77317D" w:rsidP="61138483" w:rsidRDefault="2C77317D" w14:noSpellErr="1" w14:paraId="7FD7B41F" w14:textId="49DCD989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61138483" w:rsidR="3ED52981">
        <w:rPr>
          <w:color w:val="0070C0"/>
          <w:lang w:val="pt-PT"/>
        </w:rPr>
        <w:t>??</w:t>
      </w:r>
    </w:p>
    <w:p w:rsidR="2C77317D" w:rsidP="61138483" w:rsidRDefault="2C77317D" w14:noSpellErr="1" w14:paraId="7A5090F7" w14:textId="7E71654F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61138483" w:rsidR="3ED52981">
        <w:rPr>
          <w:color w:val="0070C0"/>
          <w:lang w:val="pt-PT"/>
        </w:rPr>
        <w:t>??</w:t>
      </w:r>
    </w:p>
    <w:p w:rsidR="2C77317D" w:rsidP="61138483" w:rsidRDefault="2C77317D" w14:noSpellErr="1" w14:paraId="6AA0F854" w14:textId="6F0CDBBB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61138483" w:rsidR="3ED52981">
        <w:rPr>
          <w:color w:val="0070C0"/>
          <w:lang w:val="pt-PT"/>
        </w:rPr>
        <w:t>…</w:t>
      </w:r>
    </w:p>
    <w:p w:rsidR="2C77317D" w:rsidP="61138483" w:rsidRDefault="2C77317D" w14:paraId="767A8E6D" w14:noSpellErr="1" w14:textId="40C097A2">
      <w:pPr>
        <w:pStyle w:val="Normal"/>
        <w:rPr>
          <w:lang w:val="pt-PT"/>
        </w:rPr>
      </w:pPr>
    </w:p>
    <w:p w:rsidRPr="00F528E4" w:rsidR="2C77317D" w:rsidP="2C77317D" w:rsidRDefault="2C77317D" w14:paraId="0DA78586" w14:textId="78687E0D">
      <w:pPr>
        <w:rPr>
          <w:color w:val="0070C0"/>
        </w:rPr>
      </w:pPr>
    </w:p>
    <w:p w:rsidRPr="00F528E4" w:rsidR="2C77317D" w:rsidP="2C77317D" w:rsidRDefault="2C77317D" w14:paraId="2347AC47" w14:textId="52F4DC15">
      <w:pPr>
        <w:rPr>
          <w:color w:val="0070C0"/>
        </w:rPr>
      </w:pPr>
    </w:p>
    <w:p w:rsidRPr="00F528E4" w:rsidR="007C02C0" w:rsidRDefault="007C02C0" w14:paraId="35C067BB" w14:textId="145D0578">
      <w:r w:rsidRPr="00F528E4">
        <w:br w:type="page"/>
      </w:r>
    </w:p>
    <w:p w:rsidRPr="00100175" w:rsidR="007C02C0" w:rsidP="007C02C0" w:rsidRDefault="007C02C0" w14:paraId="004886DC" w14:textId="17667D2B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lastRenderedPageBreak/>
        <w:t>ETAPAS</w:t>
      </w:r>
      <w:r w:rsidR="00D8709D">
        <w:rPr>
          <w:b/>
          <w:bCs/>
          <w:color w:val="FFFFFF" w:themeColor="background1"/>
          <w:lang w:val="pt-PT"/>
        </w:rPr>
        <w:t xml:space="preserve"> E METAS DO PROJETO</w:t>
      </w:r>
    </w:p>
    <w:p w:rsidR="007C02C0" w:rsidP="00BF08AA" w:rsidRDefault="001413E9" w14:paraId="770F77FD" w14:textId="462E2909">
      <w:pPr>
        <w:rPr>
          <w:sz w:val="16"/>
          <w:szCs w:val="16"/>
          <w:lang w:val="pt-PT"/>
        </w:rPr>
      </w:pPr>
      <w:bookmarkStart w:name="_Hlk105492261" w:id="6"/>
      <w:bookmarkStart w:name="_Hlk50915708" w:id="7"/>
      <w:r w:rsidRPr="001413E9">
        <w:rPr>
          <w:sz w:val="16"/>
          <w:szCs w:val="16"/>
          <w:lang w:val="pt-PT"/>
        </w:rPr>
        <w:t xml:space="preserve">Inserir </w:t>
      </w:r>
      <w:bookmarkStart w:name="_Hlk105492251" w:id="8"/>
      <w:r w:rsidRPr="001413E9">
        <w:rPr>
          <w:sz w:val="16"/>
          <w:szCs w:val="16"/>
          <w:lang w:val="pt-PT"/>
        </w:rPr>
        <w:t xml:space="preserve">quantas etapas forem necessárias </w:t>
      </w:r>
      <w:bookmarkEnd w:id="8"/>
      <w:r w:rsidRPr="001413E9">
        <w:rPr>
          <w:sz w:val="16"/>
          <w:szCs w:val="16"/>
          <w:lang w:val="pt-PT"/>
        </w:rPr>
        <w:t xml:space="preserve">para o desenvolvimento do projeto dentro do prazo </w:t>
      </w:r>
      <w:r w:rsidRPr="001413E9" w:rsidR="008D337D">
        <w:rPr>
          <w:sz w:val="16"/>
          <w:szCs w:val="16"/>
          <w:lang w:val="pt-PT"/>
        </w:rPr>
        <w:t>permitido</w:t>
      </w:r>
      <w:r w:rsidRPr="001413E9">
        <w:rPr>
          <w:sz w:val="16"/>
          <w:szCs w:val="16"/>
          <w:lang w:val="pt-PT"/>
        </w:rPr>
        <w:t xml:space="preserve"> no Edital da Chamada Pública (seguir o model</w:t>
      </w:r>
      <w:bookmarkEnd w:id="6"/>
      <w:r w:rsidRPr="001413E9">
        <w:rPr>
          <w:sz w:val="16"/>
          <w:szCs w:val="16"/>
          <w:lang w:val="pt-PT"/>
        </w:rPr>
        <w:t>o abaixo).</w:t>
      </w:r>
    </w:p>
    <w:p w:rsidR="001413E9" w:rsidP="00BF08AA" w:rsidRDefault="001413E9" w14:paraId="33346BE7" w14:textId="77777777">
      <w:pPr>
        <w:rPr>
          <w:lang w:val="pt-PT"/>
        </w:rPr>
      </w:pPr>
    </w:p>
    <w:p w:rsidRPr="00550026" w:rsidR="007C02C0" w:rsidP="007C02C0" w:rsidRDefault="00550026" w14:paraId="1FC950F0" w14:textId="35FCB16B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bookmarkStart w:name="_Hlk50915878" w:id="9"/>
      <w:bookmarkEnd w:id="7"/>
      <w:r w:rsidRPr="00550026">
        <w:rPr>
          <w:b/>
          <w:bCs/>
          <w:color w:val="0070C0"/>
          <w:lang w:val="pt-PT"/>
        </w:rPr>
        <w:t>Nome da Etapa</w:t>
      </w:r>
      <w:r w:rsidR="00AA64BA">
        <w:rPr>
          <w:rStyle w:val="Refdenotaderodap"/>
          <w:b/>
          <w:bCs/>
          <w:color w:val="0070C0"/>
          <w:lang w:val="pt-PT"/>
        </w:rPr>
        <w:footnoteReference w:id="4"/>
      </w:r>
      <w:r>
        <w:rPr>
          <w:b/>
          <w:bCs/>
          <w:color w:val="0070C0"/>
          <w:lang w:val="pt-PT"/>
        </w:rPr>
        <w:t xml:space="preserve"> </w:t>
      </w:r>
    </w:p>
    <w:p w:rsidRPr="00550026" w:rsidR="007C02C0" w:rsidP="00AA64BA" w:rsidRDefault="007C02C0" w14:paraId="0932BF63" w14:textId="355D0CB0">
      <w:pPr>
        <w:rPr>
          <w:color w:val="0070C0"/>
          <w:lang w:val="pt-PT"/>
        </w:rPr>
      </w:pPr>
      <w:r w:rsidRPr="61138483" w:rsidR="5665EAE7">
        <w:rPr>
          <w:lang w:val="pt-PT"/>
        </w:rPr>
        <w:t>Início</w:t>
      </w:r>
      <w:r w:rsidRPr="61138483" w:rsidR="007C02C0">
        <w:rPr>
          <w:lang w:val="pt-PT"/>
        </w:rPr>
        <w:t xml:space="preserve"> </w:t>
      </w:r>
      <w:r w:rsidRPr="61138483" w:rsidR="00550026">
        <w:rPr>
          <w:color w:val="0070C0"/>
          <w:lang w:val="pt-PT"/>
        </w:rPr>
        <w:t xml:space="preserve">MM/AAAA </w:t>
      </w:r>
      <w:r w:rsidR="53C9BE28">
        <w:rPr/>
        <w:t>Fim</w:t>
      </w:r>
      <w:r w:rsidR="007C02C0">
        <w:rPr/>
        <w:t xml:space="preserve"> </w:t>
      </w:r>
      <w:r w:rsidRPr="61138483" w:rsidR="00550026">
        <w:rPr>
          <w:color w:val="0070C0"/>
          <w:lang w:val="pt-PT"/>
        </w:rPr>
        <w:t>MM/AAAA</w:t>
      </w:r>
    </w:p>
    <w:p w:rsidRPr="007C02C0" w:rsidR="007C02C0" w:rsidP="00AA64BA" w:rsidRDefault="007C02C0" w14:paraId="442A96F3" w14:textId="77777777">
      <w:pPr>
        <w:rPr>
          <w:lang w:val="pt-PT"/>
        </w:rPr>
      </w:pPr>
    </w:p>
    <w:p w:rsidR="007C02C0" w:rsidP="00AA64BA" w:rsidRDefault="007C02C0" w14:paraId="30EDC6FD" w14:textId="4AAB5434">
      <w:pPr>
        <w:rPr>
          <w:lang w:val="pt-PT"/>
        </w:rPr>
      </w:pPr>
      <w:r>
        <w:rPr>
          <w:lang w:val="pt-PT"/>
        </w:rPr>
        <w:t>Descriçã</w:t>
      </w:r>
      <w:r w:rsidR="00550026">
        <w:rPr>
          <w:lang w:val="pt-PT"/>
        </w:rPr>
        <w:t>o da etapa</w:t>
      </w:r>
    </w:p>
    <w:p w:rsidRPr="00877A1E" w:rsidR="00550026" w:rsidP="00AA64BA" w:rsidRDefault="00550026" w14:paraId="5A8C0D6C" w14:textId="77777777">
      <w:p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:rsidRPr="007C02C0" w:rsidR="007C02C0" w:rsidP="00AA64BA" w:rsidRDefault="007C02C0" w14:paraId="2CF7A22A" w14:textId="77777777">
      <w:pPr>
        <w:rPr>
          <w:lang w:val="pt-PT"/>
        </w:rPr>
      </w:pPr>
    </w:p>
    <w:p w:rsidRPr="007C02C0" w:rsidR="007C02C0" w:rsidP="00AA64BA" w:rsidRDefault="007C02C0" w14:paraId="3314FF53" w14:textId="77777777">
      <w:pPr>
        <w:rPr>
          <w:lang w:val="pt-PT"/>
        </w:rPr>
      </w:pPr>
      <w:r w:rsidRPr="007C02C0">
        <w:rPr>
          <w:lang w:val="pt-PT"/>
        </w:rPr>
        <w:t xml:space="preserve">Metas da etapa </w:t>
      </w:r>
    </w:p>
    <w:p w:rsidRPr="00877A1E" w:rsidR="00550026" w:rsidP="00AA64BA" w:rsidRDefault="007C02C0" w14:paraId="78B43434" w14:textId="0DB61637">
      <w:pPr>
        <w:rPr>
          <w:color w:val="0070C0"/>
          <w:lang w:val="pt-PT"/>
        </w:rPr>
      </w:pPr>
      <w:r w:rsidRPr="007C02C0">
        <w:rPr>
          <w:lang w:val="pt-PT"/>
        </w:rPr>
        <w:t xml:space="preserve">- </w:t>
      </w:r>
      <w:r w:rsidR="00550026">
        <w:rPr>
          <w:color w:val="0070C0"/>
          <w:lang w:val="pt-PT"/>
        </w:rPr>
        <w:t>??</w:t>
      </w:r>
    </w:p>
    <w:p w:rsidRPr="007C02C0" w:rsidR="007C02C0" w:rsidP="00AA64BA" w:rsidRDefault="007C02C0" w14:paraId="0D208A2E" w14:textId="77777777">
      <w:pPr>
        <w:rPr>
          <w:lang w:val="pt-PT"/>
        </w:rPr>
      </w:pPr>
    </w:p>
    <w:p w:rsidRPr="007C02C0" w:rsidR="007C02C0" w:rsidP="00AA64BA" w:rsidRDefault="007C02C0" w14:paraId="3461AFB3" w14:textId="5E868A48">
      <w:pPr>
        <w:rPr>
          <w:lang w:val="pt-PT"/>
        </w:rPr>
      </w:pPr>
      <w:r w:rsidRPr="007C02C0">
        <w:rPr>
          <w:lang w:val="pt-PT"/>
        </w:rPr>
        <w:t>Objetivos específicos</w:t>
      </w:r>
      <w:r w:rsidR="00AA64BA">
        <w:rPr>
          <w:rStyle w:val="Refdenotaderodap"/>
          <w:lang w:val="pt-PT"/>
        </w:rPr>
        <w:footnoteReference w:id="5"/>
      </w:r>
    </w:p>
    <w:p w:rsidR="00FB318B" w:rsidP="00AA64BA" w:rsidRDefault="007C02C0" w14:paraId="67B439E0" w14:textId="77777777">
      <w:pPr>
        <w:rPr>
          <w:color w:val="0070C0"/>
          <w:lang w:val="pt-PT"/>
        </w:rPr>
      </w:pPr>
      <w:r w:rsidRPr="007C02C0">
        <w:rPr>
          <w:lang w:val="pt-PT"/>
        </w:rPr>
        <w:t xml:space="preserve">- </w:t>
      </w:r>
      <w:r w:rsidR="00550026">
        <w:rPr>
          <w:color w:val="0070C0"/>
          <w:lang w:val="pt-PT"/>
        </w:rPr>
        <w:t>??</w:t>
      </w:r>
      <w:r w:rsidR="00FB318B">
        <w:rPr>
          <w:color w:val="0070C0"/>
          <w:lang w:val="pt-PT"/>
        </w:rPr>
        <w:t xml:space="preserve"> </w:t>
      </w:r>
    </w:p>
    <w:p w:rsidRPr="00BF2290" w:rsidR="00550026" w:rsidP="00BF2290" w:rsidRDefault="00FB318B" w14:paraId="3FB9DA10" w14:textId="142F6FCC">
      <w:pPr>
        <w:jc w:val="both"/>
        <w:rPr>
          <w:color w:val="FF0000"/>
          <w:sz w:val="20"/>
          <w:lang w:val="pt-PT"/>
        </w:rPr>
      </w:pPr>
      <w:r w:rsidRPr="00BF2290">
        <w:rPr>
          <w:color w:val="FF0000"/>
          <w:sz w:val="20"/>
          <w:lang w:val="pt-PT"/>
        </w:rPr>
        <w:t xml:space="preserve">Este campo abrirá com os objetivos específicos inseridos na página anterior e você poderá selecionar </w:t>
      </w:r>
      <w:r w:rsidRPr="00BF2290" w:rsidR="0077249C">
        <w:rPr>
          <w:color w:val="FF0000"/>
          <w:sz w:val="20"/>
          <w:lang w:val="pt-PT"/>
        </w:rPr>
        <w:t>quantos objetivos específicos quiser para cada nova meta inserida.</w:t>
      </w:r>
    </w:p>
    <w:bookmarkEnd w:id="9"/>
    <w:p w:rsidR="00BF2290" w:rsidRDefault="00BF2290" w14:paraId="1D5F8227" w14:textId="63741E14">
      <w:pPr>
        <w:rPr>
          <w:sz w:val="20"/>
          <w:lang w:val="pt-PT"/>
        </w:rPr>
      </w:pPr>
      <w:r>
        <w:rPr>
          <w:sz w:val="20"/>
          <w:lang w:val="pt-PT"/>
        </w:rPr>
        <w:br w:type="page"/>
      </w:r>
    </w:p>
    <w:p w:rsidRPr="00100175" w:rsidR="00D400EC" w:rsidP="00D400EC" w:rsidRDefault="00D400EC" w14:paraId="6B3ABEBE" w14:textId="77777777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name="_Hlk50916368" w:id="10"/>
      <w:r>
        <w:rPr>
          <w:b/>
          <w:bCs/>
          <w:color w:val="FFFFFF" w:themeColor="background1"/>
          <w:lang w:val="pt-PT"/>
        </w:rPr>
        <w:lastRenderedPageBreak/>
        <w:t>RESULTADOS ESPERADOS</w:t>
      </w:r>
    </w:p>
    <w:p w:rsidR="001413E9" w:rsidP="0095136C" w:rsidRDefault="00CB638F" w14:paraId="7F10407E" w14:textId="7AE0A924">
      <w:pPr>
        <w:rPr>
          <w:sz w:val="16"/>
          <w:szCs w:val="16"/>
          <w:lang w:val="pt-PT"/>
        </w:rPr>
      </w:pPr>
      <w:r w:rsidRPr="00CB638F">
        <w:rPr>
          <w:sz w:val="16"/>
          <w:szCs w:val="16"/>
          <w:lang w:val="pt-PT"/>
        </w:rPr>
        <w:t>Informar os resultados esperados da execução da pesquisa abaixo descriminado, sendo obrigatoriamente um resultado principal, considerando que isso servirá para acompanhamento e avaliações futuras do projeto. Todo material de divulgação dos resultados deverá mencionar o apoio da FAPESC.</w:t>
      </w:r>
    </w:p>
    <w:p w:rsidRPr="0077249C" w:rsidR="0077249C" w:rsidP="0095136C" w:rsidRDefault="0077249C" w14:paraId="17C5C796" w14:textId="6761117C">
      <w:pPr>
        <w:rPr>
          <w:color w:val="FF0000"/>
          <w:sz w:val="20"/>
          <w:szCs w:val="16"/>
          <w:lang w:val="pt-PT"/>
        </w:rPr>
      </w:pPr>
      <w:r>
        <w:rPr>
          <w:color w:val="FF0000"/>
          <w:sz w:val="20"/>
          <w:szCs w:val="16"/>
          <w:lang w:val="pt-PT"/>
        </w:rPr>
        <w:t>Neste campo não haverá texto, apenas selecionar os ODSs e quantificar os campos seguintes.</w:t>
      </w:r>
    </w:p>
    <w:p w:rsidR="00CB638F" w:rsidP="0095136C" w:rsidRDefault="00CB638F" w14:paraId="0A46DD26" w14:textId="77777777">
      <w:pPr>
        <w:rPr>
          <w:lang w:val="pt-PT"/>
        </w:rPr>
      </w:pPr>
    </w:p>
    <w:p w:rsidRPr="001C04D0" w:rsidR="0095136C" w:rsidP="0095136C" w:rsidRDefault="0095136C" w14:paraId="12A3658B" w14:textId="06C5E604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bookmarkStart w:name="_Hlk50916020" w:id="11"/>
      <w:r w:rsidRPr="0095136C">
        <w:rPr>
          <w:b/>
          <w:bCs/>
          <w:lang w:val="pt-PT"/>
        </w:rPr>
        <w:t>Objetivos de Desenvolvimento Sustentável (ODS)</w:t>
      </w:r>
    </w:p>
    <w:bookmarkEnd w:id="11"/>
    <w:p w:rsidR="00066B71" w:rsidP="0095136C" w:rsidRDefault="00066B71" w14:paraId="537413AF" w14:textId="3737047E">
      <w:pPr>
        <w:rPr>
          <w:i/>
          <w:iCs/>
          <w:sz w:val="16"/>
          <w:szCs w:val="16"/>
          <w:lang w:val="pt-PT"/>
        </w:rPr>
      </w:pPr>
      <w:r w:rsidRPr="00066B71">
        <w:rPr>
          <w:i/>
          <w:iCs/>
          <w:sz w:val="16"/>
          <w:szCs w:val="16"/>
          <w:lang w:val="pt-PT"/>
        </w:rPr>
        <w:t>Selecione (assinale com um X) um ou mais objetivos e discuta no corpo da proposta a relação do projeto com os ODS indicados.</w:t>
      </w:r>
    </w:p>
    <w:tbl>
      <w:tblPr>
        <w:tblStyle w:val="Tabelacomgrade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5"/>
        <w:gridCol w:w="369"/>
        <w:gridCol w:w="236"/>
        <w:gridCol w:w="7798"/>
      </w:tblGrid>
      <w:tr w:rsidRPr="00066B71" w:rsidR="00066B71" w:rsidTr="008F00C0" w14:paraId="74F3BF57" w14:textId="77777777">
        <w:tc>
          <w:tcPr>
            <w:tcW w:w="85" w:type="dxa"/>
          </w:tcPr>
          <w:p w:rsidRPr="00066B71" w:rsidR="00066B71" w:rsidP="008F00C0" w:rsidRDefault="00066B71" w14:paraId="018D6017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bottom w:val="single" w:color="auto" w:sz="4" w:space="0"/>
            </w:tcBorders>
          </w:tcPr>
          <w:p w:rsidRPr="00066B71" w:rsidR="00066B71" w:rsidP="008F00C0" w:rsidRDefault="00066B71" w14:paraId="27AC06BB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0D8B0C81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2A6B644E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 Erradicação da pobreza </w:t>
            </w:r>
          </w:p>
        </w:tc>
      </w:tr>
      <w:tr w:rsidRPr="00066B71" w:rsidR="00066B71" w:rsidTr="008F00C0" w14:paraId="0E719CF9" w14:textId="77777777">
        <w:tc>
          <w:tcPr>
            <w:tcW w:w="85" w:type="dxa"/>
          </w:tcPr>
          <w:p w:rsidRPr="00066B71" w:rsidR="00066B71" w:rsidP="008F00C0" w:rsidRDefault="00066B71" w14:paraId="46005B3D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16B90150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52741ED9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4BD03AEE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2 Fome zero e agricultura sustentável </w:t>
            </w:r>
          </w:p>
        </w:tc>
      </w:tr>
      <w:tr w:rsidRPr="00066B71" w:rsidR="00066B71" w:rsidTr="008F00C0" w14:paraId="07C7E8F7" w14:textId="77777777">
        <w:tc>
          <w:tcPr>
            <w:tcW w:w="85" w:type="dxa"/>
          </w:tcPr>
          <w:p w:rsidRPr="00066B71" w:rsidR="00066B71" w:rsidP="008F00C0" w:rsidRDefault="00066B71" w14:paraId="379FAE23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03E8389B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7ED03526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1493DE68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3 Saúde e bem-estar </w:t>
            </w:r>
          </w:p>
        </w:tc>
      </w:tr>
      <w:tr w:rsidRPr="00066B71" w:rsidR="00066B71" w:rsidTr="008F00C0" w14:paraId="0476F8F8" w14:textId="77777777">
        <w:tc>
          <w:tcPr>
            <w:tcW w:w="85" w:type="dxa"/>
          </w:tcPr>
          <w:p w:rsidRPr="00066B71" w:rsidR="00066B71" w:rsidP="008F00C0" w:rsidRDefault="00066B71" w14:paraId="1B411384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2A9662E1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665C26DB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784B8695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4 Educação de qualidade </w:t>
            </w:r>
          </w:p>
        </w:tc>
      </w:tr>
      <w:tr w:rsidRPr="00066B71" w:rsidR="00066B71" w:rsidTr="008F00C0" w14:paraId="43588D21" w14:textId="77777777">
        <w:tc>
          <w:tcPr>
            <w:tcW w:w="85" w:type="dxa"/>
          </w:tcPr>
          <w:p w:rsidRPr="00066B71" w:rsidR="00066B71" w:rsidP="008F00C0" w:rsidRDefault="00066B71" w14:paraId="6339F8DD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420D2E05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0EAB59B3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5E9CE05F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5 Igualdade de gênero </w:t>
            </w:r>
          </w:p>
        </w:tc>
      </w:tr>
      <w:tr w:rsidRPr="00066B71" w:rsidR="00066B71" w:rsidTr="008F00C0" w14:paraId="71C711F5" w14:textId="77777777">
        <w:tc>
          <w:tcPr>
            <w:tcW w:w="85" w:type="dxa"/>
          </w:tcPr>
          <w:p w:rsidRPr="00066B71" w:rsidR="00066B71" w:rsidP="008F00C0" w:rsidRDefault="00066B71" w14:paraId="372B050E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086DAA4E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722B18FF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7A6AE459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6 Água potável e saneamento </w:t>
            </w:r>
          </w:p>
        </w:tc>
      </w:tr>
      <w:tr w:rsidRPr="00066B71" w:rsidR="00066B71" w:rsidTr="008F00C0" w14:paraId="5D46C9FC" w14:textId="77777777">
        <w:tc>
          <w:tcPr>
            <w:tcW w:w="85" w:type="dxa"/>
          </w:tcPr>
          <w:p w:rsidRPr="00066B71" w:rsidR="00066B71" w:rsidP="008F00C0" w:rsidRDefault="00066B71" w14:paraId="7D08C5EF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549E4B3F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57B99F9B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072CD07C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7 Energia limpa e acessível </w:t>
            </w:r>
          </w:p>
        </w:tc>
      </w:tr>
      <w:tr w:rsidRPr="00066B71" w:rsidR="00066B71" w:rsidTr="008F00C0" w14:paraId="00D366FA" w14:textId="77777777">
        <w:tc>
          <w:tcPr>
            <w:tcW w:w="85" w:type="dxa"/>
          </w:tcPr>
          <w:p w:rsidRPr="00066B71" w:rsidR="00066B71" w:rsidP="008F00C0" w:rsidRDefault="00066B71" w14:paraId="7FBFB770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78ED3D4B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40555EF5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2628A875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8 Trabalho decente e crescimento econômico </w:t>
            </w:r>
          </w:p>
        </w:tc>
      </w:tr>
      <w:tr w:rsidRPr="00066B71" w:rsidR="00066B71" w:rsidTr="008F00C0" w14:paraId="31198EF5" w14:textId="77777777">
        <w:tc>
          <w:tcPr>
            <w:tcW w:w="85" w:type="dxa"/>
          </w:tcPr>
          <w:p w:rsidRPr="00066B71" w:rsidR="00066B71" w:rsidP="008F00C0" w:rsidRDefault="00066B71" w14:paraId="49222976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3E9D66E4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378101A9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6B297926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9 Indústria, inovação e infraestrutura </w:t>
            </w:r>
          </w:p>
        </w:tc>
      </w:tr>
      <w:tr w:rsidRPr="00066B71" w:rsidR="00066B71" w:rsidTr="008F00C0" w14:paraId="7324D3A0" w14:textId="77777777">
        <w:tc>
          <w:tcPr>
            <w:tcW w:w="85" w:type="dxa"/>
          </w:tcPr>
          <w:p w:rsidRPr="00066B71" w:rsidR="00066B71" w:rsidP="008F00C0" w:rsidRDefault="00066B71" w14:paraId="3C8E1310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317E2049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4EA95155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50A2084A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0 Redução das desigualdades </w:t>
            </w:r>
          </w:p>
        </w:tc>
      </w:tr>
      <w:tr w:rsidRPr="00066B71" w:rsidR="00066B71" w:rsidTr="008F00C0" w14:paraId="17D30EC9" w14:textId="77777777">
        <w:tc>
          <w:tcPr>
            <w:tcW w:w="85" w:type="dxa"/>
          </w:tcPr>
          <w:p w:rsidRPr="00066B71" w:rsidR="00066B71" w:rsidP="008F00C0" w:rsidRDefault="00066B71" w14:paraId="66D78BAC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76162AB6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4B71712B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5A0F4B92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1 Cidades e comunidades sustentáveis </w:t>
            </w:r>
          </w:p>
        </w:tc>
      </w:tr>
      <w:tr w:rsidRPr="00066B71" w:rsidR="00066B71" w:rsidTr="008F00C0" w14:paraId="3A8F7134" w14:textId="77777777">
        <w:tc>
          <w:tcPr>
            <w:tcW w:w="85" w:type="dxa"/>
          </w:tcPr>
          <w:p w:rsidRPr="00066B71" w:rsidR="00066B71" w:rsidP="008F00C0" w:rsidRDefault="00066B71" w14:paraId="16EAFA55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4F924307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39224D91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74068E56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2 Consumo e produção responsáveis </w:t>
            </w:r>
          </w:p>
        </w:tc>
      </w:tr>
      <w:tr w:rsidRPr="00066B71" w:rsidR="00066B71" w:rsidTr="008F00C0" w14:paraId="598B3334" w14:textId="77777777">
        <w:tc>
          <w:tcPr>
            <w:tcW w:w="85" w:type="dxa"/>
          </w:tcPr>
          <w:p w:rsidRPr="00066B71" w:rsidR="00066B71" w:rsidP="008F00C0" w:rsidRDefault="00066B71" w14:paraId="2BF6AA63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30F37148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064D9E6B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6AC31861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3 Ação contra a mudança global do clima </w:t>
            </w:r>
          </w:p>
        </w:tc>
      </w:tr>
      <w:tr w:rsidRPr="00066B71" w:rsidR="00066B71" w:rsidTr="008F00C0" w14:paraId="773EDE64" w14:textId="77777777">
        <w:tc>
          <w:tcPr>
            <w:tcW w:w="85" w:type="dxa"/>
          </w:tcPr>
          <w:p w:rsidRPr="00066B71" w:rsidR="00066B71" w:rsidP="008F00C0" w:rsidRDefault="00066B71" w14:paraId="4C38364B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2387C45F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2A854448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55995AD7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4 Vida na água </w:t>
            </w:r>
          </w:p>
        </w:tc>
      </w:tr>
      <w:tr w:rsidRPr="00066B71" w:rsidR="00066B71" w:rsidTr="008F00C0" w14:paraId="5327A638" w14:textId="77777777">
        <w:tc>
          <w:tcPr>
            <w:tcW w:w="85" w:type="dxa"/>
          </w:tcPr>
          <w:p w:rsidRPr="00066B71" w:rsidR="00066B71" w:rsidP="008F00C0" w:rsidRDefault="00066B71" w14:paraId="41E69EEF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476C135C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182F96C7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74B80869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5 Vida terrestre </w:t>
            </w:r>
          </w:p>
        </w:tc>
      </w:tr>
      <w:tr w:rsidRPr="00066B71" w:rsidR="00066B71" w:rsidTr="008F00C0" w14:paraId="553B000F" w14:textId="77777777">
        <w:tc>
          <w:tcPr>
            <w:tcW w:w="85" w:type="dxa"/>
          </w:tcPr>
          <w:p w:rsidRPr="00066B71" w:rsidR="00066B71" w:rsidP="008F00C0" w:rsidRDefault="00066B71" w14:paraId="332098C6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0491A306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6227CE68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2C265296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6 Paz, justiça e instituições eficazes </w:t>
            </w:r>
          </w:p>
        </w:tc>
      </w:tr>
      <w:tr w:rsidRPr="00066B71" w:rsidR="00066B71" w:rsidTr="008F00C0" w14:paraId="20C1DF92" w14:textId="77777777">
        <w:tc>
          <w:tcPr>
            <w:tcW w:w="85" w:type="dxa"/>
          </w:tcPr>
          <w:p w:rsidRPr="00066B71" w:rsidR="00066B71" w:rsidP="008F00C0" w:rsidRDefault="00066B71" w14:paraId="537E28CC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29F002C9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77A7A957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76186404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17 Parcerias e meios de implementação</w:t>
            </w:r>
          </w:p>
        </w:tc>
      </w:tr>
    </w:tbl>
    <w:p w:rsidR="00066B71" w:rsidP="0095136C" w:rsidRDefault="00066B71" w14:paraId="5431AB41" w14:textId="77777777">
      <w:pPr>
        <w:rPr>
          <w:lang w:val="pt-PT"/>
        </w:rPr>
      </w:pPr>
    </w:p>
    <w:p w:rsidRPr="001C04D0" w:rsidR="0095136C" w:rsidP="0095136C" w:rsidRDefault="006C76A1" w14:paraId="5251ED35" w14:textId="43A0695C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bookmarkStart w:name="_Hlk50916100" w:id="12"/>
      <w:r>
        <w:rPr>
          <w:b/>
          <w:bCs/>
          <w:lang w:val="pt-PT"/>
        </w:rPr>
        <w:t>Participantes do Evento</w:t>
      </w:r>
      <w:r w:rsidR="00460078">
        <w:rPr>
          <w:rStyle w:val="Refdenotaderodap"/>
          <w:b/>
          <w:bCs/>
          <w:lang w:val="pt-PT"/>
        </w:rPr>
        <w:footnoteReference w:id="6"/>
      </w:r>
    </w:p>
    <w:p w:rsidRPr="00460078" w:rsidR="00460078" w:rsidP="00460078" w:rsidRDefault="006C76A1" w14:paraId="4684EB45" w14:textId="46947405">
      <w:pPr>
        <w:rPr>
          <w:color w:val="0070C0"/>
          <w:lang w:val="pt-PT"/>
        </w:rPr>
      </w:pPr>
      <w:bookmarkStart w:name="_Hlk50916162" w:id="13"/>
      <w:bookmarkEnd w:id="10"/>
      <w:bookmarkEnd w:id="12"/>
      <w:r>
        <w:rPr>
          <w:color w:val="0070C0"/>
          <w:lang w:val="pt-PT"/>
        </w:rPr>
        <w:t>Graduando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Pr="00460078" w:rsidR="00460078">
        <w:rPr>
          <w:color w:val="0070C0"/>
          <w:lang w:val="pt-PT"/>
        </w:rPr>
        <w:t xml:space="preserve"> 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74428E2E" w14:textId="52018FD3">
      <w:pPr>
        <w:rPr>
          <w:color w:val="0070C0"/>
          <w:lang w:val="pt-PT"/>
        </w:rPr>
      </w:pPr>
      <w:r>
        <w:rPr>
          <w:color w:val="0070C0"/>
          <w:lang w:val="pt-PT"/>
        </w:rPr>
        <w:t>Profissionais Não Acadêmico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38556BEE" w14:textId="797C51AF">
      <w:pPr>
        <w:rPr>
          <w:color w:val="0070C0"/>
          <w:lang w:val="pt-PT"/>
        </w:rPr>
      </w:pPr>
      <w:r>
        <w:rPr>
          <w:color w:val="0070C0"/>
          <w:lang w:val="pt-PT"/>
        </w:rPr>
        <w:t>Entidades promotora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401A4E9F" w14:textId="4E26B911">
      <w:pPr>
        <w:rPr>
          <w:color w:val="0070C0"/>
          <w:lang w:val="pt-PT"/>
        </w:rPr>
      </w:pPr>
      <w:r>
        <w:rPr>
          <w:color w:val="0070C0"/>
          <w:lang w:val="pt-PT"/>
        </w:rPr>
        <w:t>Entidades Patrocinadora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4C46F657" w14:textId="44E26115">
      <w:pPr>
        <w:rPr>
          <w:color w:val="0070C0"/>
          <w:lang w:val="pt-PT"/>
        </w:rPr>
      </w:pPr>
      <w:r>
        <w:rPr>
          <w:color w:val="0070C0"/>
          <w:lang w:val="pt-PT"/>
        </w:rPr>
        <w:t>Pós-Graduando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59653382" w14:textId="5A7C1B8B">
      <w:pPr>
        <w:rPr>
          <w:color w:val="0070C0"/>
          <w:lang w:val="pt-PT"/>
        </w:rPr>
      </w:pPr>
      <w:r>
        <w:rPr>
          <w:color w:val="0070C0"/>
          <w:lang w:val="pt-PT"/>
        </w:rPr>
        <w:t>Docentes/Pesquisadore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="00460078" w:rsidP="00460078" w:rsidRDefault="00460078" w14:paraId="4F58A6F2" w14:textId="77777777">
      <w:pPr>
        <w:rPr>
          <w:lang w:val="pt-PT"/>
        </w:rPr>
      </w:pPr>
    </w:p>
    <w:p w:rsidRPr="001C04D0" w:rsidR="0095136C" w:rsidP="0095136C" w:rsidRDefault="006C76A1" w14:paraId="4980E947" w14:textId="3AD05CD8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Atividades/Produtos do Evento</w:t>
      </w:r>
    </w:p>
    <w:bookmarkEnd w:id="13"/>
    <w:p w:rsidRPr="00460078" w:rsidR="00460078" w:rsidP="00460078" w:rsidRDefault="006C76A1" w14:paraId="1966A2FC" w14:textId="7FB8850C">
      <w:pPr>
        <w:rPr>
          <w:color w:val="0070C0"/>
          <w:lang w:val="pt-PT"/>
        </w:rPr>
      </w:pPr>
      <w:r>
        <w:rPr>
          <w:color w:val="0070C0"/>
          <w:lang w:val="pt-PT"/>
        </w:rPr>
        <w:t>Conferências</w:t>
      </w:r>
      <w:r w:rsidRPr="00460078" w:rsidR="00460078">
        <w:rPr>
          <w:color w:val="0070C0"/>
          <w:lang w:val="pt-PT"/>
        </w:rPr>
        <w:t xml:space="preserve"> 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1187584B" w14:textId="1270CB45">
      <w:pPr>
        <w:rPr>
          <w:color w:val="0070C0"/>
          <w:lang w:val="pt-PT"/>
        </w:rPr>
      </w:pPr>
      <w:r>
        <w:rPr>
          <w:color w:val="0070C0"/>
          <w:lang w:val="pt-PT"/>
        </w:rPr>
        <w:t>Apresentação de trabalhos em posters (no evento)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1052F84F" w14:textId="72525E38">
      <w:pPr>
        <w:rPr>
          <w:color w:val="0070C0"/>
          <w:lang w:val="pt-PT"/>
        </w:rPr>
      </w:pPr>
      <w:r>
        <w:rPr>
          <w:color w:val="0070C0"/>
          <w:lang w:val="pt-PT"/>
        </w:rPr>
        <w:t>Apresentação de trabalhos orais (no evento)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5A0CB7FA" w14:textId="4530482E">
      <w:pPr>
        <w:rPr>
          <w:color w:val="0070C0"/>
          <w:lang w:val="pt-PT"/>
        </w:rPr>
      </w:pPr>
      <w:r>
        <w:rPr>
          <w:color w:val="0070C0"/>
          <w:lang w:val="pt-PT"/>
        </w:rPr>
        <w:t>Mesas-redondas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34FAE463" w14:textId="6A8B6159">
      <w:pPr>
        <w:rPr>
          <w:color w:val="0070C0"/>
          <w:lang w:val="pt-PT"/>
        </w:rPr>
      </w:pPr>
      <w:r>
        <w:rPr>
          <w:color w:val="0070C0"/>
          <w:lang w:val="pt-PT"/>
        </w:rPr>
        <w:t>Debates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18187964" w14:textId="1EDDF11E">
      <w:pPr>
        <w:rPr>
          <w:color w:val="0070C0"/>
          <w:lang w:val="pt-PT"/>
        </w:rPr>
      </w:pPr>
      <w:r>
        <w:rPr>
          <w:color w:val="0070C0"/>
          <w:lang w:val="pt-PT"/>
        </w:rPr>
        <w:t>Minicurso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="0095136C" w:rsidP="00460078" w:rsidRDefault="006C76A1" w14:paraId="2D1A4565" w14:textId="10B800F0">
      <w:pPr>
        <w:rPr>
          <w:color w:val="0070C0"/>
          <w:lang w:val="pt-PT"/>
        </w:rPr>
      </w:pPr>
      <w:r>
        <w:rPr>
          <w:color w:val="0070C0"/>
          <w:lang w:val="pt-PT"/>
        </w:rPr>
        <w:t>Anais Eletrônicos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="00460078" w:rsidP="00460078" w:rsidRDefault="00460078" w14:paraId="71EB2D82" w14:textId="66287022">
      <w:pPr>
        <w:rPr>
          <w:lang w:val="pt-PT"/>
        </w:rPr>
      </w:pPr>
      <w:r>
        <w:rPr>
          <w:color w:val="0070C0"/>
          <w:lang w:val="pt-PT"/>
        </w:rPr>
        <w:tab/>
      </w:r>
    </w:p>
    <w:p w:rsidRPr="001C04D0" w:rsidR="0095136C" w:rsidP="0095136C" w:rsidRDefault="006C76A1" w14:paraId="63E502F7" w14:textId="3B8A118F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bookmarkStart w:name="_Hlk50916222" w:id="14"/>
      <w:r>
        <w:rPr>
          <w:b/>
          <w:bCs/>
          <w:lang w:val="pt-PT"/>
        </w:rPr>
        <w:t>Palestrantes do Evento</w:t>
      </w:r>
    </w:p>
    <w:p w:rsidRPr="00460078" w:rsidR="00460078" w:rsidP="00460078" w:rsidRDefault="006C76A1" w14:paraId="578514E2" w14:textId="4DB95057">
      <w:pPr>
        <w:rPr>
          <w:color w:val="0070C0"/>
          <w:lang w:val="pt-PT"/>
        </w:rPr>
      </w:pPr>
      <w:r>
        <w:rPr>
          <w:color w:val="0070C0"/>
          <w:lang w:val="pt-PT"/>
        </w:rPr>
        <w:t>Palestrantes do Estado de Santa Catarina</w:t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277F114C" w14:textId="64167654">
      <w:pPr>
        <w:rPr>
          <w:color w:val="0070C0"/>
          <w:lang w:val="pt-PT"/>
        </w:rPr>
      </w:pPr>
      <w:r>
        <w:rPr>
          <w:color w:val="0070C0"/>
          <w:lang w:val="pt-PT"/>
        </w:rPr>
        <w:lastRenderedPageBreak/>
        <w:t>Palestrantes de outros Estado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50C7595D" w14:textId="5C9815DE">
      <w:pPr>
        <w:rPr>
          <w:color w:val="0070C0"/>
          <w:lang w:val="pt-PT"/>
        </w:rPr>
      </w:pPr>
      <w:r>
        <w:rPr>
          <w:color w:val="0070C0"/>
          <w:lang w:val="pt-PT"/>
        </w:rPr>
        <w:t>Palestrantes Estrangeiro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B259BB" w:rsidR="0095136C" w:rsidP="00460078" w:rsidRDefault="00460078" w14:paraId="4D0BAF36" w14:textId="4912068D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Palestras e entrevista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bookmarkEnd w:id="14"/>
    <w:p w:rsidR="0095136C" w:rsidP="0095136C" w:rsidRDefault="0095136C" w14:paraId="3AD0E1F8" w14:textId="2359D821">
      <w:pPr>
        <w:rPr>
          <w:lang w:val="pt-PT"/>
        </w:rPr>
      </w:pPr>
    </w:p>
    <w:p w:rsidRPr="001C04D0" w:rsidR="0095136C" w:rsidP="0095136C" w:rsidRDefault="006C76A1" w14:paraId="339B6B0A" w14:textId="0346507A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bookmarkStart w:name="_Hlk50916284" w:id="15"/>
      <w:r>
        <w:rPr>
          <w:b/>
          <w:bCs/>
          <w:lang w:val="pt-PT"/>
        </w:rPr>
        <w:t>Divulgação do Evento</w:t>
      </w:r>
    </w:p>
    <w:bookmarkEnd w:id="15"/>
    <w:p w:rsidRPr="00460078" w:rsidR="00460078" w:rsidP="00460078" w:rsidRDefault="006C76A1" w14:paraId="7BA7F2CA" w14:textId="35E6A963">
      <w:pPr>
        <w:rPr>
          <w:color w:val="0070C0"/>
          <w:lang w:val="pt-PT"/>
        </w:rPr>
      </w:pPr>
      <w:r>
        <w:rPr>
          <w:color w:val="0070C0"/>
          <w:lang w:val="pt-PT"/>
        </w:rPr>
        <w:t>Site próprio do evento</w:t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751A1F79" w14:textId="1EFB511A">
      <w:pPr>
        <w:rPr>
          <w:color w:val="0070C0"/>
          <w:lang w:val="pt-PT"/>
        </w:rPr>
      </w:pPr>
      <w:r>
        <w:rPr>
          <w:color w:val="0070C0"/>
          <w:lang w:val="pt-PT"/>
        </w:rPr>
        <w:t>Entrevistas sobre o evento em meios de comunicação de grande circulação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06365AF9" w14:textId="10A9DFA2">
      <w:pPr>
        <w:rPr>
          <w:color w:val="0070C0"/>
          <w:lang w:val="pt-PT"/>
        </w:rPr>
      </w:pPr>
      <w:r>
        <w:rPr>
          <w:color w:val="0070C0"/>
          <w:lang w:val="pt-PT"/>
        </w:rPr>
        <w:t>Mídias eletrônicaS: facebook, instagram, twitter, youtube, etc.</w:t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="009C189D" w:rsidRDefault="009C189D" w14:paraId="2D6D0BBD" w14:textId="02760DAE">
      <w:pPr>
        <w:rPr>
          <w:color w:val="0070C0"/>
          <w:lang w:val="pt-PT"/>
        </w:rPr>
      </w:pPr>
      <w:r>
        <w:rPr>
          <w:color w:val="0070C0"/>
          <w:lang w:val="pt-PT"/>
        </w:rPr>
        <w:br w:type="page"/>
      </w:r>
    </w:p>
    <w:p w:rsidRPr="00100175" w:rsidR="00952B6E" w:rsidP="00952B6E" w:rsidRDefault="00952B6E" w14:paraId="7B062548" w14:textId="645F7773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name="_Hlk50917007" w:id="16"/>
      <w:r>
        <w:rPr>
          <w:b/>
          <w:bCs/>
          <w:color w:val="FFFFFF" w:themeColor="background1"/>
          <w:lang w:val="pt-PT"/>
        </w:rPr>
        <w:lastRenderedPageBreak/>
        <w:t>EQUIPE DO PROJETO</w:t>
      </w:r>
    </w:p>
    <w:p w:rsidRPr="00BF2290" w:rsidR="00952B6E" w:rsidP="00BF2290" w:rsidRDefault="0077249C" w14:paraId="35D14626" w14:textId="27F70C6C">
      <w:pPr>
        <w:jc w:val="both"/>
        <w:rPr>
          <w:color w:val="FF0000"/>
          <w:sz w:val="20"/>
          <w:lang w:val="pt-PT"/>
        </w:rPr>
      </w:pPr>
      <w:r w:rsidRPr="00BF2290">
        <w:rPr>
          <w:color w:val="FF0000"/>
          <w:sz w:val="20"/>
          <w:lang w:val="pt-PT"/>
        </w:rPr>
        <w:t>Não é necessário o preenchimento completo desta sessão neste formulário, solicitamos apenas o nome dos integrantes da equipe.</w:t>
      </w:r>
    </w:p>
    <w:p w:rsidRPr="00BF2290" w:rsidR="0077249C" w:rsidP="00BF2290" w:rsidRDefault="0077249C" w14:paraId="4BA44827" w14:textId="254984D9">
      <w:pPr>
        <w:jc w:val="both"/>
        <w:rPr>
          <w:color w:val="FF0000"/>
          <w:sz w:val="20"/>
          <w:lang w:val="pt-PT"/>
        </w:rPr>
      </w:pPr>
      <w:r w:rsidRPr="00BF2290">
        <w:rPr>
          <w:color w:val="FF0000"/>
          <w:sz w:val="20"/>
          <w:lang w:val="pt-PT"/>
        </w:rPr>
        <w:t>Na Plataforma FAPESC, o sistema puxará automaticamente o cadastro da pessoa pelo Nome e CPF, com o</w:t>
      </w:r>
      <w:r w:rsidR="00BF2290">
        <w:rPr>
          <w:color w:val="FF0000"/>
          <w:sz w:val="20"/>
          <w:lang w:val="pt-PT"/>
        </w:rPr>
        <w:t>s</w:t>
      </w:r>
      <w:r w:rsidRPr="00BF2290">
        <w:rPr>
          <w:color w:val="FF0000"/>
          <w:sz w:val="20"/>
          <w:lang w:val="pt-PT"/>
        </w:rPr>
        <w:t xml:space="preserve"> dados cadastrados por ela mesma. Caso a pessoa não tenha cadastro o sistema solicitará nome, CPF e e-mail e enviará um convite para que a pessoa se cadastre na plataforma.</w:t>
      </w:r>
    </w:p>
    <w:p w:rsidRPr="0077249C" w:rsidR="0077249C" w:rsidP="00952B6E" w:rsidRDefault="0077249C" w14:paraId="673E3D99" w14:textId="77777777">
      <w:pPr>
        <w:rPr>
          <w:color w:val="FF0000"/>
          <w:lang w:val="pt-PT"/>
        </w:rPr>
      </w:pPr>
    </w:p>
    <w:p w:rsidRPr="001C04D0" w:rsidR="00952B6E" w:rsidP="00952B6E" w:rsidRDefault="00952B6E" w14:paraId="387CF78C" w14:textId="0A0F5B23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bookmarkStart w:name="_Hlk50916621" w:id="17"/>
      <w:r>
        <w:rPr>
          <w:b/>
          <w:bCs/>
          <w:lang w:val="pt-PT"/>
        </w:rPr>
        <w:t>Coordenador</w:t>
      </w:r>
    </w:p>
    <w:p w:rsidRPr="00B259BB" w:rsidR="00952B6E" w:rsidP="00952B6E" w:rsidRDefault="00952B6E" w14:paraId="3F566964" w14:textId="741FF104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Nome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bookmarkEnd w:id="16"/>
    <w:p w:rsidRPr="00B259BB" w:rsidR="00952B6E" w:rsidP="00952B6E" w:rsidRDefault="00952B6E" w14:paraId="23106310" w14:textId="3EBD02C4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PF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:rsidRPr="00B259BB" w:rsidR="00952B6E" w:rsidP="00952B6E" w:rsidRDefault="00952B6E" w14:paraId="781A5AC7" w14:textId="1C1A3BE8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E-mai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:rsidRPr="00B259BB" w:rsidR="00952B6E" w:rsidP="00952B6E" w:rsidRDefault="00952B6E" w14:paraId="532F9353" w14:textId="0CB87983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Instituição de vínculo</w:t>
      </w:r>
      <w:r w:rsidRPr="00B259BB">
        <w:rPr>
          <w:color w:val="0070C0"/>
        </w:rPr>
        <w:tab/>
      </w:r>
      <w:r w:rsidRPr="00B259BB">
        <w:rPr>
          <w:color w:val="0070C0"/>
        </w:rPr>
        <w:tab/>
      </w:r>
      <w:r w:rsidR="001A3B45">
        <w:rPr>
          <w:color w:val="0070C0"/>
        </w:rPr>
        <w:tab/>
      </w:r>
      <w:r w:rsidR="00550026">
        <w:rPr>
          <w:color w:val="0070C0"/>
        </w:rPr>
        <w:t>??</w:t>
      </w:r>
    </w:p>
    <w:p w:rsidRPr="00B259BB" w:rsidR="00952B6E" w:rsidP="00952B6E" w:rsidRDefault="00952B6E" w14:paraId="4F9E6304" w14:textId="2C0B5305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Nível formação 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:rsidRPr="00B259BB" w:rsidR="00952B6E" w:rsidP="00952B6E" w:rsidRDefault="00952B6E" w14:paraId="3E76C5CC" w14:textId="745CED5F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Função no projeto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:rsidRPr="00B259BB" w:rsidR="00952B6E" w:rsidP="00952B6E" w:rsidRDefault="00952B6E" w14:paraId="201AD881" w14:textId="718AC964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Dedicação mensal (em horas)</w:t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:rsidRPr="00B259BB" w:rsidR="00952B6E" w:rsidP="00952B6E" w:rsidRDefault="00952B6E" w14:paraId="69BCAA22" w14:textId="19EB438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Tempo de dedicação (em meses)</w:t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:rsidRPr="00B259BB" w:rsidR="00952B6E" w:rsidP="00952B6E" w:rsidRDefault="00952B6E" w14:paraId="364D3E25" w14:textId="4DA7F05D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arga horária tota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:rsidR="00952B6E" w:rsidP="00952B6E" w:rsidRDefault="00952B6E" w14:paraId="62E12F09" w14:textId="497CA3E2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Atividades desempenhadas</w:t>
      </w:r>
      <w:r w:rsidR="005E294C">
        <w:rPr>
          <w:color w:val="000000" w:themeColor="text1"/>
          <w:lang w:val="pt-PT"/>
        </w:rPr>
        <w:tab/>
      </w:r>
      <w:r w:rsidR="005E294C">
        <w:rPr>
          <w:color w:val="000000" w:themeColor="text1"/>
          <w:lang w:val="pt-PT"/>
        </w:rPr>
        <w:tab/>
      </w:r>
      <w:r w:rsidR="00550026">
        <w:rPr>
          <w:color w:val="0070C0"/>
          <w:lang w:val="pt-PT"/>
        </w:rPr>
        <w:t>??</w:t>
      </w:r>
    </w:p>
    <w:p w:rsidR="00CB638F" w:rsidP="00CB638F" w:rsidRDefault="00CB638F" w14:paraId="5A7C3B06" w14:textId="3BE5CD02">
      <w:pPr>
        <w:rPr>
          <w:color w:val="0070C0"/>
          <w:lang w:val="pt-PT"/>
        </w:rPr>
      </w:pPr>
      <w:r>
        <w:rPr>
          <w:color w:val="000000" w:themeColor="text1"/>
          <w:lang w:val="pt-PT"/>
        </w:rPr>
        <w:t>Endereço</w:t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70C0"/>
          <w:lang w:val="pt-PT"/>
        </w:rPr>
        <w:t>??</w:t>
      </w:r>
    </w:p>
    <w:p w:rsidR="00CB638F" w:rsidP="00CB638F" w:rsidRDefault="00CB638F" w14:paraId="03C1E175" w14:textId="648C4B3A">
      <w:pPr>
        <w:rPr>
          <w:color w:val="0070C0"/>
          <w:lang w:val="pt-PT"/>
        </w:rPr>
      </w:pPr>
      <w:r>
        <w:rPr>
          <w:color w:val="000000" w:themeColor="text1"/>
          <w:lang w:val="pt-PT"/>
        </w:rPr>
        <w:t>CEP</w:t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70C0"/>
          <w:lang w:val="pt-PT"/>
        </w:rPr>
        <w:t>??</w:t>
      </w:r>
    </w:p>
    <w:p w:rsidR="00CB638F" w:rsidP="00CB638F" w:rsidRDefault="00CB638F" w14:paraId="752EDDD6" w14:textId="2EEB7B93">
      <w:pPr>
        <w:rPr>
          <w:color w:val="0070C0"/>
          <w:lang w:val="pt-PT"/>
        </w:rPr>
      </w:pPr>
      <w:r>
        <w:rPr>
          <w:color w:val="000000" w:themeColor="text1"/>
          <w:lang w:val="pt-PT"/>
        </w:rPr>
        <w:t>Telefone</w:t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70C0"/>
          <w:lang w:val="pt-PT"/>
        </w:rPr>
        <w:t>??</w:t>
      </w:r>
    </w:p>
    <w:p w:rsidR="00CB638F" w:rsidP="00CB638F" w:rsidRDefault="00CB638F" w14:paraId="1AF09111" w14:textId="3291A4CD">
      <w:pPr>
        <w:rPr>
          <w:color w:val="0070C0"/>
          <w:lang w:val="pt-PT"/>
        </w:rPr>
      </w:pPr>
      <w:r>
        <w:rPr>
          <w:color w:val="000000" w:themeColor="text1"/>
          <w:lang w:val="pt-PT"/>
        </w:rPr>
        <w:t>Celular</w:t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70C0"/>
          <w:lang w:val="pt-PT"/>
        </w:rPr>
        <w:t>??</w:t>
      </w:r>
    </w:p>
    <w:bookmarkEnd w:id="17"/>
    <w:p w:rsidR="00952B6E" w:rsidP="00952B6E" w:rsidRDefault="00952B6E" w14:paraId="4C55F313" w14:textId="5D5244D3">
      <w:pPr>
        <w:rPr>
          <w:lang w:val="pt-PT"/>
        </w:rPr>
      </w:pPr>
    </w:p>
    <w:p w:rsidRPr="001C04D0" w:rsidR="00550026" w:rsidP="00550026" w:rsidRDefault="00AA64BA" w14:paraId="35FD5C26" w14:textId="51D8F44D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 xml:space="preserve">Membro da </w:t>
      </w:r>
      <w:r w:rsidR="00550026">
        <w:rPr>
          <w:b/>
          <w:bCs/>
          <w:lang w:val="pt-PT"/>
        </w:rPr>
        <w:t>Equipe</w:t>
      </w:r>
      <w:r>
        <w:rPr>
          <w:rStyle w:val="Refdenotaderodap"/>
          <w:b/>
          <w:bCs/>
          <w:lang w:val="pt-PT"/>
        </w:rPr>
        <w:footnoteReference w:id="7"/>
      </w:r>
    </w:p>
    <w:p w:rsidRPr="00B259BB" w:rsidR="00AA64BA" w:rsidP="00AA64BA" w:rsidRDefault="00AA64BA" w14:paraId="363B8AAB" w14:textId="086E222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Nome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:rsidRPr="00B259BB" w:rsidR="00AA64BA" w:rsidP="00AA64BA" w:rsidRDefault="00AA64BA" w14:paraId="25438B41" w14:textId="0421548B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PF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:rsidRPr="00B259BB" w:rsidR="00AA64BA" w:rsidP="00AA64BA" w:rsidRDefault="00AA64BA" w14:paraId="2B41FAE1" w14:textId="0DB4FD37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E-mai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:rsidRPr="00B259BB" w:rsidR="00AA64BA" w:rsidP="00AA64BA" w:rsidRDefault="00AA64BA" w14:paraId="1D426168" w14:textId="0C924786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Instituição de vínculo</w:t>
      </w:r>
      <w:r w:rsidRPr="00B259BB">
        <w:rPr>
          <w:color w:val="0070C0"/>
        </w:rPr>
        <w:tab/>
      </w:r>
      <w:r w:rsidR="009F2C6C">
        <w:rPr>
          <w:color w:val="0070C0"/>
        </w:rPr>
        <w:tab/>
      </w:r>
      <w:r w:rsidRPr="00B259BB">
        <w:rPr>
          <w:color w:val="0070C0"/>
        </w:rPr>
        <w:tab/>
      </w:r>
      <w:r>
        <w:rPr>
          <w:color w:val="0070C0"/>
        </w:rPr>
        <w:t>??</w:t>
      </w:r>
    </w:p>
    <w:p w:rsidRPr="00B259BB" w:rsidR="00AA64BA" w:rsidP="00AA64BA" w:rsidRDefault="00AA64BA" w14:paraId="169F9A31" w14:textId="32694BEB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Nível formação 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:rsidRPr="00B259BB" w:rsidR="00AA64BA" w:rsidP="00AA64BA" w:rsidRDefault="00AA64BA" w14:paraId="03EB0140" w14:textId="62CE884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Função no projeto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:rsidRPr="00B259BB" w:rsidR="00AA64BA" w:rsidP="00AA64BA" w:rsidRDefault="00AA64BA" w14:paraId="699BB79C" w14:textId="284F69F5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Dedicação mensal (em horas)</w:t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:rsidRPr="00B259BB" w:rsidR="00AA64BA" w:rsidP="00AA64BA" w:rsidRDefault="00AA64BA" w14:paraId="15DFC0D4" w14:textId="09A0A523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Tempo de dedicação (em meses)</w:t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:rsidRPr="00B259BB" w:rsidR="00AA64BA" w:rsidP="00AA64BA" w:rsidRDefault="00AA64BA" w14:paraId="43F540BC" w14:textId="72EBEDF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arga horária tota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:rsidRPr="00550026" w:rsidR="00AA64BA" w:rsidP="00AA64BA" w:rsidRDefault="00AA64BA" w14:paraId="32C13D38" w14:textId="60158DD9">
      <w:pPr>
        <w:rPr>
          <w:color w:val="000000" w:themeColor="text1"/>
          <w:lang w:val="pt-PT"/>
        </w:rPr>
      </w:pPr>
      <w:r w:rsidRPr="00550026">
        <w:rPr>
          <w:color w:val="000000" w:themeColor="text1"/>
          <w:lang w:val="pt-PT"/>
        </w:rPr>
        <w:t>Atividades desempenhadas</w:t>
      </w:r>
    </w:p>
    <w:p w:rsidRPr="00B259BB" w:rsidR="00550026" w:rsidP="00550026" w:rsidRDefault="00550026" w14:paraId="5B93AE99" w14:textId="77777777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- </w:t>
      </w:r>
      <w:r>
        <w:rPr>
          <w:color w:val="0070C0"/>
          <w:lang w:val="pt-PT"/>
        </w:rPr>
        <w:t>??</w:t>
      </w:r>
    </w:p>
    <w:p w:rsidR="00550026" w:rsidP="00550026" w:rsidRDefault="00550026" w14:paraId="4B9DF8ED" w14:textId="77777777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- </w:t>
      </w:r>
      <w:r>
        <w:rPr>
          <w:color w:val="0070C0"/>
          <w:lang w:val="pt-PT"/>
        </w:rPr>
        <w:t>??</w:t>
      </w:r>
    </w:p>
    <w:p w:rsidR="00BF2290" w:rsidRDefault="00BF2290" w14:paraId="382728BF" w14:textId="107A4962">
      <w:pPr>
        <w:rPr>
          <w:lang w:val="pt-PT"/>
        </w:rPr>
      </w:pPr>
      <w:r>
        <w:rPr>
          <w:lang w:val="pt-PT"/>
        </w:rPr>
        <w:br w:type="page"/>
      </w:r>
    </w:p>
    <w:p w:rsidRPr="00100175" w:rsidR="003927B7" w:rsidP="003927B7" w:rsidRDefault="003927B7" w14:paraId="770B9E07" w14:textId="06DBD98C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lastRenderedPageBreak/>
        <w:t>DESPESAS DO PROJETO</w:t>
      </w:r>
    </w:p>
    <w:p w:rsidR="003927B7" w:rsidP="003927B7" w:rsidRDefault="003927B7" w14:paraId="13BA58E6" w14:textId="77777777">
      <w:pPr>
        <w:rPr>
          <w:lang w:val="pt-PT"/>
        </w:rPr>
      </w:pPr>
    </w:p>
    <w:p w:rsidRPr="001C04D0" w:rsidR="003927B7" w:rsidP="003927B7" w:rsidRDefault="003927B7" w14:paraId="6EF127D3" w14:textId="7C4897C4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bookmarkStart w:name="_Hlk50917345" w:id="18"/>
      <w:r>
        <w:rPr>
          <w:b/>
          <w:bCs/>
          <w:lang w:val="pt-PT"/>
        </w:rPr>
        <w:t>Corrente</w:t>
      </w:r>
    </w:p>
    <w:p w:rsidR="003927B7" w:rsidP="003927B7" w:rsidRDefault="003927B7" w14:paraId="3491B34D" w14:textId="180EE539">
      <w:pPr>
        <w:rPr>
          <w:lang w:val="pt-PT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413"/>
        <w:gridCol w:w="1843"/>
        <w:gridCol w:w="2594"/>
        <w:gridCol w:w="638"/>
        <w:gridCol w:w="1015"/>
        <w:gridCol w:w="985"/>
      </w:tblGrid>
      <w:tr w:rsidRPr="007944AC" w:rsidR="00BF2290" w:rsidTr="00BF2290" w14:paraId="1E9B29D0" w14:textId="77777777">
        <w:trPr>
          <w:tblHeader/>
        </w:trPr>
        <w:tc>
          <w:tcPr>
            <w:tcW w:w="1413" w:type="dxa"/>
          </w:tcPr>
          <w:p w:rsidRPr="007944AC" w:rsidR="00BF2290" w:rsidP="003927B7" w:rsidRDefault="00BF2290" w14:paraId="06BCEF24" w14:textId="6304CD3B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Item</w:t>
            </w:r>
          </w:p>
        </w:tc>
        <w:tc>
          <w:tcPr>
            <w:tcW w:w="1843" w:type="dxa"/>
          </w:tcPr>
          <w:p w:rsidR="00BF2290" w:rsidP="003927B7" w:rsidRDefault="00BF2290" w14:paraId="79E4470C" w14:textId="5702A201">
            <w:pPr>
              <w:rPr>
                <w:b/>
                <w:bCs/>
                <w:sz w:val="18"/>
                <w:szCs w:val="18"/>
                <w:lang w:val="pt-PT"/>
              </w:rPr>
            </w:pPr>
            <w:r>
              <w:rPr>
                <w:b/>
                <w:bCs/>
                <w:sz w:val="18"/>
                <w:szCs w:val="18"/>
                <w:lang w:val="pt-PT"/>
              </w:rPr>
              <w:t>Elemento (conforme rubricas do edital)</w:t>
            </w:r>
            <w:bookmarkStart w:name="_GoBack" w:id="19"/>
            <w:bookmarkEnd w:id="19"/>
          </w:p>
        </w:tc>
        <w:tc>
          <w:tcPr>
            <w:tcW w:w="2594" w:type="dxa"/>
          </w:tcPr>
          <w:p w:rsidRPr="007944AC" w:rsidR="00BF2290" w:rsidP="003927B7" w:rsidRDefault="00BF2290" w14:paraId="192EF5BF" w14:textId="103FC7E5">
            <w:pPr>
              <w:rPr>
                <w:b/>
                <w:bCs/>
                <w:sz w:val="18"/>
                <w:szCs w:val="18"/>
                <w:lang w:val="pt-PT"/>
              </w:rPr>
            </w:pPr>
            <w:r>
              <w:rPr>
                <w:b/>
                <w:bCs/>
                <w:sz w:val="18"/>
                <w:szCs w:val="18"/>
                <w:lang w:val="pt-PT"/>
              </w:rPr>
              <w:t>Justificativa</w:t>
            </w:r>
          </w:p>
        </w:tc>
        <w:tc>
          <w:tcPr>
            <w:tcW w:w="638" w:type="dxa"/>
          </w:tcPr>
          <w:p w:rsidRPr="007944AC" w:rsidR="00BF2290" w:rsidP="003927B7" w:rsidRDefault="00BF2290" w14:paraId="399666AC" w14:textId="4924B003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Qtde.</w:t>
            </w:r>
          </w:p>
        </w:tc>
        <w:tc>
          <w:tcPr>
            <w:tcW w:w="1015" w:type="dxa"/>
          </w:tcPr>
          <w:p w:rsidRPr="007944AC" w:rsidR="00BF2290" w:rsidP="003927B7" w:rsidRDefault="00BF2290" w14:paraId="59ED967F" w14:textId="5786CFD0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Vl. Unit. (R$)</w:t>
            </w:r>
          </w:p>
        </w:tc>
        <w:tc>
          <w:tcPr>
            <w:tcW w:w="985" w:type="dxa"/>
          </w:tcPr>
          <w:p w:rsidRPr="007944AC" w:rsidR="00BF2290" w:rsidP="003927B7" w:rsidRDefault="00BF2290" w14:paraId="0AB360F4" w14:textId="1A8536D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Total (R$)</w:t>
            </w:r>
          </w:p>
        </w:tc>
      </w:tr>
      <w:tr w:rsidRPr="00D8709D" w:rsidR="00BF2290" w:rsidTr="00BF2290" w14:paraId="34E47F58" w14:textId="77777777">
        <w:tc>
          <w:tcPr>
            <w:tcW w:w="1413" w:type="dxa"/>
          </w:tcPr>
          <w:p w:rsidRPr="00D8709D" w:rsidR="00BF2290" w:rsidP="008F00C0" w:rsidRDefault="00BF2290" w14:paraId="60B08515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843" w:type="dxa"/>
          </w:tcPr>
          <w:p w:rsidR="00BF2290" w:rsidP="008F00C0" w:rsidRDefault="00BF2290" w14:paraId="56DBC7C8" w14:textId="77777777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:rsidRPr="00D8709D" w:rsidR="00BF2290" w:rsidP="008F00C0" w:rsidRDefault="00BF2290" w14:paraId="6EEE6C6A" w14:textId="458693AA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:rsidRPr="00D8709D" w:rsidR="00BF2290" w:rsidP="008F00C0" w:rsidRDefault="00BF2290" w14:paraId="4BC20D07" w14:textId="77777777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015" w:type="dxa"/>
          </w:tcPr>
          <w:p w:rsidRPr="00D8709D" w:rsidR="00BF2290" w:rsidP="008F00C0" w:rsidRDefault="00BF2290" w14:paraId="6E7A9C62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985" w:type="dxa"/>
          </w:tcPr>
          <w:p w:rsidRPr="00D8709D" w:rsidR="00BF2290" w:rsidP="008F00C0" w:rsidRDefault="00BF2290" w14:paraId="70CE4972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Pr="00D8709D" w:rsidR="00BF2290" w:rsidTr="00BF2290" w14:paraId="16C18C5D" w14:textId="77777777">
        <w:tc>
          <w:tcPr>
            <w:tcW w:w="1413" w:type="dxa"/>
          </w:tcPr>
          <w:p w:rsidRPr="00D8709D" w:rsidR="00BF2290" w:rsidP="008F00C0" w:rsidRDefault="00BF2290" w14:paraId="3CF62038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843" w:type="dxa"/>
          </w:tcPr>
          <w:p w:rsidR="00BF2290" w:rsidP="008F00C0" w:rsidRDefault="00BF2290" w14:paraId="46ACD0C2" w14:textId="77777777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:rsidRPr="00D8709D" w:rsidR="00BF2290" w:rsidP="008F00C0" w:rsidRDefault="00BF2290" w14:paraId="493EE899" w14:textId="488C3A7E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:rsidRPr="00D8709D" w:rsidR="00BF2290" w:rsidP="008F00C0" w:rsidRDefault="00BF2290" w14:paraId="0D6E10C6" w14:textId="77777777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015" w:type="dxa"/>
          </w:tcPr>
          <w:p w:rsidRPr="00D8709D" w:rsidR="00BF2290" w:rsidP="008F00C0" w:rsidRDefault="00BF2290" w14:paraId="52863194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985" w:type="dxa"/>
          </w:tcPr>
          <w:p w:rsidRPr="00D8709D" w:rsidR="00BF2290" w:rsidP="008F00C0" w:rsidRDefault="00BF2290" w14:paraId="0128D6B5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Pr="00D8709D" w:rsidR="00BF2290" w:rsidTr="00BF2290" w14:paraId="5B8D8025" w14:textId="77777777">
        <w:tc>
          <w:tcPr>
            <w:tcW w:w="1413" w:type="dxa"/>
          </w:tcPr>
          <w:p w:rsidRPr="00D8709D" w:rsidR="00BF2290" w:rsidP="008F00C0" w:rsidRDefault="00BF2290" w14:paraId="1A327E84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843" w:type="dxa"/>
          </w:tcPr>
          <w:p w:rsidR="00BF2290" w:rsidP="008F00C0" w:rsidRDefault="00BF2290" w14:paraId="77FF458C" w14:textId="77777777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:rsidRPr="00D8709D" w:rsidR="00BF2290" w:rsidP="008F00C0" w:rsidRDefault="00BF2290" w14:paraId="1E2C4BCF" w14:textId="6ED18C4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:rsidRPr="00D8709D" w:rsidR="00BF2290" w:rsidP="008F00C0" w:rsidRDefault="00BF2290" w14:paraId="246508B9" w14:textId="77777777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015" w:type="dxa"/>
          </w:tcPr>
          <w:p w:rsidRPr="00D8709D" w:rsidR="00BF2290" w:rsidP="008F00C0" w:rsidRDefault="00BF2290" w14:paraId="530C6C19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985" w:type="dxa"/>
          </w:tcPr>
          <w:p w:rsidRPr="00D8709D" w:rsidR="00BF2290" w:rsidP="008F00C0" w:rsidRDefault="00BF2290" w14:paraId="1E9BD6D6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Pr="00D8709D" w:rsidR="00BF2290" w:rsidTr="00BF2290" w14:paraId="78CA52C5" w14:textId="77777777">
        <w:tc>
          <w:tcPr>
            <w:tcW w:w="1413" w:type="dxa"/>
          </w:tcPr>
          <w:p w:rsidRPr="00D8709D" w:rsidR="00BF2290" w:rsidP="0048431C" w:rsidRDefault="00BF2290" w14:paraId="08EC5350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843" w:type="dxa"/>
          </w:tcPr>
          <w:p w:rsidR="00BF2290" w:rsidP="0048431C" w:rsidRDefault="00BF2290" w14:paraId="2AA88C52" w14:textId="77777777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:rsidRPr="00D8709D" w:rsidR="00BF2290" w:rsidP="0048431C" w:rsidRDefault="00BF2290" w14:paraId="6D44D18B" w14:textId="171C1043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:rsidRPr="00D8709D" w:rsidR="00BF2290" w:rsidP="00207B36" w:rsidRDefault="00BF2290" w14:paraId="0427A528" w14:textId="77777777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015" w:type="dxa"/>
          </w:tcPr>
          <w:p w:rsidRPr="00D8709D" w:rsidR="00BF2290" w:rsidP="00207B36" w:rsidRDefault="00BF2290" w14:paraId="7FF7931E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985" w:type="dxa"/>
          </w:tcPr>
          <w:p w:rsidRPr="00D8709D" w:rsidR="00BF2290" w:rsidP="00207B36" w:rsidRDefault="00BF2290" w14:paraId="57D3F0D0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Pr="00D8709D" w:rsidR="00BF2290" w:rsidTr="00BF2290" w14:paraId="1A80DA98" w14:textId="77777777">
        <w:tc>
          <w:tcPr>
            <w:tcW w:w="1413" w:type="dxa"/>
          </w:tcPr>
          <w:p w:rsidRPr="00D8709D" w:rsidR="00BF2290" w:rsidP="0048431C" w:rsidRDefault="00BF2290" w14:paraId="04D64F66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843" w:type="dxa"/>
          </w:tcPr>
          <w:p w:rsidR="00BF2290" w:rsidP="0048431C" w:rsidRDefault="00BF2290" w14:paraId="0B4DED29" w14:textId="77777777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:rsidRPr="00D8709D" w:rsidR="00BF2290" w:rsidP="0048431C" w:rsidRDefault="00BF2290" w14:paraId="2CB0AB09" w14:textId="1F1BDF3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:rsidRPr="00D8709D" w:rsidR="00BF2290" w:rsidP="00207B36" w:rsidRDefault="00BF2290" w14:paraId="109E4DD7" w14:textId="77777777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015" w:type="dxa"/>
          </w:tcPr>
          <w:p w:rsidRPr="00D8709D" w:rsidR="00BF2290" w:rsidP="00207B36" w:rsidRDefault="00BF2290" w14:paraId="241CF538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985" w:type="dxa"/>
          </w:tcPr>
          <w:p w:rsidRPr="00D8709D" w:rsidR="00BF2290" w:rsidP="00207B36" w:rsidRDefault="00BF2290" w14:paraId="05F81D18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Pr="00D8709D" w:rsidR="00BF2290" w:rsidTr="00BF2290" w14:paraId="2873651F" w14:textId="77777777">
        <w:tc>
          <w:tcPr>
            <w:tcW w:w="1413" w:type="dxa"/>
          </w:tcPr>
          <w:p w:rsidRPr="00D8709D" w:rsidR="00BF2290" w:rsidP="0048431C" w:rsidRDefault="00BF2290" w14:paraId="5C4EA786" w14:textId="2D0D522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1843" w:type="dxa"/>
          </w:tcPr>
          <w:p w:rsidR="00BF2290" w:rsidP="0048431C" w:rsidRDefault="00BF2290" w14:paraId="7B0E59F2" w14:textId="77777777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:rsidRPr="00D8709D" w:rsidR="00BF2290" w:rsidP="0048431C" w:rsidRDefault="00BF2290" w14:paraId="507DA342" w14:textId="479004A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638" w:type="dxa"/>
          </w:tcPr>
          <w:p w:rsidRPr="00D8709D" w:rsidR="00BF2290" w:rsidP="00207B36" w:rsidRDefault="00BF2290" w14:paraId="7EED042C" w14:textId="44682F5F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1015" w:type="dxa"/>
          </w:tcPr>
          <w:p w:rsidRPr="00D8709D" w:rsidR="00BF2290" w:rsidP="00207B36" w:rsidRDefault="00BF2290" w14:paraId="65C60D15" w14:textId="1357D6EA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985" w:type="dxa"/>
          </w:tcPr>
          <w:p w:rsidRPr="00D8709D" w:rsidR="00BF2290" w:rsidP="00207B36" w:rsidRDefault="00BF2290" w14:paraId="79F0DDA1" w14:textId="094B39F8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</w:tr>
      <w:tr w:rsidRPr="00207B36" w:rsidR="00BF2290" w:rsidTr="00BF2290" w14:paraId="2772036E" w14:textId="77777777">
        <w:tc>
          <w:tcPr>
            <w:tcW w:w="1413" w:type="dxa"/>
          </w:tcPr>
          <w:p w:rsidRPr="00207B36" w:rsidR="00BF2290" w:rsidP="0031349D" w:rsidRDefault="00BF2290" w14:paraId="6578AEB7" w14:textId="77777777">
            <w:pPr>
              <w:jc w:val="right"/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6090" w:type="dxa"/>
            <w:gridSpan w:val="4"/>
          </w:tcPr>
          <w:p w:rsidRPr="00207B36" w:rsidR="00BF2290" w:rsidP="0031349D" w:rsidRDefault="00BF2290" w14:paraId="1040938F" w14:textId="709D815D">
            <w:pPr>
              <w:jc w:val="right"/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  <w:r w:rsidRPr="00207B36">
              <w:rPr>
                <w:b/>
                <w:bCs/>
                <w:color w:val="0070C0"/>
                <w:sz w:val="18"/>
                <w:szCs w:val="18"/>
                <w:lang w:val="pt-PT"/>
              </w:rPr>
              <w:t xml:space="preserve">Total </w:t>
            </w:r>
          </w:p>
        </w:tc>
        <w:tc>
          <w:tcPr>
            <w:tcW w:w="985" w:type="dxa"/>
          </w:tcPr>
          <w:p w:rsidRPr="00207B36" w:rsidR="00BF2290" w:rsidP="0048431C" w:rsidRDefault="00BF2290" w14:paraId="1869A1D4" w14:textId="308945BD">
            <w:pPr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  <w:r w:rsidRPr="00207B36">
              <w:rPr>
                <w:b/>
                <w:bCs/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bookmarkEnd w:id="18"/>
    </w:tbl>
    <w:p w:rsidR="008D337D" w:rsidP="003927B7" w:rsidRDefault="008D337D" w14:paraId="1216409F" w14:textId="77777777">
      <w:pPr>
        <w:rPr>
          <w:lang w:val="pt-PT"/>
        </w:rPr>
      </w:pPr>
    </w:p>
    <w:p w:rsidR="00F126BE" w:rsidP="003927B7" w:rsidRDefault="00BA4A65" w14:paraId="327EDF4E" w14:textId="77777777">
      <w:pPr>
        <w:rPr>
          <w:lang w:val="pt-PT"/>
        </w:rPr>
        <w:sectPr w:rsidR="00F126BE" w:rsidSect="00EA6667">
          <w:footerReference w:type="default" r:id="rId11"/>
          <w:pgSz w:w="11900" w:h="16840" w:orient="portrait"/>
          <w:pgMar w:top="1417" w:right="1701" w:bottom="1417" w:left="1701" w:header="708" w:footer="708" w:gutter="0"/>
          <w:cols w:space="708"/>
          <w:docGrid w:linePitch="360"/>
          <w:headerReference w:type="default" r:id="Re821bbf759ce4f78"/>
        </w:sectPr>
      </w:pPr>
      <w:r w:rsidRPr="00BA4A65">
        <w:rPr>
          <w:lang w:val="pt-PT"/>
        </w:rPr>
        <w:t>Além do projeto, será necessário preencher o Anexo B - Pesquisa de Preços dos Itens Orçamentários Previstos no Plano de Trabalho.</w:t>
      </w:r>
    </w:p>
    <w:p w:rsidRPr="00A55DD1" w:rsidR="00F126BE" w:rsidP="00F126BE" w:rsidRDefault="00F126BE" w14:paraId="7C017B5C" w14:textId="01DEA79C">
      <w:pPr>
        <w:jc w:val="center"/>
        <w:rPr>
          <w:rFonts w:ascii="Arial" w:hAnsi="Arial" w:cs="Arial"/>
          <w:b w:val="1"/>
          <w:bCs w:val="1"/>
          <w:sz w:val="32"/>
          <w:szCs w:val="32"/>
        </w:rPr>
      </w:pPr>
      <w:r w:rsidRPr="5660F1FF" w:rsidR="00F126BE">
        <w:rPr>
          <w:rFonts w:ascii="Arial" w:hAnsi="Arial" w:cs="Arial"/>
          <w:b w:val="1"/>
          <w:bCs w:val="1"/>
          <w:sz w:val="32"/>
          <w:szCs w:val="32"/>
        </w:rPr>
        <w:t>EDITAL 01</w:t>
      </w:r>
      <w:r w:rsidRPr="5660F1FF" w:rsidR="23D7AA2E">
        <w:rPr>
          <w:rFonts w:ascii="Arial" w:hAnsi="Arial" w:cs="Arial"/>
          <w:b w:val="1"/>
          <w:bCs w:val="1"/>
          <w:sz w:val="32"/>
          <w:szCs w:val="32"/>
        </w:rPr>
        <w:t>8</w:t>
      </w:r>
      <w:r w:rsidRPr="5660F1FF" w:rsidR="00F126BE">
        <w:rPr>
          <w:rFonts w:ascii="Arial" w:hAnsi="Arial" w:cs="Arial"/>
          <w:b w:val="1"/>
          <w:bCs w:val="1"/>
          <w:sz w:val="32"/>
          <w:szCs w:val="32"/>
        </w:rPr>
        <w:t>/PESQUISA/2022</w:t>
      </w:r>
    </w:p>
    <w:p w:rsidRPr="00A55DD1" w:rsidR="00F126BE" w:rsidP="00F126BE" w:rsidRDefault="00F126BE" w14:paraId="5FE66CDC" w14:textId="6448437B">
      <w:pPr>
        <w:jc w:val="center"/>
        <w:rPr>
          <w:rFonts w:ascii="Arial" w:hAnsi="Arial" w:cs="Arial"/>
          <w:b w:val="1"/>
          <w:bCs w:val="1"/>
          <w:sz w:val="28"/>
          <w:szCs w:val="28"/>
        </w:rPr>
      </w:pPr>
      <w:r w:rsidRPr="5660F1FF" w:rsidR="00F126BE">
        <w:rPr>
          <w:rFonts w:ascii="Arial" w:hAnsi="Arial" w:cs="Arial"/>
          <w:b w:val="1"/>
          <w:bCs w:val="1"/>
          <w:sz w:val="28"/>
          <w:szCs w:val="28"/>
        </w:rPr>
        <w:t xml:space="preserve">PRÉ-SELEÇÃO DE PROJETOS PARA O EDITAL DE CHAMADA PÚBLICA FAPESC Nº 23/2022 – PROEVENTOS 2023 – FASE </w:t>
      </w:r>
      <w:r w:rsidRPr="5660F1FF" w:rsidR="40F7FC67">
        <w:rPr>
          <w:rFonts w:ascii="Arial" w:hAnsi="Arial" w:cs="Arial"/>
          <w:b w:val="1"/>
          <w:bCs w:val="1"/>
          <w:sz w:val="28"/>
          <w:szCs w:val="28"/>
        </w:rPr>
        <w:t>I</w:t>
      </w:r>
      <w:r w:rsidRPr="5660F1FF" w:rsidR="00F126BE">
        <w:rPr>
          <w:rFonts w:ascii="Arial" w:hAnsi="Arial" w:cs="Arial"/>
          <w:b w:val="1"/>
          <w:bCs w:val="1"/>
          <w:sz w:val="28"/>
          <w:szCs w:val="28"/>
        </w:rPr>
        <w:t>I</w:t>
      </w:r>
    </w:p>
    <w:p w:rsidRPr="00A55DD1" w:rsidR="00F126BE" w:rsidP="00F126BE" w:rsidRDefault="00F126BE" w14:paraId="25EB1841" w14:textId="77777777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:rsidRPr="00A55DD1" w:rsidR="00F126BE" w:rsidP="00F126BE" w:rsidRDefault="00F126BE" w14:paraId="470E3168" w14:textId="77777777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A55DD1">
        <w:rPr>
          <w:rFonts w:ascii="Arial" w:hAnsi="Arial" w:cs="Arial"/>
          <w:b/>
          <w:bCs/>
          <w:sz w:val="28"/>
          <w:szCs w:val="28"/>
        </w:rPr>
        <w:t>ANEXO B</w:t>
      </w:r>
    </w:p>
    <w:p w:rsidRPr="00A55DD1" w:rsidR="00F126BE" w:rsidP="00F126BE" w:rsidRDefault="00F126BE" w14:paraId="068A3AAD" w14:textId="77777777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A55DD1">
        <w:rPr>
          <w:rFonts w:ascii="Arial" w:hAnsi="Arial" w:cs="Arial"/>
          <w:b/>
          <w:bCs/>
          <w:sz w:val="28"/>
          <w:szCs w:val="28"/>
        </w:rPr>
        <w:t>PESQUISA DE PREÇOS DOS ITENS ORÇAMENTÁRIOS PREVISTOS NO PLANO DE TRABALHO</w:t>
      </w:r>
    </w:p>
    <w:p w:rsidRPr="00A55DD1" w:rsidR="00F126BE" w:rsidP="00F126BE" w:rsidRDefault="00F126BE" w14:paraId="7FF9B4CB" w14:textId="77777777">
      <w:pPr>
        <w:jc w:val="center"/>
        <w:rPr>
          <w:sz w:val="28"/>
          <w:szCs w:val="28"/>
        </w:rPr>
      </w:pPr>
    </w:p>
    <w:tbl>
      <w:tblPr>
        <w:tblStyle w:val="TabelaSimples3"/>
        <w:tblW w:w="0" w:type="auto"/>
        <w:tblLook w:val="04A0" w:firstRow="1" w:lastRow="0" w:firstColumn="1" w:lastColumn="0" w:noHBand="0" w:noVBand="1"/>
      </w:tblPr>
      <w:tblGrid>
        <w:gridCol w:w="3261"/>
        <w:gridCol w:w="5233"/>
      </w:tblGrid>
      <w:tr w:rsidRPr="00A55DD1" w:rsidR="00F126BE" w:rsidTr="00FF4995" w14:paraId="34A0C5C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61" w:type="dxa"/>
          </w:tcPr>
          <w:p w:rsidRPr="00A55DD1" w:rsidR="00F126BE" w:rsidP="00FF4995" w:rsidRDefault="00F126BE" w14:paraId="2999C78F" w14:textId="77777777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A55DD1">
              <w:rPr>
                <w:b w:val="0"/>
                <w:bCs w:val="0"/>
                <w:sz w:val="20"/>
                <w:szCs w:val="20"/>
              </w:rPr>
              <w:t>ITEM</w:t>
            </w:r>
          </w:p>
        </w:tc>
        <w:tc>
          <w:tcPr>
            <w:tcW w:w="5233" w:type="dxa"/>
          </w:tcPr>
          <w:p w:rsidRPr="00A55DD1" w:rsidR="00F126BE" w:rsidP="00FF4995" w:rsidRDefault="00F126BE" w14:paraId="0B897D83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55DD1">
              <w:rPr>
                <w:b w:val="0"/>
                <w:bCs w:val="0"/>
                <w:sz w:val="20"/>
                <w:szCs w:val="20"/>
              </w:rPr>
              <w:t>DESCRIÇÃO</w:t>
            </w:r>
          </w:p>
        </w:tc>
      </w:tr>
      <w:tr w:rsidRPr="00A55DD1" w:rsidR="00F126BE" w:rsidTr="00FF4995" w14:paraId="39857ED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:rsidRPr="00A55DD1" w:rsidR="00F126BE" w:rsidP="00FF4995" w:rsidRDefault="00F126BE" w14:paraId="16D07688" w14:textId="77777777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Item financiável</w:t>
            </w:r>
          </w:p>
        </w:tc>
        <w:tc>
          <w:tcPr>
            <w:tcW w:w="5233" w:type="dxa"/>
            <w:vAlign w:val="center"/>
          </w:tcPr>
          <w:p w:rsidRPr="00A55DD1" w:rsidR="00F126BE" w:rsidP="00FF4995" w:rsidRDefault="00F126BE" w14:paraId="565FEFF5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Pr="00A55DD1" w:rsidR="00F126BE" w:rsidTr="00FF4995" w14:paraId="3A21B7D1" w14:textId="7777777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:rsidRPr="00A55DD1" w:rsidR="00F126BE" w:rsidP="00FF4995" w:rsidRDefault="00F126BE" w14:paraId="515EF895" w14:textId="77777777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Descrição do item</w:t>
            </w:r>
          </w:p>
        </w:tc>
        <w:tc>
          <w:tcPr>
            <w:tcW w:w="5233" w:type="dxa"/>
            <w:vAlign w:val="center"/>
          </w:tcPr>
          <w:p w:rsidRPr="00A55DD1" w:rsidR="00F126BE" w:rsidP="00FF4995" w:rsidRDefault="00F126BE" w14:paraId="4373521B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Pr="00A55DD1" w:rsidR="00F126BE" w:rsidTr="00FF4995" w14:paraId="3F5F7FF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:rsidRPr="00A55DD1" w:rsidR="00F126BE" w:rsidP="00FF4995" w:rsidRDefault="00F126BE" w14:paraId="3A9596E1" w14:textId="77777777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Justificativa</w:t>
            </w:r>
          </w:p>
        </w:tc>
        <w:tc>
          <w:tcPr>
            <w:tcW w:w="5233" w:type="dxa"/>
            <w:vAlign w:val="center"/>
          </w:tcPr>
          <w:p w:rsidRPr="00A55DD1" w:rsidR="00F126BE" w:rsidP="00FF4995" w:rsidRDefault="00F126BE" w14:paraId="17CA1A4B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Pr="00A55DD1" w:rsidR="00F126BE" w:rsidTr="00FF4995" w14:paraId="28E7E04B" w14:textId="7777777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:rsidRPr="00A55DD1" w:rsidR="00F126BE" w:rsidP="00FF4995" w:rsidRDefault="00F126BE" w14:paraId="4DBC3271" w14:textId="77777777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Fornecedores</w:t>
            </w:r>
          </w:p>
        </w:tc>
        <w:tc>
          <w:tcPr>
            <w:tcW w:w="5233" w:type="dxa"/>
            <w:vAlign w:val="center"/>
          </w:tcPr>
          <w:p w:rsidRPr="00A55DD1" w:rsidR="00F126BE" w:rsidP="00FF4995" w:rsidRDefault="00F126BE" w14:paraId="47E7F67C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Pr="00A55DD1" w:rsidR="00F126BE" w:rsidTr="00FF4995" w14:paraId="1413B88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:rsidRPr="00A55DD1" w:rsidR="00F126BE" w:rsidP="00FF4995" w:rsidRDefault="00F126BE" w14:paraId="629470A4" w14:textId="77777777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Valor de referência</w:t>
            </w:r>
          </w:p>
        </w:tc>
        <w:tc>
          <w:tcPr>
            <w:tcW w:w="5233" w:type="dxa"/>
            <w:vAlign w:val="center"/>
          </w:tcPr>
          <w:p w:rsidRPr="00A55DD1" w:rsidR="00F126BE" w:rsidP="00FF4995" w:rsidRDefault="00F126BE" w14:paraId="73B223C9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Pr="00A55DD1" w:rsidR="00F126BE" w:rsidTr="00FF4995" w14:paraId="4B224C4F" w14:textId="7777777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:rsidRPr="00A55DD1" w:rsidR="00F126BE" w:rsidP="00FF4995" w:rsidRDefault="00F126BE" w14:paraId="539BCDAA" w14:textId="77777777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Metodologia de pesquisa de preços</w:t>
            </w:r>
          </w:p>
        </w:tc>
        <w:tc>
          <w:tcPr>
            <w:tcW w:w="5233" w:type="dxa"/>
            <w:vAlign w:val="center"/>
          </w:tcPr>
          <w:p w:rsidRPr="00A55DD1" w:rsidR="00F126BE" w:rsidP="00FF4995" w:rsidRDefault="00F126BE" w14:paraId="1B2DE7CC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:rsidR="00F126BE" w:rsidP="00F126BE" w:rsidRDefault="00F126BE" w14:paraId="7DD64C4F" w14:textId="77777777">
      <w:pPr>
        <w:jc w:val="center"/>
      </w:pPr>
    </w:p>
    <w:p w:rsidRPr="00A55DD1" w:rsidR="00F126BE" w:rsidP="00F126BE" w:rsidRDefault="00F126BE" w14:paraId="213A7C32" w14:textId="77777777">
      <w:pPr>
        <w:jc w:val="center"/>
        <w:rPr>
          <w:sz w:val="20"/>
          <w:szCs w:val="20"/>
        </w:rPr>
      </w:pPr>
      <w:r w:rsidRPr="00A55DD1">
        <w:rPr>
          <w:sz w:val="20"/>
          <w:szCs w:val="20"/>
        </w:rPr>
        <w:t>Observação: Deve ser elaborado um formulário para cada item de despesa.</w:t>
      </w:r>
    </w:p>
    <w:p w:rsidR="00F126BE" w:rsidP="00F126BE" w:rsidRDefault="00F126BE" w14:paraId="5BBB49A1" w14:textId="77777777">
      <w:pPr>
        <w:jc w:val="center"/>
      </w:pPr>
    </w:p>
    <w:p w:rsidRPr="00BA4A65" w:rsidR="003927B7" w:rsidP="003927B7" w:rsidRDefault="003927B7" w14:paraId="0E7C8C7C" w14:textId="53C7C935">
      <w:pPr>
        <w:rPr>
          <w:lang w:val="pt-PT"/>
        </w:rPr>
      </w:pPr>
    </w:p>
    <w:sectPr w:rsidRPr="00BA4A65" w:rsidR="003927B7" w:rsidSect="006739CF">
      <w:headerReference w:type="default" r:id="rId12"/>
      <w:footerReference w:type="default" r:id="rId13"/>
      <w:pgSz w:w="11906" w:h="16838" w:orient="portrait"/>
      <w:pgMar w:top="1701" w:right="1701" w:bottom="1560" w:left="1701" w:header="284" w:footer="4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21AD" w:rsidP="00E964A2" w:rsidRDefault="00EF21AD" w14:paraId="0561A642" w14:textId="77777777">
      <w:r>
        <w:separator/>
      </w:r>
    </w:p>
  </w:endnote>
  <w:endnote w:type="continuationSeparator" w:id="0">
    <w:p w:rsidR="00EF21AD" w:rsidP="00E964A2" w:rsidRDefault="00EF21AD" w14:paraId="76445856" w14:textId="77777777">
      <w:r>
        <w:continuationSeparator/>
      </w:r>
    </w:p>
  </w:endnote>
  <w:endnote w:type="continuationNotice" w:id="1">
    <w:p w:rsidR="00EF21AD" w:rsidRDefault="00EF21AD" w14:paraId="450C0866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9D0790" w:rsidR="009D0790" w:rsidP="009D0790" w:rsidRDefault="009D0790" w14:paraId="6995D290" w14:textId="3D811975">
    <w:pPr>
      <w:pStyle w:val="Rodap"/>
      <w:jc w:val="right"/>
      <w:rPr>
        <w:sz w:val="18"/>
        <w:szCs w:val="18"/>
      </w:rPr>
    </w:pPr>
    <w:r w:rsidRPr="009D0790">
      <w:rPr>
        <w:sz w:val="18"/>
        <w:szCs w:val="18"/>
      </w:rPr>
      <w:t xml:space="preserve">Parte integrante do EDITAL </w:t>
    </w:r>
    <w:r w:rsidRPr="00631029">
      <w:rPr>
        <w:sz w:val="18"/>
        <w:szCs w:val="18"/>
        <w:highlight w:val="yellow"/>
      </w:rPr>
      <w:t>10/</w:t>
    </w:r>
    <w:r w:rsidRPr="00631029" w:rsidR="00AD6453">
      <w:rPr>
        <w:sz w:val="18"/>
        <w:szCs w:val="18"/>
        <w:highlight w:val="yellow"/>
      </w:rPr>
      <w:t>PESQUISA</w:t>
    </w:r>
    <w:r w:rsidRPr="00631029">
      <w:rPr>
        <w:sz w:val="18"/>
        <w:szCs w:val="18"/>
        <w:highlight w:val="yellow"/>
      </w:rPr>
      <w:t>/2022</w:t>
    </w:r>
    <w:r w:rsidRPr="009D0790">
      <w:rPr>
        <w:sz w:val="18"/>
        <w:szCs w:val="18"/>
      </w:rPr>
      <w:t xml:space="preserve"> -</w:t>
    </w:r>
    <w:r w:rsidRPr="00AD6453" w:rsidR="00AD6453">
      <w:t xml:space="preserve"> </w:t>
    </w:r>
    <w:r w:rsidRPr="00AD6453" w:rsidR="00AD6453">
      <w:rPr>
        <w:sz w:val="18"/>
        <w:szCs w:val="18"/>
      </w:rPr>
      <w:t xml:space="preserve">Pré-Seleção de Projetos para o Edital de Chamada Pública FAPESC nº 23/2022 – PROEVENTOS 2023 – FASE </w:t>
    </w:r>
    <w:r w:rsidR="00631029">
      <w:rPr>
        <w:sz w:val="18"/>
        <w:szCs w:val="18"/>
      </w:rPr>
      <w:t>I</w:t>
    </w:r>
    <w:r w:rsidRPr="00AD6453" w:rsidR="00AD6453">
      <w:rPr>
        <w:sz w:val="18"/>
        <w:szCs w:val="18"/>
      </w:rPr>
      <w:t>I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6739CF" w:rsidRDefault="00F126BE" w14:paraId="76DBB03E" w14:textId="77777777">
    <w:pPr>
      <w:pStyle w:val="Rodap"/>
    </w:pPr>
    <w:r>
      <w:rPr>
        <w:noProof/>
      </w:rPr>
      <w:drawing>
        <wp:inline distT="0" distB="0" distL="0" distR="0" wp14:anchorId="16645573" wp14:editId="222ED86C">
          <wp:extent cx="5400040" cy="490410"/>
          <wp:effectExtent l="0" t="0" r="0" b="5080"/>
          <wp:docPr id="24" name="Imagem 24" descr="papel-timbrado_univali_vice-reitoria-pesquisa-posgraduacao-extensao_23fev20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apel-timbrado_univali_vice-reitoria-pesquisa-posgraduacao-extensao_23fev20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490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21AD" w:rsidP="00E964A2" w:rsidRDefault="00EF21AD" w14:paraId="1BCF0213" w14:textId="77777777">
      <w:r>
        <w:separator/>
      </w:r>
    </w:p>
  </w:footnote>
  <w:footnote w:type="continuationSeparator" w:id="0">
    <w:p w:rsidR="00EF21AD" w:rsidP="00E964A2" w:rsidRDefault="00EF21AD" w14:paraId="6AD2F7A2" w14:textId="77777777">
      <w:r>
        <w:continuationSeparator/>
      </w:r>
    </w:p>
  </w:footnote>
  <w:footnote w:type="continuationNotice" w:id="1">
    <w:p w:rsidR="00EF21AD" w:rsidRDefault="00EF21AD" w14:paraId="697EA0B1" w14:textId="77777777"/>
  </w:footnote>
  <w:footnote w:id="4">
    <w:p w:rsidRPr="005E294C" w:rsidR="00AA64BA" w:rsidP="005E294C" w:rsidRDefault="00AA64BA" w14:paraId="3A2F1809" w14:textId="0FD4EEBA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</w:t>
      </w:r>
      <w:r w:rsidRPr="005E294C" w:rsidR="000D36BC">
        <w:rPr>
          <w:rFonts w:cstheme="minorHAnsi"/>
        </w:rPr>
        <w:t>Replique este campo para inclusão de uma etapa adicional</w:t>
      </w:r>
      <w:r w:rsidRPr="005E294C">
        <w:rPr>
          <w:rFonts w:cstheme="minorHAnsi"/>
        </w:rPr>
        <w:t>.</w:t>
      </w:r>
    </w:p>
  </w:footnote>
  <w:footnote w:id="5">
    <w:p w:rsidRPr="005E294C" w:rsidR="00AA64BA" w:rsidP="005E294C" w:rsidRDefault="00AA64BA" w14:paraId="6A73D1AF" w14:textId="08BF43B3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Conforme objetivos específicos definidos previamente.</w:t>
      </w:r>
    </w:p>
  </w:footnote>
  <w:footnote w:id="6">
    <w:p w:rsidRPr="005E294C" w:rsidR="00460078" w:rsidP="005E294C" w:rsidRDefault="00460078" w14:paraId="41184592" w14:textId="2B119489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Selecione apenas os resultados pertinentes ao projeto</w:t>
      </w:r>
      <w:r w:rsidRPr="005E294C" w:rsidR="000D36BC">
        <w:rPr>
          <w:rFonts w:cstheme="minorHAnsi"/>
        </w:rPr>
        <w:t>, quando aplicável,</w:t>
      </w:r>
      <w:r w:rsidRPr="005E294C">
        <w:rPr>
          <w:rFonts w:cstheme="minorHAnsi"/>
        </w:rPr>
        <w:t xml:space="preserve"> e indique a quantidade esperada.</w:t>
      </w:r>
    </w:p>
  </w:footnote>
  <w:footnote w:id="7">
    <w:p w:rsidRPr="005E294C" w:rsidR="00AA64BA" w:rsidP="005E294C" w:rsidRDefault="00AA64BA" w14:paraId="0B2107D1" w14:textId="6AFFA86D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</w:t>
      </w:r>
      <w:r w:rsidRPr="005E294C" w:rsidR="000D36BC">
        <w:rPr>
          <w:rFonts w:cstheme="minorHAnsi"/>
        </w:rPr>
        <w:t>Replique este campo para inclusão de um integrante da equipe</w:t>
      </w:r>
      <w:r w:rsidRPr="005E294C">
        <w:rPr>
          <w:rFonts w:cstheme="minorHAnsi"/>
        </w:rPr>
        <w:t>.</w:t>
      </w:r>
    </w:p>
  </w:footnote>
  <w:footnote w:id="27276">
    <w:p w:rsidR="61138483" w:rsidP="61138483" w:rsidRDefault="61138483" w14:noSpellErr="1" w14:paraId="2B84C01F">
      <w:pPr>
        <w:pStyle w:val="Textodenotaderodap"/>
        <w:rPr>
          <w:rFonts w:cs="Calibri" w:cstheme="minorAscii"/>
        </w:rPr>
      </w:pPr>
      <w:r w:rsidRPr="61138483">
        <w:rPr>
          <w:rStyle w:val="Refdenotaderodap"/>
          <w:rFonts w:cs="Calibri" w:cstheme="minorAscii"/>
        </w:rPr>
        <w:footnoteRef/>
      </w:r>
      <w:r w:rsidRPr="61138483" w:rsidR="61138483">
        <w:rPr>
          <w:rFonts w:cs="Calibri" w:cstheme="minorAscii"/>
        </w:rPr>
        <w:t xml:space="preserve"> Conforme: </w:t>
      </w:r>
      <w:hyperlink r:id="R1dbbd37821734db3">
        <w:r w:rsidRPr="61138483" w:rsidR="61138483">
          <w:rPr>
            <w:rStyle w:val="Hyperlink"/>
            <w:rFonts w:cs="Calibri" w:cstheme="minorAscii"/>
          </w:rPr>
          <w:t>http://lattes.cnpq.br/documents/11871/24930/TabeladeAreasdoConhecimento.pdf/d192ff6b-3e0a-4074-a74d-c280521bd5f7</w:t>
        </w:r>
      </w:hyperlink>
    </w:p>
  </w:footnote>
  <w:footnote w:id="30581">
    <w:p w:rsidR="61138483" w:rsidP="61138483" w:rsidRDefault="61138483" w14:noSpellErr="1" w14:paraId="0285FAFA">
      <w:pPr>
        <w:pStyle w:val="Textodenotaderodap"/>
        <w:jc w:val="both"/>
        <w:rPr>
          <w:rFonts w:cs="Calibri" w:cstheme="minorAscii"/>
        </w:rPr>
      </w:pPr>
      <w:r w:rsidRPr="61138483">
        <w:rPr>
          <w:rStyle w:val="Refdenotaderodap"/>
          <w:rFonts w:cs="Calibri" w:cstheme="minorAscii"/>
        </w:rPr>
        <w:footnoteRef/>
      </w:r>
      <w:r w:rsidRPr="61138483" w:rsidR="61138483">
        <w:rPr>
          <w:rFonts w:cs="Calibri" w:cstheme="minorAscii"/>
        </w:rPr>
        <w:t xml:space="preserve"> Conforme: </w:t>
      </w:r>
      <w:hyperlink r:id="R5adf9f5d0a934038">
        <w:r w:rsidRPr="61138483" w:rsidR="61138483">
          <w:rPr>
            <w:rStyle w:val="Hyperlink"/>
          </w:rPr>
          <w:t>https://cnae.ibge.gov.br/</w:t>
        </w:r>
      </w:hyperlink>
      <w:r w:rsidR="61138483">
        <w:rPr/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6739CF" w:rsidRDefault="00F126BE" w14:paraId="3B04798F" w14:textId="77777777">
    <w:pPr>
      <w:pStyle w:val="Cabealho"/>
    </w:pPr>
    <w:r>
      <w:rPr>
        <w:noProof/>
      </w:rPr>
      <w:drawing>
        <wp:inline distT="0" distB="0" distL="0" distR="0" wp14:anchorId="145A46F1" wp14:editId="666045D8">
          <wp:extent cx="5400040" cy="565999"/>
          <wp:effectExtent l="0" t="0" r="0" b="5715"/>
          <wp:docPr id="23" name="Imagem 23" descr="papel-timbrado_univali_cabecalho_23fev20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pel-timbrado_univali_cabecalho_23fev20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5659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14="http://schemas.microsoft.com/office/word/2010/wordml" xmlns:w="http://schemas.openxmlformats.org/wordprocessingml/2006/main">
  <w:tbl>
    <w:tblPr>
      <w:tblStyle w:val="Tabela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61138483" w:rsidTr="61138483" w14:paraId="3CE37661">
      <w:tc>
        <w:tcPr>
          <w:tcW w:w="2830" w:type="dxa"/>
          <w:tcMar/>
        </w:tcPr>
        <w:p w:rsidR="61138483" w:rsidP="61138483" w:rsidRDefault="61138483" w14:paraId="36114390" w14:textId="39B81467">
          <w:pPr>
            <w:pStyle w:val="Cabealho"/>
            <w:bidi w:val="0"/>
            <w:ind w:left="-115"/>
            <w:jc w:val="left"/>
          </w:pPr>
        </w:p>
      </w:tc>
      <w:tc>
        <w:tcPr>
          <w:tcW w:w="2830" w:type="dxa"/>
          <w:tcMar/>
        </w:tcPr>
        <w:p w:rsidR="61138483" w:rsidP="61138483" w:rsidRDefault="61138483" w14:paraId="6F9C06F8" w14:textId="75C49460">
          <w:pPr>
            <w:pStyle w:val="Cabealho"/>
            <w:bidi w:val="0"/>
            <w:jc w:val="center"/>
          </w:pPr>
        </w:p>
      </w:tc>
      <w:tc>
        <w:tcPr>
          <w:tcW w:w="2830" w:type="dxa"/>
          <w:tcMar/>
        </w:tcPr>
        <w:p w:rsidR="61138483" w:rsidP="61138483" w:rsidRDefault="61138483" w14:paraId="7C767176" w14:textId="3C5538E5">
          <w:pPr>
            <w:pStyle w:val="Cabealho"/>
            <w:bidi w:val="0"/>
            <w:ind w:right="-115"/>
            <w:jc w:val="right"/>
          </w:pPr>
        </w:p>
      </w:tc>
    </w:tr>
  </w:tbl>
  <w:p w:rsidR="61138483" w:rsidP="61138483" w:rsidRDefault="61138483" w14:paraId="3F20E439" w14:textId="4E002CDC">
    <w:pPr>
      <w:pStyle w:val="Cabealho"/>
      <w:bidi w:val="0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xV0nFrGT" int2:invalidationBookmarkName="" int2:hashCode="fZjNYrRrl3edcz" int2:id="ZbZo02X8">
      <int2:state int2:type="WordDesignerDefaultAnnotation" int2:value="Rejected"/>
    </int2:bookmark>
    <int2:bookmark int2:bookmarkName="_Int_h2JN8jw7" int2:invalidationBookmarkName="" int2:hashCode="gQVJb2cAA8Dv9Q" int2:id="EiEQfnxi">
      <int2:state int2:type="WordDesignerDefaultAnnotation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240D3"/>
    <w:multiLevelType w:val="hybridMultilevel"/>
    <w:tmpl w:val="5742D9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94D44"/>
    <w:multiLevelType w:val="hybridMultilevel"/>
    <w:tmpl w:val="97065A2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trackRevisions w:val="false"/>
  <w:defaultTabStop w:val="706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DAxMLM0NDA1sDRT0lEKTi0uzszPAykwqQUAgmGjYSwAAAA="/>
  </w:docVars>
  <w:rsids>
    <w:rsidRoot w:val="009121E9"/>
    <w:rsid w:val="0001301F"/>
    <w:rsid w:val="0001303F"/>
    <w:rsid w:val="00013203"/>
    <w:rsid w:val="00013967"/>
    <w:rsid w:val="00022C13"/>
    <w:rsid w:val="000235E3"/>
    <w:rsid w:val="00037C0D"/>
    <w:rsid w:val="00040464"/>
    <w:rsid w:val="00063A19"/>
    <w:rsid w:val="00065FC7"/>
    <w:rsid w:val="00066B71"/>
    <w:rsid w:val="00076B5F"/>
    <w:rsid w:val="00080F56"/>
    <w:rsid w:val="000974F9"/>
    <w:rsid w:val="00097C9B"/>
    <w:rsid w:val="000A2E5A"/>
    <w:rsid w:val="000A7E72"/>
    <w:rsid w:val="000B6CD7"/>
    <w:rsid w:val="000D2A31"/>
    <w:rsid w:val="000D36BC"/>
    <w:rsid w:val="000D3A1C"/>
    <w:rsid w:val="000D494E"/>
    <w:rsid w:val="00100175"/>
    <w:rsid w:val="00101855"/>
    <w:rsid w:val="00101BC7"/>
    <w:rsid w:val="00115816"/>
    <w:rsid w:val="00125B2F"/>
    <w:rsid w:val="00127CE6"/>
    <w:rsid w:val="001413E9"/>
    <w:rsid w:val="001440F1"/>
    <w:rsid w:val="001631EE"/>
    <w:rsid w:val="00163A1A"/>
    <w:rsid w:val="00163EEB"/>
    <w:rsid w:val="0017210F"/>
    <w:rsid w:val="0018016B"/>
    <w:rsid w:val="0019573F"/>
    <w:rsid w:val="00197DFF"/>
    <w:rsid w:val="001A3B45"/>
    <w:rsid w:val="001B3296"/>
    <w:rsid w:val="001C04D0"/>
    <w:rsid w:val="001C2FE4"/>
    <w:rsid w:val="001C42AD"/>
    <w:rsid w:val="001D039A"/>
    <w:rsid w:val="001E546E"/>
    <w:rsid w:val="001F7EC5"/>
    <w:rsid w:val="00203CF4"/>
    <w:rsid w:val="00207B36"/>
    <w:rsid w:val="00217713"/>
    <w:rsid w:val="00222D85"/>
    <w:rsid w:val="0022786E"/>
    <w:rsid w:val="00227D4A"/>
    <w:rsid w:val="0023207D"/>
    <w:rsid w:val="00233537"/>
    <w:rsid w:val="0024272C"/>
    <w:rsid w:val="00244081"/>
    <w:rsid w:val="002518B2"/>
    <w:rsid w:val="00254F97"/>
    <w:rsid w:val="002669F8"/>
    <w:rsid w:val="00286D0A"/>
    <w:rsid w:val="002878EB"/>
    <w:rsid w:val="0029347A"/>
    <w:rsid w:val="00294866"/>
    <w:rsid w:val="002A029A"/>
    <w:rsid w:val="002A2C98"/>
    <w:rsid w:val="002A4224"/>
    <w:rsid w:val="002C0767"/>
    <w:rsid w:val="002C437C"/>
    <w:rsid w:val="002D11F6"/>
    <w:rsid w:val="002E1A84"/>
    <w:rsid w:val="002F0A3D"/>
    <w:rsid w:val="002F4085"/>
    <w:rsid w:val="002F4ECD"/>
    <w:rsid w:val="002F63FA"/>
    <w:rsid w:val="003012DC"/>
    <w:rsid w:val="00306DDC"/>
    <w:rsid w:val="0031349D"/>
    <w:rsid w:val="0031614E"/>
    <w:rsid w:val="00326FC7"/>
    <w:rsid w:val="003305B1"/>
    <w:rsid w:val="003375A6"/>
    <w:rsid w:val="00353D90"/>
    <w:rsid w:val="00356013"/>
    <w:rsid w:val="00383FB6"/>
    <w:rsid w:val="00385B49"/>
    <w:rsid w:val="00387C35"/>
    <w:rsid w:val="00392378"/>
    <w:rsid w:val="003927B7"/>
    <w:rsid w:val="003958F9"/>
    <w:rsid w:val="003B0661"/>
    <w:rsid w:val="003C41BB"/>
    <w:rsid w:val="003C42A1"/>
    <w:rsid w:val="003E0EA3"/>
    <w:rsid w:val="003E4A3D"/>
    <w:rsid w:val="003E5883"/>
    <w:rsid w:val="003F4433"/>
    <w:rsid w:val="00401393"/>
    <w:rsid w:val="004074B3"/>
    <w:rsid w:val="00410549"/>
    <w:rsid w:val="00414E8F"/>
    <w:rsid w:val="004162D0"/>
    <w:rsid w:val="004233B4"/>
    <w:rsid w:val="004409B7"/>
    <w:rsid w:val="004434F4"/>
    <w:rsid w:val="00446F49"/>
    <w:rsid w:val="00447938"/>
    <w:rsid w:val="00455155"/>
    <w:rsid w:val="00460078"/>
    <w:rsid w:val="00474AC2"/>
    <w:rsid w:val="00475408"/>
    <w:rsid w:val="0048732E"/>
    <w:rsid w:val="00494DC2"/>
    <w:rsid w:val="004A326E"/>
    <w:rsid w:val="004C0F26"/>
    <w:rsid w:val="004C608F"/>
    <w:rsid w:val="004D7F39"/>
    <w:rsid w:val="004E06F8"/>
    <w:rsid w:val="004E328D"/>
    <w:rsid w:val="004E6D08"/>
    <w:rsid w:val="00516684"/>
    <w:rsid w:val="00524001"/>
    <w:rsid w:val="005254AF"/>
    <w:rsid w:val="005339B8"/>
    <w:rsid w:val="00533AB8"/>
    <w:rsid w:val="00543A1A"/>
    <w:rsid w:val="00550026"/>
    <w:rsid w:val="00552322"/>
    <w:rsid w:val="00567301"/>
    <w:rsid w:val="0057425F"/>
    <w:rsid w:val="005A2BC9"/>
    <w:rsid w:val="005A5E33"/>
    <w:rsid w:val="005B4E26"/>
    <w:rsid w:val="005D1EA8"/>
    <w:rsid w:val="005D649A"/>
    <w:rsid w:val="005D7664"/>
    <w:rsid w:val="005E294C"/>
    <w:rsid w:val="005E3896"/>
    <w:rsid w:val="00606C76"/>
    <w:rsid w:val="00622271"/>
    <w:rsid w:val="00631029"/>
    <w:rsid w:val="00655615"/>
    <w:rsid w:val="0066224B"/>
    <w:rsid w:val="0066511F"/>
    <w:rsid w:val="00677FCE"/>
    <w:rsid w:val="0068015D"/>
    <w:rsid w:val="00681757"/>
    <w:rsid w:val="00681BA3"/>
    <w:rsid w:val="00691CC5"/>
    <w:rsid w:val="0069223A"/>
    <w:rsid w:val="006C50A1"/>
    <w:rsid w:val="006C76A1"/>
    <w:rsid w:val="006E154E"/>
    <w:rsid w:val="006E4170"/>
    <w:rsid w:val="006E5376"/>
    <w:rsid w:val="006E785A"/>
    <w:rsid w:val="006F780C"/>
    <w:rsid w:val="007004A4"/>
    <w:rsid w:val="007111B1"/>
    <w:rsid w:val="0071729A"/>
    <w:rsid w:val="007200F0"/>
    <w:rsid w:val="00720F4D"/>
    <w:rsid w:val="007260D4"/>
    <w:rsid w:val="00735128"/>
    <w:rsid w:val="007351A4"/>
    <w:rsid w:val="007358F8"/>
    <w:rsid w:val="00740C21"/>
    <w:rsid w:val="00746632"/>
    <w:rsid w:val="007521A6"/>
    <w:rsid w:val="00766EC1"/>
    <w:rsid w:val="00767211"/>
    <w:rsid w:val="0077127D"/>
    <w:rsid w:val="0077249C"/>
    <w:rsid w:val="00775273"/>
    <w:rsid w:val="00782581"/>
    <w:rsid w:val="0079130D"/>
    <w:rsid w:val="00791EE8"/>
    <w:rsid w:val="007944AC"/>
    <w:rsid w:val="007A4ED3"/>
    <w:rsid w:val="007B12B3"/>
    <w:rsid w:val="007B305B"/>
    <w:rsid w:val="007B7416"/>
    <w:rsid w:val="007B7BF1"/>
    <w:rsid w:val="007C02C0"/>
    <w:rsid w:val="007D28D2"/>
    <w:rsid w:val="007E7B1F"/>
    <w:rsid w:val="007F0EBD"/>
    <w:rsid w:val="007F5D90"/>
    <w:rsid w:val="00804A21"/>
    <w:rsid w:val="00806B05"/>
    <w:rsid w:val="00806D74"/>
    <w:rsid w:val="008090A9"/>
    <w:rsid w:val="008222EB"/>
    <w:rsid w:val="00825C71"/>
    <w:rsid w:val="008261B7"/>
    <w:rsid w:val="008333DD"/>
    <w:rsid w:val="00834225"/>
    <w:rsid w:val="00837FF8"/>
    <w:rsid w:val="0084361D"/>
    <w:rsid w:val="00847F1B"/>
    <w:rsid w:val="00850D2D"/>
    <w:rsid w:val="0086069B"/>
    <w:rsid w:val="00871341"/>
    <w:rsid w:val="008773D1"/>
    <w:rsid w:val="00877A1E"/>
    <w:rsid w:val="008819D9"/>
    <w:rsid w:val="00882E97"/>
    <w:rsid w:val="008A19C4"/>
    <w:rsid w:val="008A2898"/>
    <w:rsid w:val="008D337D"/>
    <w:rsid w:val="008E4FAA"/>
    <w:rsid w:val="008F4B92"/>
    <w:rsid w:val="00901DD7"/>
    <w:rsid w:val="009121E9"/>
    <w:rsid w:val="0091627C"/>
    <w:rsid w:val="00924E28"/>
    <w:rsid w:val="0094399B"/>
    <w:rsid w:val="0095136C"/>
    <w:rsid w:val="00952B6E"/>
    <w:rsid w:val="009575C6"/>
    <w:rsid w:val="00962DD3"/>
    <w:rsid w:val="0096459D"/>
    <w:rsid w:val="00965AFF"/>
    <w:rsid w:val="0097118A"/>
    <w:rsid w:val="00971319"/>
    <w:rsid w:val="00983457"/>
    <w:rsid w:val="009A1521"/>
    <w:rsid w:val="009A4CDC"/>
    <w:rsid w:val="009A5F79"/>
    <w:rsid w:val="009B1261"/>
    <w:rsid w:val="009B15F5"/>
    <w:rsid w:val="009B87E8"/>
    <w:rsid w:val="009C189D"/>
    <w:rsid w:val="009C38BB"/>
    <w:rsid w:val="009D0790"/>
    <w:rsid w:val="009D133B"/>
    <w:rsid w:val="009E7A24"/>
    <w:rsid w:val="009F2C6C"/>
    <w:rsid w:val="009F3DF1"/>
    <w:rsid w:val="00A11520"/>
    <w:rsid w:val="00A1582A"/>
    <w:rsid w:val="00A158EC"/>
    <w:rsid w:val="00A237C3"/>
    <w:rsid w:val="00A260B8"/>
    <w:rsid w:val="00A56441"/>
    <w:rsid w:val="00A56C82"/>
    <w:rsid w:val="00A71CAC"/>
    <w:rsid w:val="00A83AC6"/>
    <w:rsid w:val="00AA56FA"/>
    <w:rsid w:val="00AA64BA"/>
    <w:rsid w:val="00AB6A2F"/>
    <w:rsid w:val="00AB7176"/>
    <w:rsid w:val="00AB79B9"/>
    <w:rsid w:val="00AC20D9"/>
    <w:rsid w:val="00AC4FB1"/>
    <w:rsid w:val="00AD6453"/>
    <w:rsid w:val="00AE3D4C"/>
    <w:rsid w:val="00AF4BBA"/>
    <w:rsid w:val="00B0436B"/>
    <w:rsid w:val="00B07221"/>
    <w:rsid w:val="00B21C8C"/>
    <w:rsid w:val="00B259BB"/>
    <w:rsid w:val="00B312B7"/>
    <w:rsid w:val="00B314F8"/>
    <w:rsid w:val="00B31ABA"/>
    <w:rsid w:val="00B32BA6"/>
    <w:rsid w:val="00B35D27"/>
    <w:rsid w:val="00B50B93"/>
    <w:rsid w:val="00B57FCB"/>
    <w:rsid w:val="00B957A6"/>
    <w:rsid w:val="00BA11A5"/>
    <w:rsid w:val="00BA4A65"/>
    <w:rsid w:val="00BB4044"/>
    <w:rsid w:val="00BB4A9A"/>
    <w:rsid w:val="00BB727D"/>
    <w:rsid w:val="00BC0FCA"/>
    <w:rsid w:val="00BE65A8"/>
    <w:rsid w:val="00BF08AA"/>
    <w:rsid w:val="00BF2290"/>
    <w:rsid w:val="00BF52E2"/>
    <w:rsid w:val="00C06D01"/>
    <w:rsid w:val="00C1305F"/>
    <w:rsid w:val="00C155D3"/>
    <w:rsid w:val="00C25C5B"/>
    <w:rsid w:val="00C31A11"/>
    <w:rsid w:val="00C43F2D"/>
    <w:rsid w:val="00C51836"/>
    <w:rsid w:val="00C53F57"/>
    <w:rsid w:val="00C611FC"/>
    <w:rsid w:val="00C65FD6"/>
    <w:rsid w:val="00C76131"/>
    <w:rsid w:val="00C87D17"/>
    <w:rsid w:val="00C926F9"/>
    <w:rsid w:val="00CB1A20"/>
    <w:rsid w:val="00CB638F"/>
    <w:rsid w:val="00CD7EB5"/>
    <w:rsid w:val="00D06437"/>
    <w:rsid w:val="00D169D5"/>
    <w:rsid w:val="00D17B81"/>
    <w:rsid w:val="00D37F20"/>
    <w:rsid w:val="00D400EC"/>
    <w:rsid w:val="00D41388"/>
    <w:rsid w:val="00D51D6C"/>
    <w:rsid w:val="00D54A5E"/>
    <w:rsid w:val="00D55C29"/>
    <w:rsid w:val="00D56D9A"/>
    <w:rsid w:val="00D60107"/>
    <w:rsid w:val="00D645A0"/>
    <w:rsid w:val="00D64874"/>
    <w:rsid w:val="00D64BDB"/>
    <w:rsid w:val="00D66AE3"/>
    <w:rsid w:val="00D6701B"/>
    <w:rsid w:val="00D707F7"/>
    <w:rsid w:val="00D7086E"/>
    <w:rsid w:val="00D70B50"/>
    <w:rsid w:val="00D7132D"/>
    <w:rsid w:val="00D72A89"/>
    <w:rsid w:val="00D73AC4"/>
    <w:rsid w:val="00D86418"/>
    <w:rsid w:val="00D8709D"/>
    <w:rsid w:val="00D8728E"/>
    <w:rsid w:val="00D957C1"/>
    <w:rsid w:val="00DB62EF"/>
    <w:rsid w:val="00DC439F"/>
    <w:rsid w:val="00DC4F1E"/>
    <w:rsid w:val="00DC6654"/>
    <w:rsid w:val="00DD04AA"/>
    <w:rsid w:val="00DE11A2"/>
    <w:rsid w:val="00DE55BC"/>
    <w:rsid w:val="00DE7A4F"/>
    <w:rsid w:val="00DF285D"/>
    <w:rsid w:val="00DF3065"/>
    <w:rsid w:val="00E002B3"/>
    <w:rsid w:val="00E10CE7"/>
    <w:rsid w:val="00E444C2"/>
    <w:rsid w:val="00E5318D"/>
    <w:rsid w:val="00E660A2"/>
    <w:rsid w:val="00E85E7E"/>
    <w:rsid w:val="00E964A2"/>
    <w:rsid w:val="00E97C94"/>
    <w:rsid w:val="00EA5DDB"/>
    <w:rsid w:val="00EA6667"/>
    <w:rsid w:val="00EB481E"/>
    <w:rsid w:val="00EB4965"/>
    <w:rsid w:val="00EC5037"/>
    <w:rsid w:val="00ED1842"/>
    <w:rsid w:val="00ED2FF0"/>
    <w:rsid w:val="00EE1F4B"/>
    <w:rsid w:val="00EF21AD"/>
    <w:rsid w:val="00F03A0E"/>
    <w:rsid w:val="00F126BE"/>
    <w:rsid w:val="00F15CFE"/>
    <w:rsid w:val="00F17EE5"/>
    <w:rsid w:val="00F35A65"/>
    <w:rsid w:val="00F417B3"/>
    <w:rsid w:val="00F528E4"/>
    <w:rsid w:val="00F55D3F"/>
    <w:rsid w:val="00F6382F"/>
    <w:rsid w:val="00F8493A"/>
    <w:rsid w:val="00F925A3"/>
    <w:rsid w:val="00F9740C"/>
    <w:rsid w:val="00FB0F9B"/>
    <w:rsid w:val="00FB318B"/>
    <w:rsid w:val="00FC074A"/>
    <w:rsid w:val="00FC0825"/>
    <w:rsid w:val="00FC1100"/>
    <w:rsid w:val="00FC12A7"/>
    <w:rsid w:val="00FC5482"/>
    <w:rsid w:val="00FC5A55"/>
    <w:rsid w:val="00FD4542"/>
    <w:rsid w:val="00FD7585"/>
    <w:rsid w:val="00FF6BE0"/>
    <w:rsid w:val="01688EFA"/>
    <w:rsid w:val="02E679ED"/>
    <w:rsid w:val="02EA9703"/>
    <w:rsid w:val="056EF90B"/>
    <w:rsid w:val="0663B81D"/>
    <w:rsid w:val="09E3C00C"/>
    <w:rsid w:val="0BA13569"/>
    <w:rsid w:val="0C28C3B2"/>
    <w:rsid w:val="0C4E720E"/>
    <w:rsid w:val="0D534BEC"/>
    <w:rsid w:val="0FEEA705"/>
    <w:rsid w:val="12DF8C88"/>
    <w:rsid w:val="182D8FBA"/>
    <w:rsid w:val="20355E21"/>
    <w:rsid w:val="23D7AA2E"/>
    <w:rsid w:val="26D69086"/>
    <w:rsid w:val="27396E99"/>
    <w:rsid w:val="2862E74C"/>
    <w:rsid w:val="2905559D"/>
    <w:rsid w:val="2BE299E5"/>
    <w:rsid w:val="2C77317D"/>
    <w:rsid w:val="2D772D2E"/>
    <w:rsid w:val="2F0C0B0B"/>
    <w:rsid w:val="333C233A"/>
    <w:rsid w:val="33415484"/>
    <w:rsid w:val="3678F546"/>
    <w:rsid w:val="38F20030"/>
    <w:rsid w:val="393483A9"/>
    <w:rsid w:val="3ED52981"/>
    <w:rsid w:val="3EDA0A5C"/>
    <w:rsid w:val="3F522B45"/>
    <w:rsid w:val="3F5CA765"/>
    <w:rsid w:val="40F7FC67"/>
    <w:rsid w:val="42429833"/>
    <w:rsid w:val="4243111D"/>
    <w:rsid w:val="42F7B8E5"/>
    <w:rsid w:val="46BB8794"/>
    <w:rsid w:val="481B90ED"/>
    <w:rsid w:val="4AA3234A"/>
    <w:rsid w:val="520458DF"/>
    <w:rsid w:val="536BC34C"/>
    <w:rsid w:val="53C9BE28"/>
    <w:rsid w:val="544A0590"/>
    <w:rsid w:val="55CADEB2"/>
    <w:rsid w:val="55E5D5F1"/>
    <w:rsid w:val="5629682D"/>
    <w:rsid w:val="5660F1FF"/>
    <w:rsid w:val="5665EAE7"/>
    <w:rsid w:val="57781ED3"/>
    <w:rsid w:val="5C2E8108"/>
    <w:rsid w:val="5D48DA68"/>
    <w:rsid w:val="5EE2DBE7"/>
    <w:rsid w:val="5F609641"/>
    <w:rsid w:val="61138483"/>
    <w:rsid w:val="6325855B"/>
    <w:rsid w:val="653AC3F0"/>
    <w:rsid w:val="658BFFA6"/>
    <w:rsid w:val="66C0AEA9"/>
    <w:rsid w:val="6A0E3513"/>
    <w:rsid w:val="6B15FC0F"/>
    <w:rsid w:val="6B477F6C"/>
    <w:rsid w:val="6C146987"/>
    <w:rsid w:val="6F221144"/>
    <w:rsid w:val="72AD41E0"/>
    <w:rsid w:val="7463436B"/>
    <w:rsid w:val="748DE30D"/>
    <w:rsid w:val="77ADE4EE"/>
    <w:rsid w:val="7B25416A"/>
    <w:rsid w:val="7C02F256"/>
    <w:rsid w:val="7D0BB839"/>
    <w:rsid w:val="7FD09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05CA08"/>
  <w14:defaultImageDpi w14:val="32767"/>
  <w15:chartTrackingRefBased/>
  <w15:docId w15:val="{FFFFF82B-A1D2-465B-82CE-BF2A1CA965C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styleId="Normal" w:default="1">
    <w:name w:val="Normal"/>
    <w:qFormat/>
    <w:rsid w:val="007944AC"/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E964A2"/>
    <w:pPr>
      <w:tabs>
        <w:tab w:val="center" w:pos="4419"/>
        <w:tab w:val="right" w:pos="8838"/>
      </w:tabs>
    </w:pPr>
  </w:style>
  <w:style w:type="character" w:styleId="CabealhoChar" w:customStyle="1">
    <w:name w:val="Cabeçalho Char"/>
    <w:basedOn w:val="Fontepargpadro"/>
    <w:link w:val="Cabealho"/>
    <w:uiPriority w:val="99"/>
    <w:rsid w:val="00E964A2"/>
  </w:style>
  <w:style w:type="paragraph" w:styleId="Rodap">
    <w:name w:val="footer"/>
    <w:basedOn w:val="Normal"/>
    <w:link w:val="RodapChar"/>
    <w:uiPriority w:val="99"/>
    <w:unhideWhenUsed/>
    <w:rsid w:val="00E964A2"/>
    <w:pPr>
      <w:tabs>
        <w:tab w:val="center" w:pos="4419"/>
        <w:tab w:val="right" w:pos="8838"/>
      </w:tabs>
    </w:pPr>
  </w:style>
  <w:style w:type="character" w:styleId="RodapChar" w:customStyle="1">
    <w:name w:val="Rodapé Char"/>
    <w:basedOn w:val="Fontepargpadro"/>
    <w:link w:val="Rodap"/>
    <w:uiPriority w:val="99"/>
    <w:rsid w:val="00E964A2"/>
  </w:style>
  <w:style w:type="paragraph" w:styleId="PargrafodaLista">
    <w:name w:val="List Paragraph"/>
    <w:basedOn w:val="Normal"/>
    <w:uiPriority w:val="34"/>
    <w:qFormat/>
    <w:rsid w:val="00681757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681BA3"/>
    <w:rPr>
      <w:color w:val="0563C1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21C8C"/>
    <w:rPr>
      <w:rFonts w:ascii="Segoe UI" w:hAnsi="Segoe UI" w:cs="Segoe UI"/>
      <w:sz w:val="18"/>
      <w:szCs w:val="18"/>
    </w:rPr>
  </w:style>
  <w:style w:type="character" w:styleId="TextodebaloChar" w:customStyle="1">
    <w:name w:val="Texto de balão Char"/>
    <w:basedOn w:val="Fontepargpadro"/>
    <w:link w:val="Textodebalo"/>
    <w:uiPriority w:val="99"/>
    <w:semiHidden/>
    <w:rsid w:val="00B21C8C"/>
    <w:rPr>
      <w:rFonts w:ascii="Segoe UI" w:hAnsi="Segoe UI" w:cs="Segoe UI"/>
      <w:sz w:val="18"/>
      <w:szCs w:val="18"/>
    </w:rPr>
  </w:style>
  <w:style w:type="character" w:styleId="MenoPendente">
    <w:name w:val="Unresolved Mention"/>
    <w:basedOn w:val="Fontepargpadro"/>
    <w:uiPriority w:val="99"/>
    <w:rsid w:val="00952B6E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3927B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AA64BA"/>
    <w:rPr>
      <w:sz w:val="20"/>
      <w:szCs w:val="20"/>
    </w:rPr>
  </w:style>
  <w:style w:type="character" w:styleId="TextodenotaderodapChar" w:customStyle="1">
    <w:name w:val="Texto de nota de rodapé Char"/>
    <w:basedOn w:val="Fontepargpadro"/>
    <w:link w:val="Textodenotaderodap"/>
    <w:uiPriority w:val="99"/>
    <w:semiHidden/>
    <w:rsid w:val="00AA64BA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AA64BA"/>
    <w:rPr>
      <w:vertAlign w:val="superscript"/>
    </w:rPr>
  </w:style>
  <w:style w:type="character" w:styleId="HiperlinkVisitado">
    <w:name w:val="FollowedHyperlink"/>
    <w:basedOn w:val="Fontepargpadro"/>
    <w:uiPriority w:val="99"/>
    <w:semiHidden/>
    <w:unhideWhenUsed/>
    <w:rsid w:val="004D7F39"/>
    <w:rPr>
      <w:color w:val="954F72" w:themeColor="followedHyperlink"/>
      <w:u w:val="single"/>
    </w:rPr>
  </w:style>
  <w:style w:type="table" w:styleId="TabelaSimples3">
    <w:name w:val="Plain Table 3"/>
    <w:basedOn w:val="Tabelanormal"/>
    <w:uiPriority w:val="43"/>
    <w:rsid w:val="00F126BE"/>
    <w:rPr>
      <w:sz w:val="22"/>
      <w:szCs w:val="22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8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6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04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5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5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17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045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06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97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27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862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370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060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2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980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0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854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9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22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699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54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59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267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59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8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42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033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1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39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38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24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1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59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79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4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37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932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312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28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71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0440601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4180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1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478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5688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103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47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0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86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59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3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0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3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86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57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56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442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656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604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6711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834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9595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C5C5C5"/>
                                      </w:divBdr>
                                      <w:divsChild>
                                        <w:div w:id="247925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390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857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47929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6711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52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6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23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632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994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5213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553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72247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280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7644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27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15944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C5C5C5"/>
                                      </w:divBdr>
                                      <w:divsChild>
                                        <w:div w:id="659579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8803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89384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3460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659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708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3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765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10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323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2858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0812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63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CCCCC"/>
            <w:right w:val="single" w:sz="6" w:space="0" w:color="CCCCCC"/>
          </w:divBdr>
          <w:divsChild>
            <w:div w:id="16846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4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93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97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2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35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7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9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16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8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99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071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02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86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61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185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96942">
              <w:marLeft w:val="0"/>
              <w:marRight w:val="0"/>
              <w:marTop w:val="0"/>
              <w:marBottom w:val="150"/>
              <w:divBdr>
                <w:top w:val="single" w:sz="6" w:space="0" w:color="A6CE39"/>
                <w:left w:val="single" w:sz="6" w:space="0" w:color="A6CE39"/>
                <w:bottom w:val="single" w:sz="6" w:space="0" w:color="A6CE39"/>
                <w:right w:val="single" w:sz="6" w:space="0" w:color="A6CE39"/>
              </w:divBdr>
              <w:divsChild>
                <w:div w:id="135811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17382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58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452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3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8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4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25787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8369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65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31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652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9449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5C5C5"/>
                                <w:right w:val="none" w:sz="0" w:space="0" w:color="auto"/>
                              </w:divBdr>
                              <w:divsChild>
                                <w:div w:id="859902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7903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8957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02120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0772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8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044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9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5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2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66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8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9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296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93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61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4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32712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811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562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071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457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5C5C5"/>
                                <w:right w:val="none" w:sz="0" w:space="0" w:color="auto"/>
                              </w:divBdr>
                              <w:divsChild>
                                <w:div w:id="2145612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172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750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5472280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50327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33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31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730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0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7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90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7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7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9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36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8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0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769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2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7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6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30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23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03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1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71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5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32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732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58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79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83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76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12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45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409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391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85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642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607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926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02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19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214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602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78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13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42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60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94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77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1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46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198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52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98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48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4481924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8111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580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496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743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57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e821bbf759ce4f78" Type="http://schemas.openxmlformats.org/officeDocument/2006/relationships/header" Target="header2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370fd4a9f8ce4819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notes.xml.rels>&#65279;<?xml version="1.0" encoding="utf-8"?><Relationships xmlns="http://schemas.openxmlformats.org/package/2006/relationships"><Relationship Type="http://schemas.openxmlformats.org/officeDocument/2006/relationships/hyperlink" Target="http://lattes.cnpq.br/documents/11871/24930/TabeladeAreasdoConhecimento.pdf/d192ff6b-3e0a-4074-a74d-c280521bd5f7" TargetMode="External" Id="R1dbbd37821734db3" /><Relationship Type="http://schemas.openxmlformats.org/officeDocument/2006/relationships/hyperlink" Target="https://cnae.ibge.gov.br/" TargetMode="External" Id="R5adf9f5d0a934038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33ECE61D6E71E4EA66E5995F28502F1" ma:contentTypeVersion="4" ma:contentTypeDescription="Crie um novo documento." ma:contentTypeScope="" ma:versionID="746e46bcd7713bf3270eb2e877a98c8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8c7ce69d-9962-40b9-9e86-e1af5328e637" targetNamespace="http://schemas.microsoft.com/office/2006/metadata/properties" ma:root="true" ma:fieldsID="6719481574f50efc0f58d0a91771f395" ns1:_="" ns2:_="" ns3:_="">
    <xsd:import namespace="http://schemas.microsoft.com/sharepoint/v3"/>
    <xsd:import namespace="74605401-ef82-4e58-8e01-df55332c0536"/>
    <xsd:import namespace="8c7ce69d-9962-40b9-9e86-e1af5328e637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ce69d-9962-40b9-9e86-e1af5328e637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dem xmlns="8c7ce69d-9962-40b9-9e86-e1af5328e637" xsi:nil="true"/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4440-256</_dlc_DocId>
    <_dlc_DocIdUrl xmlns="74605401-ef82-4e58-8e01-df55332c0536">
      <Url>http://adminnovoportal.univali.br/institucional/vrppgi/pesquisa/editais-e-resultados/_layouts/15/DocIdRedir.aspx?ID=Q2MPMETMKQAM-4440-256</Url>
      <Description>Q2MPMETMKQAM-4440-25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2F9B9B60-0DA6-4E2F-9B45-80E1FC58F475}"/>
</file>

<file path=customXml/itemProps2.xml><?xml version="1.0" encoding="utf-8"?>
<ds:datastoreItem xmlns:ds="http://schemas.openxmlformats.org/officeDocument/2006/customXml" ds:itemID="{83D744E9-ADF8-44D0-ABAB-43895BF9EB34}">
  <ds:schemaRefs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purl.org/dc/terms/"/>
    <ds:schemaRef ds:uri="http://schemas.openxmlformats.org/package/2006/metadata/core-properties"/>
    <ds:schemaRef ds:uri="9cf62031-2011-4af6-bf69-587706adcf68"/>
    <ds:schemaRef ds:uri="22c0cfbf-1d2e-44fc-9168-21bc0601eb83"/>
  </ds:schemaRefs>
</ds:datastoreItem>
</file>

<file path=customXml/itemProps3.xml><?xml version="1.0" encoding="utf-8"?>
<ds:datastoreItem xmlns:ds="http://schemas.openxmlformats.org/officeDocument/2006/customXml" ds:itemID="{8FCC94A6-B23D-4C77-AB17-DC11108F9C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67FFFC-1A79-435C-93D0-54A818DD1EF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003B617-D8CC-468E-814F-F662FA579F3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18/2022 - ANEXO - Formulário proposta - Pré-seleção Chamada Pública FAPESC 023/2022 - Proeventos - Fase II</dc:title>
  <dc:subject/>
  <dc:creator>Cesar Zeferino;roger@univali.br</dc:creator>
  <cp:keywords>Universidade do Vale do Itajaí</cp:keywords>
  <dc:description/>
  <cp:lastModifiedBy>Virginia Kuhnen Zunino</cp:lastModifiedBy>
  <cp:revision>4</cp:revision>
  <dcterms:created xsi:type="dcterms:W3CDTF">2022-10-13T15:23:00Z</dcterms:created>
  <dcterms:modified xsi:type="dcterms:W3CDTF">2022-11-30T17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3ECE61D6E71E4EA66E5995F28502F1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diaServiceImageTags">
    <vt:lpwstr/>
  </property>
  <property fmtid="{D5CDD505-2E9C-101B-9397-08002B2CF9AE}" pid="24" name="_dlc_DocIdItemGuid">
    <vt:lpwstr>5d99826a-20d2-4cc1-bdcf-bffd8b50acb5</vt:lpwstr>
  </property>
</Properties>
</file>